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0221" w14:textId="53FD6A33" w:rsidR="00292261" w:rsidRDefault="007D292E" w:rsidP="00292261">
      <w:pPr>
        <w:spacing w:line="259" w:lineRule="auto"/>
        <w:ind w:left="-1441" w:right="10795" w:firstLine="0"/>
      </w:pPr>
      <w:r>
        <w:rPr>
          <w:noProof/>
        </w:rPr>
        <w:drawing>
          <wp:anchor distT="0" distB="0" distL="114300" distR="114300" simplePos="0" relativeHeight="251658242" behindDoc="1" locked="0" layoutInCell="1" allowOverlap="1" wp14:anchorId="7FCFD7C0" wp14:editId="2E994485">
            <wp:simplePos x="0" y="0"/>
            <wp:positionH relativeFrom="column">
              <wp:posOffset>2361565</wp:posOffset>
            </wp:positionH>
            <wp:positionV relativeFrom="paragraph">
              <wp:posOffset>4943475</wp:posOffset>
            </wp:positionV>
            <wp:extent cx="4238625" cy="2821305"/>
            <wp:effectExtent l="0" t="0" r="0" b="0"/>
            <wp:wrapTight wrapText="bothSides">
              <wp:wrapPolygon edited="0">
                <wp:start x="6504" y="0"/>
                <wp:lineTo x="5631" y="2334"/>
                <wp:lineTo x="4563" y="3063"/>
                <wp:lineTo x="4174" y="3646"/>
                <wp:lineTo x="3980" y="4813"/>
                <wp:lineTo x="3009" y="6709"/>
                <wp:lineTo x="2815" y="7292"/>
                <wp:lineTo x="2621" y="11668"/>
                <wp:lineTo x="2621" y="14001"/>
                <wp:lineTo x="2912" y="17648"/>
                <wp:lineTo x="4077" y="18668"/>
                <wp:lineTo x="5728" y="18668"/>
                <wp:lineTo x="5728" y="19252"/>
                <wp:lineTo x="9028" y="20564"/>
                <wp:lineTo x="10776" y="20856"/>
                <wp:lineTo x="12523" y="20856"/>
                <wp:lineTo x="12620" y="20564"/>
                <wp:lineTo x="16698" y="18668"/>
                <wp:lineTo x="17086" y="18668"/>
                <wp:lineTo x="18833" y="16772"/>
                <wp:lineTo x="19416" y="16335"/>
                <wp:lineTo x="20484" y="14731"/>
                <wp:lineTo x="20775" y="12689"/>
                <wp:lineTo x="20095" y="9334"/>
                <wp:lineTo x="19707" y="6855"/>
                <wp:lineTo x="18736" y="4959"/>
                <wp:lineTo x="16212" y="2917"/>
                <wp:lineTo x="12232" y="0"/>
                <wp:lineTo x="6504"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3800" b="93610" l="9908" r="95392">
                                  <a14:foregroundMark x1="42742" y1="35579" x2="43548" y2="64076"/>
                                  <a14:foregroundMark x1="43548" y1="64076" x2="61751" y2="66839"/>
                                  <a14:foregroundMark x1="61751" y1="66839" x2="57949" y2="35924"/>
                                  <a14:foregroundMark x1="57949" y1="35924" x2="46774" y2="36442"/>
                                  <a14:foregroundMark x1="45737" y1="46805" x2="45737" y2="46805"/>
                                  <a14:foregroundMark x1="51037" y1="54750" x2="51037" y2="54750"/>
                                  <a14:foregroundMark x1="54493" y1="52850" x2="55760" y2="62003"/>
                                  <a14:foregroundMark x1="58986" y1="51123" x2="29608" y2="47496"/>
                                  <a14:foregroundMark x1="65438" y1="64076" x2="24770" y2="64421"/>
                                  <a14:foregroundMark x1="74194" y1="67876" x2="28341" y2="68739"/>
                                  <a14:foregroundMark x1="50000" y1="80484" x2="50000" y2="80484"/>
                                  <a14:foregroundMark x1="79147" y1="80829" x2="88479" y2="57686"/>
                                  <a14:foregroundMark x1="88479" y1="57686" x2="74654" y2="23661"/>
                                  <a14:foregroundMark x1="74654" y1="23661" x2="57373" y2="15026"/>
                                  <a14:foregroundMark x1="57373" y1="15026" x2="35253" y2="16062"/>
                                  <a14:foregroundMark x1="35253" y1="16062" x2="23041" y2="28670"/>
                                  <a14:foregroundMark x1="23041" y1="28670" x2="21429" y2="54231"/>
                                  <a14:foregroundMark x1="21429" y1="54231" x2="32373" y2="77720"/>
                                  <a14:foregroundMark x1="32373" y1="77720" x2="51613" y2="87047"/>
                                  <a14:foregroundMark x1="51613" y1="87047" x2="74309" y2="82902"/>
                                  <a14:foregroundMark x1="74309" y1="82902" x2="80184" y2="78066"/>
                                  <a14:foregroundMark x1="30645" y1="42314" x2="39747" y2="27807"/>
                                  <a14:foregroundMark x1="39747" y1="27807" x2="68318" y2="28325"/>
                                  <a14:foregroundMark x1="68318" y1="28325" x2="75346" y2="54231"/>
                                  <a14:foregroundMark x1="75346" y1="54231" x2="66475" y2="73402"/>
                                  <a14:foregroundMark x1="66475" y1="73402" x2="39401" y2="70466"/>
                                  <a14:foregroundMark x1="39401" y1="70466" x2="28111" y2="44732"/>
                                  <a14:foregroundMark x1="28111" y1="44732" x2="33410" y2="30743"/>
                                  <a14:foregroundMark x1="38479" y1="26770" x2="57258" y2="20898"/>
                                  <a14:foregroundMark x1="57258" y1="20898" x2="66820" y2="34888"/>
                                  <a14:foregroundMark x1="66820" y1="34888" x2="65783" y2="56477"/>
                                  <a14:foregroundMark x1="65783" y1="56477" x2="49309" y2="64767"/>
                                  <a14:foregroundMark x1="49309" y1="64767" x2="30645" y2="62522"/>
                                  <a14:foregroundMark x1="30645" y1="62522" x2="34793" y2="56477"/>
                                  <a14:foregroundMark x1="43779" y1="75648" x2="37442" y2="73575"/>
                                  <a14:foregroundMark x1="57488" y1="65112" x2="57488" y2="46805"/>
                                  <a14:foregroundMark x1="66244" y1="27634" x2="45046" y2="20207"/>
                                  <a14:foregroundMark x1="45046" y1="20207" x2="37903" y2="29534"/>
                                  <a14:foregroundMark x1="52304" y1="17271" x2="52304" y2="17271"/>
                                  <a14:foregroundMark x1="37673" y1="27288" x2="37673" y2="27288"/>
                                  <a14:foregroundMark x1="71083" y1="75648" x2="79954" y2="57858"/>
                                  <a14:foregroundMark x1="79954" y1="57858" x2="75346" y2="37997"/>
                                  <a14:foregroundMark x1="68088" y1="18826" x2="80184" y2="28152"/>
                                  <a14:foregroundMark x1="80184" y1="28152" x2="89055" y2="56822"/>
                                  <a14:foregroundMark x1="89055" y1="56822" x2="80415" y2="78584"/>
                                  <a14:foregroundMark x1="80415" y1="78584" x2="78341" y2="79965"/>
                                  <a14:foregroundMark x1="85023" y1="33679" x2="85023" y2="33679"/>
                                  <a14:foregroundMark x1="76382" y1="21934" x2="88479" y2="52850"/>
                                  <a14:foregroundMark x1="88479" y1="52850" x2="88134" y2="58895"/>
                                  <a14:foregroundMark x1="25317" y1="15240" x2="80760" y2="20553"/>
                                  <a14:foregroundMark x1="80760" y1="20553" x2="90207" y2="34888"/>
                                  <a14:foregroundMark x1="90207" y1="34888" x2="92281" y2="60622"/>
                                  <a14:foregroundMark x1="92281" y1="60622" x2="84677" y2="79275"/>
                                  <a14:foregroundMark x1="84677" y1="79275" x2="48272" y2="93610"/>
                                  <a14:foregroundMark x1="48272" y1="93610" x2="14977" y2="76684"/>
                                  <a14:foregroundMark x1="14977" y1="76684" x2="23618" y2="28152"/>
                                  <a14:foregroundMark x1="23618" y1="28152" x2="33295" y2="9499"/>
                                  <a14:foregroundMark x1="33295" y1="9499" x2="34217" y2="9154"/>
                                  <a14:foregroundMark x1="21043" y1="21199" x2="17166" y2="78066"/>
                                  <a14:foregroundMark x1="21429" y1="15544" x2="21265" y2="17944"/>
                                  <a14:foregroundMark x1="17166" y1="78066" x2="18433" y2="85147"/>
                                  <a14:foregroundMark x1="15553" y1="62003" x2="19121" y2="23400"/>
                                  <a14:foregroundMark x1="38249" y1="16408" x2="57258" y2="8636"/>
                                  <a14:foregroundMark x1="57258" y1="8636" x2="75000" y2="19344"/>
                                  <a14:foregroundMark x1="75000" y1="19344" x2="89055" y2="41623"/>
                                  <a14:foregroundMark x1="89055" y1="41623" x2="91129" y2="65285"/>
                                  <a14:foregroundMark x1="91129" y1="65285" x2="77304" y2="85665"/>
                                  <a14:foregroundMark x1="77304" y1="85665" x2="56106" y2="95164"/>
                                  <a14:foregroundMark x1="56106" y1="95164" x2="39747" y2="93610"/>
                                  <a14:foregroundMark x1="39747" y1="93610" x2="26959" y2="85665"/>
                                  <a14:foregroundMark x1="26959" y1="85665" x2="16705" y2="67185"/>
                                  <a14:foregroundMark x1="16705" y1="67185" x2="14112" y2="34302"/>
                                  <a14:foregroundMark x1="15050" y1="31237" x2="34677" y2="15544"/>
                                  <a14:foregroundMark x1="34677" y1="15544" x2="37097" y2="15544"/>
                                  <a14:foregroundMark x1="47235" y1="11226" x2="59562" y2="13299"/>
                                  <a14:foregroundMark x1="49654" y1="7254" x2="49654" y2="7254"/>
                                  <a14:foregroundMark x1="69700" y1="28325" x2="45276" y2="2936"/>
                                  <a14:foregroundMark x1="45276" y1="2936" x2="30876" y2="3972"/>
                                  <a14:foregroundMark x1="24692" y1="17023" x2="19009" y2="29016"/>
                                  <a14:foregroundMark x1="30876" y1="3972" x2="24939" y2="16501"/>
                                  <a14:foregroundMark x1="19009" y1="29016" x2="19470" y2="33161"/>
                                  <a14:foregroundMark x1="32028" y1="32470" x2="44124" y2="24007"/>
                                  <a14:foregroundMark x1="37442" y1="25561" x2="37442" y2="25561"/>
                                  <a14:foregroundMark x1="43548" y1="9499" x2="66244" y2="13126"/>
                                  <a14:foregroundMark x1="66244" y1="13126" x2="76613" y2="27634"/>
                                  <a14:foregroundMark x1="60599" y1="7254" x2="60599" y2="7254"/>
                                  <a14:foregroundMark x1="69700" y1="11572" x2="56567" y2="5699"/>
                                  <a14:foregroundMark x1="56567" y1="5699" x2="51037" y2="5699"/>
                                  <a14:foregroundMark x1="86866" y1="24870" x2="71083" y2="12090"/>
                                  <a14:foregroundMark x1="71083" y1="12090" x2="70853" y2="12090"/>
                                  <a14:foregroundMark x1="90783" y1="55095" x2="87673" y2="73575"/>
                                  <a14:foregroundMark x1="94009" y1="57168" x2="94009" y2="57168"/>
                                  <a14:foregroundMark x1="92396" y1="55268" x2="92972" y2="69948"/>
                                  <a14:foregroundMark x1="94959" y1="63373" x2="93779" y2="51123"/>
                                  <a14:foregroundMark x1="20046" y1="67530" x2="20507" y2="67876"/>
                                  <a14:foregroundMark x1="13825" y1="69085" x2="13364" y2="53886"/>
                                  <a14:foregroundMark x1="42281" y1="38342" x2="41014" y2="59413"/>
                                  <a14:foregroundMark x1="41014" y1="59413" x2="45392" y2="64421"/>
                                  <a14:foregroundMark x1="39055" y1="48359" x2="42972" y2="37306"/>
                                  <a14:foregroundMark x1="55530" y1="88083" x2="51037" y2="88774"/>
                                  <a14:foregroundMark x1="89516" y1="36097" x2="91935" y2="45941"/>
                                  <a14:foregroundMark x1="91820" y1="40760" x2="89516" y2="30743"/>
                                  <a14:foregroundMark x1="50806" y1="21589" x2="50461" y2="24870"/>
                                  <a14:foregroundMark x1="39352" y1="50368" x2="41315" y2="58321"/>
                                  <a14:foregroundMark x1="28852" y1="77467" x2="24338" y2="78792"/>
                                  <a14:foregroundMark x1="40628" y1="31075" x2="34151" y2="48012"/>
                                  <a14:foregroundMark x1="34151" y1="48012" x2="34151" y2="51841"/>
                                  <a14:foregroundMark x1="37488" y1="44919" x2="45927" y2="32106"/>
                                  <a14:backgroundMark x1="9908" y1="18307" x2="9908" y2="18307"/>
                                  <a14:backgroundMark x1="94799" y1="66127" x2="94799" y2="66127"/>
                                  <a14:backgroundMark x1="92738" y1="70250" x2="96075" y2="60972"/>
                                  <a14:backgroundMark x1="95191" y1="67158" x2="95191" y2="67158"/>
                                  <a14:backgroundMark x1="95289" y1="66421" x2="95289" y2="66421"/>
                                  <a14:backgroundMark x1="94995" y1="65538" x2="95682" y2="68189"/>
                                  <a14:backgroundMark x1="94995" y1="65096" x2="95878" y2="66863"/>
                                  <a14:backgroundMark x1="94504" y1="64801" x2="96075" y2="64359"/>
                                  <a14:backgroundMark x1="92051" y1="16642" x2="87929" y2="10309"/>
                                  <a14:backgroundMark x1="14033" y1="33432" x2="15015" y2="31370"/>
                                  <a14:backgroundMark x1="13837" y1="33137" x2="16879" y2="26215"/>
                                  <a14:backgroundMark x1="19725" y1="21208" x2="25515" y2="1458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238625" cy="2821305"/>
                    </a:xfrm>
                    <a:prstGeom prst="rect">
                      <a:avLst/>
                    </a:prstGeom>
                    <a:noFill/>
                    <a:ln>
                      <a:noFill/>
                    </a:ln>
                  </pic:spPr>
                </pic:pic>
              </a:graphicData>
            </a:graphic>
            <wp14:sizeRelH relativeFrom="page">
              <wp14:pctWidth>0</wp14:pctWidth>
            </wp14:sizeRelH>
            <wp14:sizeRelV relativeFrom="page">
              <wp14:pctHeight>0</wp14:pctHeight>
            </wp14:sizeRelV>
          </wp:anchor>
        </w:drawing>
      </w:r>
      <w:r w:rsidR="00493659">
        <w:rPr>
          <w:noProof/>
          <w:color w:val="000000"/>
        </w:rPr>
        <mc:AlternateContent>
          <mc:Choice Requires="wpg">
            <w:drawing>
              <wp:anchor distT="0" distB="0" distL="114300" distR="114300" simplePos="0" relativeHeight="251658240" behindDoc="0" locked="0" layoutInCell="1" allowOverlap="1" wp14:anchorId="3D64871A" wp14:editId="0D03A812">
                <wp:simplePos x="0" y="0"/>
                <wp:positionH relativeFrom="page">
                  <wp:posOffset>0</wp:posOffset>
                </wp:positionH>
                <wp:positionV relativeFrom="page">
                  <wp:posOffset>0</wp:posOffset>
                </wp:positionV>
                <wp:extent cx="7766050" cy="10055225"/>
                <wp:effectExtent l="0" t="0" r="6350" b="3175"/>
                <wp:wrapTopAndBottom/>
                <wp:docPr id="7229" name="Group 7229"/>
                <wp:cNvGraphicFramePr/>
                <a:graphic xmlns:a="http://schemas.openxmlformats.org/drawingml/2006/main">
                  <a:graphicData uri="http://schemas.microsoft.com/office/word/2010/wordprocessingGroup">
                    <wpg:wgp>
                      <wpg:cNvGrpSpPr/>
                      <wpg:grpSpPr>
                        <a:xfrm>
                          <a:off x="0" y="0"/>
                          <a:ext cx="7766050" cy="10055225"/>
                          <a:chOff x="0" y="0"/>
                          <a:chExt cx="7766305" cy="10055352"/>
                        </a:xfrm>
                      </wpg:grpSpPr>
                      <pic:pic xmlns:pic="http://schemas.openxmlformats.org/drawingml/2006/picture">
                        <pic:nvPicPr>
                          <pic:cNvPr id="7" name="Picture 7"/>
                          <pic:cNvPicPr/>
                        </pic:nvPicPr>
                        <pic:blipFill>
                          <a:blip r:embed="rId11"/>
                          <a:stretch>
                            <a:fillRect/>
                          </a:stretch>
                        </pic:blipFill>
                        <pic:spPr>
                          <a:xfrm>
                            <a:off x="219710" y="9379496"/>
                            <a:ext cx="447675" cy="447675"/>
                          </a:xfrm>
                          <a:prstGeom prst="rect">
                            <a:avLst/>
                          </a:prstGeom>
                        </pic:spPr>
                      </pic:pic>
                      <wps:wsp>
                        <wps:cNvPr id="8" name="Rectangle 8"/>
                        <wps:cNvSpPr/>
                        <wps:spPr>
                          <a:xfrm>
                            <a:off x="914718" y="9455150"/>
                            <a:ext cx="45808" cy="206453"/>
                          </a:xfrm>
                          <a:prstGeom prst="rect">
                            <a:avLst/>
                          </a:prstGeom>
                          <a:ln>
                            <a:noFill/>
                          </a:ln>
                        </wps:spPr>
                        <wps:txbx>
                          <w:txbxContent>
                            <w:p w14:paraId="36C25D50" w14:textId="77777777" w:rsidR="00292261" w:rsidRDefault="00292261" w:rsidP="00292261">
                              <w:pPr>
                                <w:spacing w:after="160" w:line="259" w:lineRule="auto"/>
                                <w:ind w:left="0" w:right="0" w:firstLine="0"/>
                              </w:pPr>
                              <w:r>
                                <w:rPr>
                                  <w:color w:val="4472C4"/>
                                </w:rPr>
                                <w:t xml:space="preserve"> </w:t>
                              </w:r>
                            </w:p>
                          </w:txbxContent>
                        </wps:txbx>
                        <wps:bodyPr horzOverflow="overflow" vert="horz" lIns="0" tIns="0" rIns="0" bIns="0" rtlCol="0">
                          <a:noAutofit/>
                        </wps:bodyPr>
                      </wps:wsp>
                      <wps:wsp>
                        <wps:cNvPr id="9" name="Rectangle 9"/>
                        <wps:cNvSpPr/>
                        <wps:spPr>
                          <a:xfrm>
                            <a:off x="949643" y="9474200"/>
                            <a:ext cx="249142" cy="172044"/>
                          </a:xfrm>
                          <a:prstGeom prst="rect">
                            <a:avLst/>
                          </a:prstGeom>
                          <a:ln>
                            <a:noFill/>
                          </a:ln>
                        </wps:spPr>
                        <wps:txbx>
                          <w:txbxContent>
                            <w:p w14:paraId="0473A4A0" w14:textId="77777777" w:rsidR="00292261" w:rsidRDefault="00292261" w:rsidP="00292261">
                              <w:pPr>
                                <w:spacing w:after="160" w:line="259" w:lineRule="auto"/>
                                <w:ind w:left="0" w:right="0" w:firstLine="0"/>
                              </w:pPr>
                              <w:r>
                                <w:rPr>
                                  <w:color w:val="808080"/>
                                  <w:sz w:val="20"/>
                                </w:rPr>
                                <w:t xml:space="preserve">pg. </w:t>
                              </w:r>
                            </w:p>
                          </w:txbxContent>
                        </wps:txbx>
                        <wps:bodyPr horzOverflow="overflow" vert="horz" lIns="0" tIns="0" rIns="0" bIns="0" rtlCol="0">
                          <a:noAutofit/>
                        </wps:bodyPr>
                      </wps:wsp>
                      <wps:wsp>
                        <wps:cNvPr id="10" name="Rectangle 10"/>
                        <wps:cNvSpPr/>
                        <wps:spPr>
                          <a:xfrm>
                            <a:off x="1137285" y="9474200"/>
                            <a:ext cx="85637" cy="172044"/>
                          </a:xfrm>
                          <a:prstGeom prst="rect">
                            <a:avLst/>
                          </a:prstGeom>
                          <a:ln>
                            <a:noFill/>
                          </a:ln>
                        </wps:spPr>
                        <wps:txbx>
                          <w:txbxContent>
                            <w:p w14:paraId="263DA903" w14:textId="77777777" w:rsidR="00292261" w:rsidRDefault="00292261" w:rsidP="00292261">
                              <w:pPr>
                                <w:spacing w:after="160" w:line="259" w:lineRule="auto"/>
                                <w:ind w:left="0" w:right="0" w:firstLine="0"/>
                              </w:pPr>
                              <w:r>
                                <w:rPr>
                                  <w:color w:val="808080"/>
                                  <w:sz w:val="20"/>
                                </w:rPr>
                                <w:t>2</w:t>
                              </w:r>
                            </w:p>
                          </w:txbxContent>
                        </wps:txbx>
                        <wps:bodyPr horzOverflow="overflow" vert="horz" lIns="0" tIns="0" rIns="0" bIns="0" rtlCol="0">
                          <a:noAutofit/>
                        </wps:bodyPr>
                      </wps:wsp>
                      <wps:wsp>
                        <wps:cNvPr id="11" name="Rectangle 11"/>
                        <wps:cNvSpPr/>
                        <wps:spPr>
                          <a:xfrm>
                            <a:off x="1197610" y="9474200"/>
                            <a:ext cx="38174" cy="172044"/>
                          </a:xfrm>
                          <a:prstGeom prst="rect">
                            <a:avLst/>
                          </a:prstGeom>
                          <a:ln>
                            <a:noFill/>
                          </a:ln>
                        </wps:spPr>
                        <wps:txbx>
                          <w:txbxContent>
                            <w:p w14:paraId="09DDDBC2" w14:textId="77777777" w:rsidR="00292261" w:rsidRDefault="00292261" w:rsidP="00292261">
                              <w:pPr>
                                <w:spacing w:after="160" w:line="259" w:lineRule="auto"/>
                                <w:ind w:left="0" w:right="0" w:firstLine="0"/>
                              </w:pPr>
                              <w:r>
                                <w:rPr>
                                  <w:color w:val="808080"/>
                                  <w:sz w:val="20"/>
                                </w:rPr>
                                <w:t xml:space="preserve"> </w:t>
                              </w:r>
                            </w:p>
                          </w:txbxContent>
                        </wps:txbx>
                        <wps:bodyPr horzOverflow="overflow" vert="horz" lIns="0" tIns="0" rIns="0" bIns="0" rtlCol="0">
                          <a:noAutofit/>
                        </wps:bodyPr>
                      </wps:wsp>
                      <wps:wsp>
                        <wps:cNvPr id="12" name="Rectangle 12"/>
                        <wps:cNvSpPr/>
                        <wps:spPr>
                          <a:xfrm>
                            <a:off x="3227070" y="9474200"/>
                            <a:ext cx="1758860" cy="172044"/>
                          </a:xfrm>
                          <a:prstGeom prst="rect">
                            <a:avLst/>
                          </a:prstGeom>
                          <a:ln>
                            <a:noFill/>
                          </a:ln>
                        </wps:spPr>
                        <wps:txbx>
                          <w:txbxContent>
                            <w:p w14:paraId="1E1C880D" w14:textId="77777777" w:rsidR="00292261" w:rsidRDefault="00292261" w:rsidP="00292261">
                              <w:pPr>
                                <w:spacing w:after="160" w:line="259" w:lineRule="auto"/>
                                <w:ind w:left="0" w:right="0" w:firstLine="0"/>
                              </w:pPr>
                              <w:r>
                                <w:rPr>
                                  <w:color w:val="808080"/>
                                  <w:sz w:val="20"/>
                                </w:rPr>
                                <w:t>**** CONFIDENTIAL ****</w:t>
                              </w:r>
                            </w:p>
                          </w:txbxContent>
                        </wps:txbx>
                        <wps:bodyPr horzOverflow="overflow" vert="horz" lIns="0" tIns="0" rIns="0" bIns="0" rtlCol="0">
                          <a:noAutofit/>
                        </wps:bodyPr>
                      </wps:wsp>
                      <wps:wsp>
                        <wps:cNvPr id="13" name="Rectangle 13"/>
                        <wps:cNvSpPr/>
                        <wps:spPr>
                          <a:xfrm>
                            <a:off x="4548505" y="9455150"/>
                            <a:ext cx="45808" cy="206453"/>
                          </a:xfrm>
                          <a:prstGeom prst="rect">
                            <a:avLst/>
                          </a:prstGeom>
                          <a:ln>
                            <a:noFill/>
                          </a:ln>
                        </wps:spPr>
                        <wps:txbx>
                          <w:txbxContent>
                            <w:p w14:paraId="4DBED3D0"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9657" name="Picture 9657"/>
                          <pic:cNvPicPr/>
                        </pic:nvPicPr>
                        <pic:blipFill>
                          <a:blip r:embed="rId12"/>
                          <a:stretch>
                            <a:fillRect/>
                          </a:stretch>
                        </pic:blipFill>
                        <pic:spPr>
                          <a:xfrm>
                            <a:off x="3048" y="0"/>
                            <a:ext cx="7763257" cy="10055352"/>
                          </a:xfrm>
                          <a:prstGeom prst="rect">
                            <a:avLst/>
                          </a:prstGeom>
                        </pic:spPr>
                      </pic:pic>
                      <wps:wsp>
                        <wps:cNvPr id="16" name="Rectangle 16"/>
                        <wps:cNvSpPr/>
                        <wps:spPr>
                          <a:xfrm>
                            <a:off x="0" y="946531"/>
                            <a:ext cx="45808" cy="206453"/>
                          </a:xfrm>
                          <a:prstGeom prst="rect">
                            <a:avLst/>
                          </a:prstGeom>
                          <a:ln>
                            <a:noFill/>
                          </a:ln>
                        </wps:spPr>
                        <wps:txbx>
                          <w:txbxContent>
                            <w:p w14:paraId="5D52F300"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7" name="Rectangle 17"/>
                        <wps:cNvSpPr/>
                        <wps:spPr>
                          <a:xfrm>
                            <a:off x="914718" y="1130681"/>
                            <a:ext cx="45808" cy="206453"/>
                          </a:xfrm>
                          <a:prstGeom prst="rect">
                            <a:avLst/>
                          </a:prstGeom>
                          <a:ln>
                            <a:noFill/>
                          </a:ln>
                        </wps:spPr>
                        <wps:txbx>
                          <w:txbxContent>
                            <w:p w14:paraId="2B16816E"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8" name="Rectangle 18"/>
                        <wps:cNvSpPr/>
                        <wps:spPr>
                          <a:xfrm>
                            <a:off x="2744470" y="1130681"/>
                            <a:ext cx="45808" cy="206453"/>
                          </a:xfrm>
                          <a:prstGeom prst="rect">
                            <a:avLst/>
                          </a:prstGeom>
                          <a:ln>
                            <a:noFill/>
                          </a:ln>
                        </wps:spPr>
                        <wps:txbx>
                          <w:txbxContent>
                            <w:p w14:paraId="7D51970F"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9" name="Rectangle 19"/>
                        <wps:cNvSpPr/>
                        <wps:spPr>
                          <a:xfrm>
                            <a:off x="440835" y="3137888"/>
                            <a:ext cx="5901803" cy="777643"/>
                          </a:xfrm>
                          <a:prstGeom prst="rect">
                            <a:avLst/>
                          </a:prstGeom>
                          <a:ln>
                            <a:noFill/>
                          </a:ln>
                        </wps:spPr>
                        <wps:txbx>
                          <w:txbxContent>
                            <w:p w14:paraId="7D88CAEE" w14:textId="7543DC43" w:rsidR="00292261" w:rsidRDefault="00292261" w:rsidP="00292261">
                              <w:pPr>
                                <w:spacing w:after="160" w:line="259" w:lineRule="auto"/>
                                <w:ind w:left="0" w:right="0" w:firstLine="0"/>
                                <w:jc w:val="center"/>
                              </w:pPr>
                              <w:r>
                                <w:rPr>
                                  <w:color w:val="FFFFFF"/>
                                  <w:w w:val="127"/>
                                  <w:sz w:val="48"/>
                                </w:rPr>
                                <w:t>Clarity</w:t>
                              </w:r>
                              <w:r>
                                <w:rPr>
                                  <w:color w:val="FFFFFF"/>
                                  <w:spacing w:val="17"/>
                                  <w:w w:val="127"/>
                                  <w:sz w:val="48"/>
                                </w:rPr>
                                <w:t xml:space="preserve"> </w:t>
                              </w:r>
                              <w:r w:rsidR="003568BF">
                                <w:rPr>
                                  <w:color w:val="FFFFFF"/>
                                  <w:spacing w:val="17"/>
                                  <w:w w:val="127"/>
                                  <w:sz w:val="48"/>
                                </w:rPr>
                                <w:t xml:space="preserve">Integrated </w:t>
                              </w:r>
                              <w:r w:rsidR="00B640BF">
                                <w:rPr>
                                  <w:color w:val="FFFFFF"/>
                                  <w:w w:val="127"/>
                                  <w:sz w:val="48"/>
                                </w:rPr>
                                <w:t>eCommerce</w:t>
                              </w:r>
                              <w:r w:rsidR="00493659">
                                <w:rPr>
                                  <w:color w:val="FFFFFF"/>
                                  <w:w w:val="127"/>
                                  <w:sz w:val="48"/>
                                </w:rPr>
                                <w:t xml:space="preserve"> Framework</w:t>
                              </w:r>
                              <w:r w:rsidR="009A5FBD">
                                <w:rPr>
                                  <w:color w:val="FFFFFF"/>
                                  <w:w w:val="127"/>
                                  <w:sz w:val="48"/>
                                </w:rPr>
                                <w:t>™</w:t>
                              </w:r>
                            </w:p>
                          </w:txbxContent>
                        </wps:txbx>
                        <wps:bodyPr horzOverflow="overflow" vert="horz" lIns="0" tIns="0" rIns="0" bIns="0" rtlCol="0">
                          <a:noAutofit/>
                        </wps:bodyPr>
                      </wps:wsp>
                      <wps:wsp>
                        <wps:cNvPr id="21" name="Rectangle 21"/>
                        <wps:cNvSpPr/>
                        <wps:spPr>
                          <a:xfrm>
                            <a:off x="5018659" y="3220948"/>
                            <a:ext cx="106211" cy="494163"/>
                          </a:xfrm>
                          <a:prstGeom prst="rect">
                            <a:avLst/>
                          </a:prstGeom>
                          <a:ln>
                            <a:noFill/>
                          </a:ln>
                        </wps:spPr>
                        <wps:txbx>
                          <w:txbxContent>
                            <w:p w14:paraId="03F6E54A" w14:textId="77777777" w:rsidR="00292261" w:rsidRDefault="00292261" w:rsidP="00292261">
                              <w:pPr>
                                <w:spacing w:after="160" w:line="259" w:lineRule="auto"/>
                                <w:ind w:left="0" w:right="0" w:firstLine="0"/>
                              </w:pPr>
                              <w:r>
                                <w:rPr>
                                  <w:color w:val="FFFFFF"/>
                                  <w:sz w:val="48"/>
                                </w:rPr>
                                <w:t xml:space="preserve"> </w:t>
                              </w:r>
                            </w:p>
                          </w:txbxContent>
                        </wps:txbx>
                        <wps:bodyPr horzOverflow="overflow" vert="horz" lIns="0" tIns="0" rIns="0" bIns="0" rtlCol="0">
                          <a:noAutofit/>
                        </wps:bodyPr>
                      </wps:wsp>
                      <wps:wsp>
                        <wps:cNvPr id="22" name="Rectangle 22"/>
                        <wps:cNvSpPr/>
                        <wps:spPr>
                          <a:xfrm>
                            <a:off x="914718" y="3915530"/>
                            <a:ext cx="4934334" cy="494163"/>
                          </a:xfrm>
                          <a:prstGeom prst="rect">
                            <a:avLst/>
                          </a:prstGeom>
                          <a:ln>
                            <a:noFill/>
                          </a:ln>
                        </wps:spPr>
                        <wps:txbx>
                          <w:txbxContent>
                            <w:p w14:paraId="38B17516" w14:textId="77777777" w:rsidR="00292261" w:rsidRDefault="00292261" w:rsidP="00292261">
                              <w:pPr>
                                <w:spacing w:after="160" w:line="259" w:lineRule="auto"/>
                                <w:ind w:left="0" w:right="0" w:firstLine="0"/>
                                <w:jc w:val="center"/>
                              </w:pPr>
                              <w:r>
                                <w:rPr>
                                  <w:color w:val="FFFFFF"/>
                                  <w:w w:val="126"/>
                                  <w:sz w:val="48"/>
                                </w:rPr>
                                <w:t>Feature</w:t>
                              </w:r>
                              <w:r>
                                <w:rPr>
                                  <w:color w:val="FFFFFF"/>
                                  <w:spacing w:val="17"/>
                                  <w:w w:val="126"/>
                                  <w:sz w:val="48"/>
                                </w:rPr>
                                <w:t xml:space="preserve"> </w:t>
                              </w:r>
                              <w:r>
                                <w:rPr>
                                  <w:color w:val="FFFFFF"/>
                                  <w:w w:val="126"/>
                                  <w:sz w:val="48"/>
                                </w:rPr>
                                <w:t>Documentation</w:t>
                              </w:r>
                            </w:p>
                          </w:txbxContent>
                        </wps:txbx>
                        <wps:bodyPr horzOverflow="overflow" vert="horz" lIns="0" tIns="0" rIns="0" bIns="0" rtlCol="0">
                          <a:noAutofit/>
                        </wps:bodyPr>
                      </wps:wsp>
                      <wps:wsp>
                        <wps:cNvPr id="23" name="Rectangle 23"/>
                        <wps:cNvSpPr/>
                        <wps:spPr>
                          <a:xfrm>
                            <a:off x="5136134" y="3592424"/>
                            <a:ext cx="106211" cy="494163"/>
                          </a:xfrm>
                          <a:prstGeom prst="rect">
                            <a:avLst/>
                          </a:prstGeom>
                          <a:ln>
                            <a:noFill/>
                          </a:ln>
                        </wps:spPr>
                        <wps:txbx>
                          <w:txbxContent>
                            <w:p w14:paraId="27ED632A" w14:textId="77777777" w:rsidR="00292261" w:rsidRDefault="00292261" w:rsidP="00292261">
                              <w:pPr>
                                <w:spacing w:after="160" w:line="259" w:lineRule="auto"/>
                                <w:ind w:left="0" w:right="0" w:firstLine="0"/>
                              </w:pPr>
                              <w:r>
                                <w:rPr>
                                  <w:color w:val="FFFFFF"/>
                                  <w:sz w:val="48"/>
                                </w:rPr>
                                <w:t xml:space="preserve"> </w:t>
                              </w:r>
                            </w:p>
                          </w:txbxContent>
                        </wps:txbx>
                        <wps:bodyPr horzOverflow="overflow" vert="horz" lIns="0" tIns="0" rIns="0" bIns="0" rtlCol="0">
                          <a:noAutofit/>
                        </wps:bodyPr>
                      </wps:wsp>
                      <pic:pic xmlns:pic="http://schemas.openxmlformats.org/drawingml/2006/picture">
                        <pic:nvPicPr>
                          <pic:cNvPr id="25" name="Picture 25"/>
                          <pic:cNvPicPr/>
                        </pic:nvPicPr>
                        <pic:blipFill>
                          <a:blip r:embed="rId13"/>
                          <a:stretch>
                            <a:fillRect/>
                          </a:stretch>
                        </pic:blipFill>
                        <pic:spPr>
                          <a:xfrm>
                            <a:off x="3310255" y="5568823"/>
                            <a:ext cx="4455160" cy="3186303"/>
                          </a:xfrm>
                          <a:prstGeom prst="rect">
                            <a:avLst/>
                          </a:prstGeom>
                        </pic:spPr>
                      </pic:pic>
                    </wpg:wgp>
                  </a:graphicData>
                </a:graphic>
              </wp:anchor>
            </w:drawing>
          </mc:Choice>
          <mc:Fallback>
            <w:pict>
              <v:group w14:anchorId="3D64871A" id="Group 7229" o:spid="_x0000_s1026" style="position:absolute;left:0;text-align:left;margin-left:0;margin-top:0;width:611.5pt;height:791.75pt;z-index:251658240;mso-position-horizontal-relative:page;mso-position-vertical-relative:page" coordsize="77663,100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4v9vD44JAAAAEAatf2oz+A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197;top:93794;width:4476;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">
                  <v:imagedata r:id="rId14" o:title=""/>
                </v:shape>
                <v:rect id="Rectangle 8" o:spid="_x0000_s1028" style="position:absolute;left:9147;top:9455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6C25D50" w14:textId="77777777" w:rsidR="00292261" w:rsidRDefault="00292261" w:rsidP="00292261">
                        <w:pPr>
                          <w:spacing w:after="160" w:line="259" w:lineRule="auto"/>
                          <w:ind w:left="0" w:right="0" w:firstLine="0"/>
                        </w:pPr>
                        <w:r>
                          <w:rPr>
                            <w:color w:val="4472C4"/>
                          </w:rPr>
                          <w:t xml:space="preserve"> </w:t>
                        </w:r>
                      </w:p>
                    </w:txbxContent>
                  </v:textbox>
                </v:rect>
                <v:rect id="Rectangle 9" o:spid="_x0000_s1029" style="position:absolute;left:9496;top:94742;width:2491;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473A4A0" w14:textId="77777777" w:rsidR="00292261" w:rsidRDefault="00292261" w:rsidP="00292261">
                        <w:pPr>
                          <w:spacing w:after="160" w:line="259" w:lineRule="auto"/>
                          <w:ind w:left="0" w:right="0" w:firstLine="0"/>
                        </w:pPr>
                        <w:r>
                          <w:rPr>
                            <w:color w:val="808080"/>
                            <w:sz w:val="20"/>
                          </w:rPr>
                          <w:t xml:space="preserve">pg. </w:t>
                        </w:r>
                      </w:p>
                    </w:txbxContent>
                  </v:textbox>
                </v:rect>
                <v:rect id="Rectangle 10" o:spid="_x0000_s1030" style="position:absolute;left:11372;top:94742;width:857;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263DA903" w14:textId="77777777" w:rsidR="00292261" w:rsidRDefault="00292261" w:rsidP="00292261">
                        <w:pPr>
                          <w:spacing w:after="160" w:line="259" w:lineRule="auto"/>
                          <w:ind w:left="0" w:right="0" w:firstLine="0"/>
                        </w:pPr>
                        <w:r>
                          <w:rPr>
                            <w:color w:val="808080"/>
                            <w:sz w:val="20"/>
                          </w:rPr>
                          <w:t>2</w:t>
                        </w:r>
                      </w:p>
                    </w:txbxContent>
                  </v:textbox>
                </v:rect>
                <v:rect id="Rectangle 11" o:spid="_x0000_s1031" style="position:absolute;left:11976;top:94742;width:381;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9DDDBC2" w14:textId="77777777" w:rsidR="00292261" w:rsidRDefault="00292261" w:rsidP="00292261">
                        <w:pPr>
                          <w:spacing w:after="160" w:line="259" w:lineRule="auto"/>
                          <w:ind w:left="0" w:right="0" w:firstLine="0"/>
                        </w:pPr>
                        <w:r>
                          <w:rPr>
                            <w:color w:val="808080"/>
                            <w:sz w:val="20"/>
                          </w:rPr>
                          <w:t xml:space="preserve"> </w:t>
                        </w:r>
                      </w:p>
                    </w:txbxContent>
                  </v:textbox>
                </v:rect>
                <v:rect id="Rectangle 12" o:spid="_x0000_s1032" style="position:absolute;left:32270;top:94742;width:17589;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1E1C880D" w14:textId="77777777" w:rsidR="00292261" w:rsidRDefault="00292261" w:rsidP="00292261">
                        <w:pPr>
                          <w:spacing w:after="160" w:line="259" w:lineRule="auto"/>
                          <w:ind w:left="0" w:right="0" w:firstLine="0"/>
                        </w:pPr>
                        <w:r>
                          <w:rPr>
                            <w:color w:val="808080"/>
                            <w:sz w:val="20"/>
                          </w:rPr>
                          <w:t>**** CONFIDENTIAL ****</w:t>
                        </w:r>
                      </w:p>
                    </w:txbxContent>
                  </v:textbox>
                </v:rect>
                <v:rect id="Rectangle 13" o:spid="_x0000_s1033" style="position:absolute;left:45485;top:9455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4DBED3D0" w14:textId="77777777" w:rsidR="00292261" w:rsidRDefault="00292261" w:rsidP="00292261">
                        <w:pPr>
                          <w:spacing w:after="160" w:line="259" w:lineRule="auto"/>
                          <w:ind w:left="0" w:right="0" w:firstLine="0"/>
                        </w:pPr>
                        <w:r>
                          <w:rPr>
                            <w:color w:val="000000"/>
                          </w:rPr>
                          <w:t xml:space="preserve"> </w:t>
                        </w:r>
                      </w:p>
                    </w:txbxContent>
                  </v:textbox>
                </v:rect>
                <v:shape id="Picture 9657" o:spid="_x0000_s1034" type="#_x0000_t75" style="position:absolute;left:30;width:77633;height:10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">
                  <v:imagedata r:id="rId15" o:title=""/>
                </v:shape>
                <v:rect id="Rectangle 16" o:spid="_x0000_s1035" style="position:absolute;top:946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D52F300" w14:textId="77777777" w:rsidR="00292261" w:rsidRDefault="00292261" w:rsidP="00292261">
                        <w:pPr>
                          <w:spacing w:after="160" w:line="259" w:lineRule="auto"/>
                          <w:ind w:left="0" w:right="0" w:firstLine="0"/>
                        </w:pPr>
                        <w:r>
                          <w:rPr>
                            <w:color w:val="000000"/>
                          </w:rPr>
                          <w:t xml:space="preserve"> </w:t>
                        </w:r>
                      </w:p>
                    </w:txbxContent>
                  </v:textbox>
                </v:rect>
                <v:rect id="Rectangle 17" o:spid="_x0000_s1036" style="position:absolute;left:9147;top:1130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B16816E" w14:textId="77777777" w:rsidR="00292261" w:rsidRDefault="00292261" w:rsidP="00292261">
                        <w:pPr>
                          <w:spacing w:after="160" w:line="259" w:lineRule="auto"/>
                          <w:ind w:left="0" w:right="0" w:firstLine="0"/>
                        </w:pPr>
                        <w:r>
                          <w:rPr>
                            <w:color w:val="000000"/>
                          </w:rPr>
                          <w:t xml:space="preserve"> </w:t>
                        </w:r>
                      </w:p>
                    </w:txbxContent>
                  </v:textbox>
                </v:rect>
                <v:rect id="Rectangle 18" o:spid="_x0000_s1037" style="position:absolute;left:27444;top:1130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D51970F" w14:textId="77777777" w:rsidR="00292261" w:rsidRDefault="00292261" w:rsidP="00292261">
                        <w:pPr>
                          <w:spacing w:after="160" w:line="259" w:lineRule="auto"/>
                          <w:ind w:left="0" w:right="0" w:firstLine="0"/>
                        </w:pPr>
                        <w:r>
                          <w:rPr>
                            <w:color w:val="000000"/>
                          </w:rPr>
                          <w:t xml:space="preserve"> </w:t>
                        </w:r>
                      </w:p>
                    </w:txbxContent>
                  </v:textbox>
                </v:rect>
                <v:rect id="Rectangle 19" o:spid="_x0000_s1038" style="position:absolute;left:4408;top:31378;width:59018;height:7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D88CAEE" w14:textId="7543DC43" w:rsidR="00292261" w:rsidRDefault="00292261" w:rsidP="00292261">
                        <w:pPr>
                          <w:spacing w:after="160" w:line="259" w:lineRule="auto"/>
                          <w:ind w:left="0" w:right="0" w:firstLine="0"/>
                          <w:jc w:val="center"/>
                        </w:pPr>
                        <w:r>
                          <w:rPr>
                            <w:color w:val="FFFFFF"/>
                            <w:w w:val="127"/>
                            <w:sz w:val="48"/>
                          </w:rPr>
                          <w:t>Clarity</w:t>
                        </w:r>
                        <w:r>
                          <w:rPr>
                            <w:color w:val="FFFFFF"/>
                            <w:spacing w:val="17"/>
                            <w:w w:val="127"/>
                            <w:sz w:val="48"/>
                          </w:rPr>
                          <w:t xml:space="preserve"> </w:t>
                        </w:r>
                        <w:r w:rsidR="003568BF">
                          <w:rPr>
                            <w:color w:val="FFFFFF"/>
                            <w:spacing w:val="17"/>
                            <w:w w:val="127"/>
                            <w:sz w:val="48"/>
                          </w:rPr>
                          <w:t xml:space="preserve">Integrated </w:t>
                        </w:r>
                        <w:r w:rsidR="00B640BF">
                          <w:rPr>
                            <w:color w:val="FFFFFF"/>
                            <w:w w:val="127"/>
                            <w:sz w:val="48"/>
                          </w:rPr>
                          <w:t>eCommerce</w:t>
                        </w:r>
                        <w:r w:rsidR="00493659">
                          <w:rPr>
                            <w:color w:val="FFFFFF"/>
                            <w:w w:val="127"/>
                            <w:sz w:val="48"/>
                          </w:rPr>
                          <w:t xml:space="preserve"> Framework</w:t>
                        </w:r>
                        <w:r w:rsidR="009A5FBD">
                          <w:rPr>
                            <w:color w:val="FFFFFF"/>
                            <w:w w:val="127"/>
                            <w:sz w:val="48"/>
                          </w:rPr>
                          <w:t>™</w:t>
                        </w:r>
                      </w:p>
                    </w:txbxContent>
                  </v:textbox>
                </v:rect>
                <v:rect id="Rectangle 21" o:spid="_x0000_s1039" style="position:absolute;left:50186;top:32209;width:1062;height:4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03F6E54A" w14:textId="77777777" w:rsidR="00292261" w:rsidRDefault="00292261" w:rsidP="00292261">
                        <w:pPr>
                          <w:spacing w:after="160" w:line="259" w:lineRule="auto"/>
                          <w:ind w:left="0" w:right="0" w:firstLine="0"/>
                        </w:pPr>
                        <w:r>
                          <w:rPr>
                            <w:color w:val="FFFFFF"/>
                            <w:sz w:val="48"/>
                          </w:rPr>
                          <w:t xml:space="preserve"> </w:t>
                        </w:r>
                      </w:p>
                    </w:txbxContent>
                  </v:textbox>
                </v:rect>
                <v:rect id="Rectangle 22" o:spid="_x0000_s1040" style="position:absolute;left:9147;top:39155;width:49343;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38B17516" w14:textId="77777777" w:rsidR="00292261" w:rsidRDefault="00292261" w:rsidP="00292261">
                        <w:pPr>
                          <w:spacing w:after="160" w:line="259" w:lineRule="auto"/>
                          <w:ind w:left="0" w:right="0" w:firstLine="0"/>
                          <w:jc w:val="center"/>
                        </w:pPr>
                        <w:r>
                          <w:rPr>
                            <w:color w:val="FFFFFF"/>
                            <w:w w:val="126"/>
                            <w:sz w:val="48"/>
                          </w:rPr>
                          <w:t>Feature</w:t>
                        </w:r>
                        <w:r>
                          <w:rPr>
                            <w:color w:val="FFFFFF"/>
                            <w:spacing w:val="17"/>
                            <w:w w:val="126"/>
                            <w:sz w:val="48"/>
                          </w:rPr>
                          <w:t xml:space="preserve"> </w:t>
                        </w:r>
                        <w:r>
                          <w:rPr>
                            <w:color w:val="FFFFFF"/>
                            <w:w w:val="126"/>
                            <w:sz w:val="48"/>
                          </w:rPr>
                          <w:t>Documentation</w:t>
                        </w:r>
                      </w:p>
                    </w:txbxContent>
                  </v:textbox>
                </v:rect>
                <v:rect id="Rectangle 23" o:spid="_x0000_s1041" style="position:absolute;left:51361;top:35924;width:1062;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27ED632A" w14:textId="77777777" w:rsidR="00292261" w:rsidRDefault="00292261" w:rsidP="00292261">
                        <w:pPr>
                          <w:spacing w:after="160" w:line="259" w:lineRule="auto"/>
                          <w:ind w:left="0" w:right="0" w:firstLine="0"/>
                        </w:pPr>
                        <w:r>
                          <w:rPr>
                            <w:color w:val="FFFFFF"/>
                            <w:sz w:val="48"/>
                          </w:rPr>
                          <w:t xml:space="preserve"> </w:t>
                        </w:r>
                      </w:p>
                    </w:txbxContent>
                  </v:textbox>
                </v:rect>
                <v:shape id="Picture 25" o:spid="_x0000_s1042" type="#_x0000_t75" style="position:absolute;left:33102;top:55688;width:44552;height:3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">
                  <v:imagedata r:id="rId16" o:title=""/>
                </v:shape>
                <w10:wrap type="topAndBottom" anchorx="page" anchory="page"/>
              </v:group>
            </w:pict>
          </mc:Fallback>
        </mc:AlternateContent>
      </w:r>
      <w:r w:rsidR="00AF41DB">
        <w:rPr>
          <w:noProof/>
        </w:rPr>
        <mc:AlternateContent>
          <mc:Choice Requires="wps">
            <w:drawing>
              <wp:anchor distT="0" distB="0" distL="114300" distR="114300" simplePos="0" relativeHeight="251658241" behindDoc="0" locked="0" layoutInCell="1" allowOverlap="1" wp14:anchorId="71FE1D0D" wp14:editId="15168CFF">
                <wp:simplePos x="0" y="0"/>
                <wp:positionH relativeFrom="column">
                  <wp:posOffset>2757830</wp:posOffset>
                </wp:positionH>
                <wp:positionV relativeFrom="paragraph">
                  <wp:posOffset>4498848</wp:posOffset>
                </wp:positionV>
                <wp:extent cx="3708502" cy="3694176"/>
                <wp:effectExtent l="0" t="0" r="25400" b="20955"/>
                <wp:wrapNone/>
                <wp:docPr id="3" name="Oval 3"/>
                <wp:cNvGraphicFramePr/>
                <a:graphic xmlns:a="http://schemas.openxmlformats.org/drawingml/2006/main">
                  <a:graphicData uri="http://schemas.microsoft.com/office/word/2010/wordprocessingShape">
                    <wps:wsp>
                      <wps:cNvSpPr/>
                      <wps:spPr>
                        <a:xfrm>
                          <a:off x="0" y="0"/>
                          <a:ext cx="3708502" cy="3694176"/>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oval id="Oval 3" style="position:absolute;margin-left:217.15pt;margin-top:354.25pt;width:292pt;height:29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w14:anchorId="7AD61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">
                <v:stroke joinstyle="miter"/>
              </v:oval>
            </w:pict>
          </mc:Fallback>
        </mc:AlternateContent>
      </w:r>
      <w:r w:rsidR="00292261">
        <w:br w:type="page"/>
      </w:r>
    </w:p>
    <w:bookmarkStart w:id="0" w:name="_Toc129351558" w:displacedByCustomXml="next"/>
    <w:sdt>
      <w:sdtPr>
        <w:rPr>
          <w:rFonts w:ascii="EB Garamond" w:eastAsia="Calibri" w:hAnsi="EB Garamond" w:cs="Calibri"/>
          <w:color w:val="7F7F7F"/>
          <w:sz w:val="22"/>
          <w:szCs w:val="22"/>
        </w:rPr>
        <w:id w:val="-1687364069"/>
        <w:docPartObj>
          <w:docPartGallery w:val="Table of Contents"/>
          <w:docPartUnique/>
        </w:docPartObj>
      </w:sdtPr>
      <w:sdtEndPr>
        <w:rPr>
          <w:b/>
          <w:bCs/>
          <w:noProof/>
        </w:rPr>
      </w:sdtEndPr>
      <w:sdtContent>
        <w:p w14:paraId="617F94DE" w14:textId="10F62357" w:rsidR="00592613" w:rsidRDefault="00592613">
          <w:pPr>
            <w:pStyle w:val="TOCHeading"/>
          </w:pPr>
          <w:r>
            <w:t>Contents</w:t>
          </w:r>
        </w:p>
        <w:p w14:paraId="5358515D" w14:textId="4375D639" w:rsidR="00526DB2" w:rsidRDefault="00592613">
          <w:pPr>
            <w:pStyle w:val="TOC1"/>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29885078" w:history="1">
            <w:r w:rsidR="00526DB2" w:rsidRPr="0047725D">
              <w:rPr>
                <w:rStyle w:val="Hyperlink"/>
                <w:noProof/>
              </w:rPr>
              <w:t>Overview</w:t>
            </w:r>
            <w:r w:rsidR="00526DB2">
              <w:rPr>
                <w:noProof/>
                <w:webHidden/>
              </w:rPr>
              <w:tab/>
            </w:r>
            <w:r w:rsidR="00526DB2">
              <w:rPr>
                <w:noProof/>
                <w:webHidden/>
              </w:rPr>
              <w:fldChar w:fldCharType="begin"/>
            </w:r>
            <w:r w:rsidR="00526DB2">
              <w:rPr>
                <w:noProof/>
                <w:webHidden/>
              </w:rPr>
              <w:instrText xml:space="preserve"> PAGEREF _Toc129885078 \h </w:instrText>
            </w:r>
            <w:r w:rsidR="00526DB2">
              <w:rPr>
                <w:noProof/>
                <w:webHidden/>
              </w:rPr>
            </w:r>
            <w:r w:rsidR="00526DB2">
              <w:rPr>
                <w:noProof/>
                <w:webHidden/>
              </w:rPr>
              <w:fldChar w:fldCharType="separate"/>
            </w:r>
            <w:r w:rsidR="00526DB2">
              <w:rPr>
                <w:noProof/>
                <w:webHidden/>
              </w:rPr>
              <w:t>2</w:t>
            </w:r>
            <w:r w:rsidR="00526DB2">
              <w:rPr>
                <w:noProof/>
                <w:webHidden/>
              </w:rPr>
              <w:fldChar w:fldCharType="end"/>
            </w:r>
          </w:hyperlink>
        </w:p>
        <w:p w14:paraId="7E365019" w14:textId="2B23D352" w:rsidR="00526DB2" w:rsidRDefault="00000000">
          <w:pPr>
            <w:pStyle w:val="TOC1"/>
            <w:rPr>
              <w:rFonts w:asciiTheme="minorHAnsi" w:eastAsiaTheme="minorEastAsia" w:hAnsiTheme="minorHAnsi" w:cstheme="minorBidi"/>
              <w:noProof/>
              <w:color w:val="auto"/>
            </w:rPr>
          </w:pPr>
          <w:hyperlink w:anchor="_Toc129885079" w:history="1">
            <w:r w:rsidR="00526DB2" w:rsidRPr="0047725D">
              <w:rPr>
                <w:rStyle w:val="Hyperlink"/>
                <w:noProof/>
              </w:rPr>
              <w:t>CEF Components</w:t>
            </w:r>
            <w:r w:rsidR="00526DB2">
              <w:rPr>
                <w:noProof/>
                <w:webHidden/>
              </w:rPr>
              <w:tab/>
            </w:r>
            <w:r w:rsidR="00526DB2">
              <w:rPr>
                <w:noProof/>
                <w:webHidden/>
              </w:rPr>
              <w:fldChar w:fldCharType="begin"/>
            </w:r>
            <w:r w:rsidR="00526DB2">
              <w:rPr>
                <w:noProof/>
                <w:webHidden/>
              </w:rPr>
              <w:instrText xml:space="preserve"> PAGEREF _Toc129885079 \h </w:instrText>
            </w:r>
            <w:r w:rsidR="00526DB2">
              <w:rPr>
                <w:noProof/>
                <w:webHidden/>
              </w:rPr>
            </w:r>
            <w:r w:rsidR="00526DB2">
              <w:rPr>
                <w:noProof/>
                <w:webHidden/>
              </w:rPr>
              <w:fldChar w:fldCharType="separate"/>
            </w:r>
            <w:r w:rsidR="00526DB2">
              <w:rPr>
                <w:noProof/>
                <w:webHidden/>
              </w:rPr>
              <w:t>3</w:t>
            </w:r>
            <w:r w:rsidR="00526DB2">
              <w:rPr>
                <w:noProof/>
                <w:webHidden/>
              </w:rPr>
              <w:fldChar w:fldCharType="end"/>
            </w:r>
          </w:hyperlink>
        </w:p>
        <w:p w14:paraId="04ABBDD4" w14:textId="4940E9E3" w:rsidR="00526DB2" w:rsidRDefault="00000000">
          <w:pPr>
            <w:pStyle w:val="TOC1"/>
            <w:rPr>
              <w:rFonts w:asciiTheme="minorHAnsi" w:eastAsiaTheme="minorEastAsia" w:hAnsiTheme="minorHAnsi" w:cstheme="minorBidi"/>
              <w:noProof/>
              <w:color w:val="auto"/>
            </w:rPr>
          </w:pPr>
          <w:hyperlink w:anchor="_Toc129885080" w:history="1">
            <w:r w:rsidR="00526DB2" w:rsidRPr="0047725D">
              <w:rPr>
                <w:rStyle w:val="Hyperlink"/>
                <w:noProof/>
              </w:rPr>
              <w:t>What do you get with Out of the Box CEF?</w:t>
            </w:r>
            <w:r w:rsidR="00526DB2">
              <w:rPr>
                <w:noProof/>
                <w:webHidden/>
              </w:rPr>
              <w:tab/>
            </w:r>
            <w:r w:rsidR="00526DB2">
              <w:rPr>
                <w:noProof/>
                <w:webHidden/>
              </w:rPr>
              <w:fldChar w:fldCharType="begin"/>
            </w:r>
            <w:r w:rsidR="00526DB2">
              <w:rPr>
                <w:noProof/>
                <w:webHidden/>
              </w:rPr>
              <w:instrText xml:space="preserve"> PAGEREF _Toc129885080 \h </w:instrText>
            </w:r>
            <w:r w:rsidR="00526DB2">
              <w:rPr>
                <w:noProof/>
                <w:webHidden/>
              </w:rPr>
            </w:r>
            <w:r w:rsidR="00526DB2">
              <w:rPr>
                <w:noProof/>
                <w:webHidden/>
              </w:rPr>
              <w:fldChar w:fldCharType="separate"/>
            </w:r>
            <w:r w:rsidR="00526DB2">
              <w:rPr>
                <w:noProof/>
                <w:webHidden/>
              </w:rPr>
              <w:t>3</w:t>
            </w:r>
            <w:r w:rsidR="00526DB2">
              <w:rPr>
                <w:noProof/>
                <w:webHidden/>
              </w:rPr>
              <w:fldChar w:fldCharType="end"/>
            </w:r>
          </w:hyperlink>
        </w:p>
        <w:p w14:paraId="4B9E3379" w14:textId="6AD9B41E" w:rsidR="00526DB2" w:rsidRDefault="00000000">
          <w:pPr>
            <w:pStyle w:val="TOC2"/>
            <w:rPr>
              <w:rFonts w:asciiTheme="minorHAnsi" w:eastAsiaTheme="minorEastAsia" w:hAnsiTheme="minorHAnsi" w:cstheme="minorBidi"/>
              <w:noProof/>
              <w:color w:val="auto"/>
            </w:rPr>
          </w:pPr>
          <w:hyperlink w:anchor="_Toc129885081" w:history="1">
            <w:r w:rsidR="00526DB2" w:rsidRPr="0047725D">
              <w:rPr>
                <w:rStyle w:val="Hyperlink"/>
                <w:noProof/>
              </w:rPr>
              <w:t>CEF Storefront Portal</w:t>
            </w:r>
            <w:r w:rsidR="00526DB2">
              <w:rPr>
                <w:noProof/>
                <w:webHidden/>
              </w:rPr>
              <w:tab/>
            </w:r>
            <w:r w:rsidR="00526DB2">
              <w:rPr>
                <w:noProof/>
                <w:webHidden/>
              </w:rPr>
              <w:fldChar w:fldCharType="begin"/>
            </w:r>
            <w:r w:rsidR="00526DB2">
              <w:rPr>
                <w:noProof/>
                <w:webHidden/>
              </w:rPr>
              <w:instrText xml:space="preserve"> PAGEREF _Toc129885081 \h </w:instrText>
            </w:r>
            <w:r w:rsidR="00526DB2">
              <w:rPr>
                <w:noProof/>
                <w:webHidden/>
              </w:rPr>
            </w:r>
            <w:r w:rsidR="00526DB2">
              <w:rPr>
                <w:noProof/>
                <w:webHidden/>
              </w:rPr>
              <w:fldChar w:fldCharType="separate"/>
            </w:r>
            <w:r w:rsidR="00526DB2">
              <w:rPr>
                <w:noProof/>
                <w:webHidden/>
              </w:rPr>
              <w:t>3</w:t>
            </w:r>
            <w:r w:rsidR="00526DB2">
              <w:rPr>
                <w:noProof/>
                <w:webHidden/>
              </w:rPr>
              <w:fldChar w:fldCharType="end"/>
            </w:r>
          </w:hyperlink>
        </w:p>
        <w:p w14:paraId="0F299169" w14:textId="653C863A" w:rsidR="00526DB2" w:rsidRDefault="00000000">
          <w:pPr>
            <w:pStyle w:val="TOC2"/>
            <w:rPr>
              <w:rFonts w:asciiTheme="minorHAnsi" w:eastAsiaTheme="minorEastAsia" w:hAnsiTheme="minorHAnsi" w:cstheme="minorBidi"/>
              <w:noProof/>
              <w:color w:val="auto"/>
            </w:rPr>
          </w:pPr>
          <w:hyperlink w:anchor="_Toc129885082" w:history="1">
            <w:r w:rsidR="00526DB2" w:rsidRPr="0047725D">
              <w:rPr>
                <w:rStyle w:val="Hyperlink"/>
                <w:noProof/>
              </w:rPr>
              <w:t>CEF Admin Portal</w:t>
            </w:r>
            <w:r w:rsidR="00526DB2">
              <w:rPr>
                <w:noProof/>
                <w:webHidden/>
              </w:rPr>
              <w:tab/>
            </w:r>
            <w:r w:rsidR="00526DB2">
              <w:rPr>
                <w:noProof/>
                <w:webHidden/>
              </w:rPr>
              <w:fldChar w:fldCharType="begin"/>
            </w:r>
            <w:r w:rsidR="00526DB2">
              <w:rPr>
                <w:noProof/>
                <w:webHidden/>
              </w:rPr>
              <w:instrText xml:space="preserve"> PAGEREF _Toc129885082 \h </w:instrText>
            </w:r>
            <w:r w:rsidR="00526DB2">
              <w:rPr>
                <w:noProof/>
                <w:webHidden/>
              </w:rPr>
            </w:r>
            <w:r w:rsidR="00526DB2">
              <w:rPr>
                <w:noProof/>
                <w:webHidden/>
              </w:rPr>
              <w:fldChar w:fldCharType="separate"/>
            </w:r>
            <w:r w:rsidR="00526DB2">
              <w:rPr>
                <w:noProof/>
                <w:webHidden/>
              </w:rPr>
              <w:t>6</w:t>
            </w:r>
            <w:r w:rsidR="00526DB2">
              <w:rPr>
                <w:noProof/>
                <w:webHidden/>
              </w:rPr>
              <w:fldChar w:fldCharType="end"/>
            </w:r>
          </w:hyperlink>
        </w:p>
        <w:p w14:paraId="48BC2490" w14:textId="53046F52" w:rsidR="00526DB2" w:rsidRDefault="00000000">
          <w:pPr>
            <w:pStyle w:val="TOC2"/>
            <w:rPr>
              <w:rFonts w:asciiTheme="minorHAnsi" w:eastAsiaTheme="minorEastAsia" w:hAnsiTheme="minorHAnsi" w:cstheme="minorBidi"/>
              <w:noProof/>
              <w:color w:val="auto"/>
            </w:rPr>
          </w:pPr>
          <w:hyperlink w:anchor="_Toc129885083" w:history="1">
            <w:r w:rsidR="00526DB2" w:rsidRPr="0047725D">
              <w:rPr>
                <w:rStyle w:val="Hyperlink"/>
                <w:noProof/>
              </w:rPr>
              <w:t>Clarity Connect Terms</w:t>
            </w:r>
            <w:r w:rsidR="00526DB2">
              <w:rPr>
                <w:noProof/>
                <w:webHidden/>
              </w:rPr>
              <w:tab/>
            </w:r>
            <w:r w:rsidR="00526DB2">
              <w:rPr>
                <w:noProof/>
                <w:webHidden/>
              </w:rPr>
              <w:fldChar w:fldCharType="begin"/>
            </w:r>
            <w:r w:rsidR="00526DB2">
              <w:rPr>
                <w:noProof/>
                <w:webHidden/>
              </w:rPr>
              <w:instrText xml:space="preserve"> PAGEREF _Toc129885083 \h </w:instrText>
            </w:r>
            <w:r w:rsidR="00526DB2">
              <w:rPr>
                <w:noProof/>
                <w:webHidden/>
              </w:rPr>
            </w:r>
            <w:r w:rsidR="00526DB2">
              <w:rPr>
                <w:noProof/>
                <w:webHidden/>
              </w:rPr>
              <w:fldChar w:fldCharType="separate"/>
            </w:r>
            <w:r w:rsidR="00526DB2">
              <w:rPr>
                <w:noProof/>
                <w:webHidden/>
              </w:rPr>
              <w:t>8</w:t>
            </w:r>
            <w:r w:rsidR="00526DB2">
              <w:rPr>
                <w:noProof/>
                <w:webHidden/>
              </w:rPr>
              <w:fldChar w:fldCharType="end"/>
            </w:r>
          </w:hyperlink>
        </w:p>
        <w:p w14:paraId="74D383B9" w14:textId="436191D1" w:rsidR="00526DB2" w:rsidRDefault="00000000">
          <w:pPr>
            <w:pStyle w:val="TOC1"/>
            <w:rPr>
              <w:rFonts w:asciiTheme="minorHAnsi" w:eastAsiaTheme="minorEastAsia" w:hAnsiTheme="minorHAnsi" w:cstheme="minorBidi"/>
              <w:noProof/>
              <w:color w:val="auto"/>
            </w:rPr>
          </w:pPr>
          <w:hyperlink w:anchor="_Toc129885084" w:history="1">
            <w:r w:rsidR="00526DB2" w:rsidRPr="0047725D">
              <w:rPr>
                <w:rStyle w:val="Hyperlink"/>
                <w:noProof/>
              </w:rPr>
              <w:t>What Configurations are available?</w:t>
            </w:r>
            <w:r w:rsidR="00526DB2">
              <w:rPr>
                <w:noProof/>
                <w:webHidden/>
              </w:rPr>
              <w:tab/>
            </w:r>
            <w:r w:rsidR="00526DB2">
              <w:rPr>
                <w:noProof/>
                <w:webHidden/>
              </w:rPr>
              <w:fldChar w:fldCharType="begin"/>
            </w:r>
            <w:r w:rsidR="00526DB2">
              <w:rPr>
                <w:noProof/>
                <w:webHidden/>
              </w:rPr>
              <w:instrText xml:space="preserve"> PAGEREF _Toc129885084 \h </w:instrText>
            </w:r>
            <w:r w:rsidR="00526DB2">
              <w:rPr>
                <w:noProof/>
                <w:webHidden/>
              </w:rPr>
            </w:r>
            <w:r w:rsidR="00526DB2">
              <w:rPr>
                <w:noProof/>
                <w:webHidden/>
              </w:rPr>
              <w:fldChar w:fldCharType="separate"/>
            </w:r>
            <w:r w:rsidR="00526DB2">
              <w:rPr>
                <w:noProof/>
                <w:webHidden/>
              </w:rPr>
              <w:t>9</w:t>
            </w:r>
            <w:r w:rsidR="00526DB2">
              <w:rPr>
                <w:noProof/>
                <w:webHidden/>
              </w:rPr>
              <w:fldChar w:fldCharType="end"/>
            </w:r>
          </w:hyperlink>
        </w:p>
        <w:p w14:paraId="7171411F" w14:textId="718C80B4" w:rsidR="00526DB2" w:rsidRDefault="00000000">
          <w:pPr>
            <w:pStyle w:val="TOC2"/>
            <w:rPr>
              <w:rFonts w:asciiTheme="minorHAnsi" w:eastAsiaTheme="minorEastAsia" w:hAnsiTheme="minorHAnsi" w:cstheme="minorBidi"/>
              <w:noProof/>
              <w:color w:val="auto"/>
            </w:rPr>
          </w:pPr>
          <w:hyperlink w:anchor="_Toc129885085" w:history="1">
            <w:r w:rsidR="00526DB2" w:rsidRPr="0047725D">
              <w:rPr>
                <w:rStyle w:val="Hyperlink"/>
                <w:noProof/>
              </w:rPr>
              <w:t>CEF Configurations</w:t>
            </w:r>
            <w:r w:rsidR="00526DB2">
              <w:rPr>
                <w:noProof/>
                <w:webHidden/>
              </w:rPr>
              <w:tab/>
            </w:r>
            <w:r w:rsidR="00526DB2">
              <w:rPr>
                <w:noProof/>
                <w:webHidden/>
              </w:rPr>
              <w:fldChar w:fldCharType="begin"/>
            </w:r>
            <w:r w:rsidR="00526DB2">
              <w:rPr>
                <w:noProof/>
                <w:webHidden/>
              </w:rPr>
              <w:instrText xml:space="preserve"> PAGEREF _Toc129885085 \h </w:instrText>
            </w:r>
            <w:r w:rsidR="00526DB2">
              <w:rPr>
                <w:noProof/>
                <w:webHidden/>
              </w:rPr>
            </w:r>
            <w:r w:rsidR="00526DB2">
              <w:rPr>
                <w:noProof/>
                <w:webHidden/>
              </w:rPr>
              <w:fldChar w:fldCharType="separate"/>
            </w:r>
            <w:r w:rsidR="00526DB2">
              <w:rPr>
                <w:noProof/>
                <w:webHidden/>
              </w:rPr>
              <w:t>9</w:t>
            </w:r>
            <w:r w:rsidR="00526DB2">
              <w:rPr>
                <w:noProof/>
                <w:webHidden/>
              </w:rPr>
              <w:fldChar w:fldCharType="end"/>
            </w:r>
          </w:hyperlink>
        </w:p>
        <w:p w14:paraId="20DC3847" w14:textId="2CB39DDA" w:rsidR="00526DB2" w:rsidRDefault="00000000">
          <w:pPr>
            <w:pStyle w:val="TOC1"/>
            <w:rPr>
              <w:rFonts w:asciiTheme="minorHAnsi" w:eastAsiaTheme="minorEastAsia" w:hAnsiTheme="minorHAnsi" w:cstheme="minorBidi"/>
              <w:noProof/>
              <w:color w:val="auto"/>
            </w:rPr>
          </w:pPr>
          <w:hyperlink w:anchor="_Toc129885086" w:history="1">
            <w:r w:rsidR="00526DB2" w:rsidRPr="0047725D">
              <w:rPr>
                <w:rStyle w:val="Hyperlink"/>
                <w:noProof/>
              </w:rPr>
              <w:t>What Customizations are available?</w:t>
            </w:r>
            <w:r w:rsidR="00526DB2">
              <w:rPr>
                <w:noProof/>
                <w:webHidden/>
              </w:rPr>
              <w:tab/>
            </w:r>
            <w:r w:rsidR="00526DB2">
              <w:rPr>
                <w:noProof/>
                <w:webHidden/>
              </w:rPr>
              <w:fldChar w:fldCharType="begin"/>
            </w:r>
            <w:r w:rsidR="00526DB2">
              <w:rPr>
                <w:noProof/>
                <w:webHidden/>
              </w:rPr>
              <w:instrText xml:space="preserve"> PAGEREF _Toc129885086 \h </w:instrText>
            </w:r>
            <w:r w:rsidR="00526DB2">
              <w:rPr>
                <w:noProof/>
                <w:webHidden/>
              </w:rPr>
            </w:r>
            <w:r w:rsidR="00526DB2">
              <w:rPr>
                <w:noProof/>
                <w:webHidden/>
              </w:rPr>
              <w:fldChar w:fldCharType="separate"/>
            </w:r>
            <w:r w:rsidR="00526DB2">
              <w:rPr>
                <w:noProof/>
                <w:webHidden/>
              </w:rPr>
              <w:t>11</w:t>
            </w:r>
            <w:r w:rsidR="00526DB2">
              <w:rPr>
                <w:noProof/>
                <w:webHidden/>
              </w:rPr>
              <w:fldChar w:fldCharType="end"/>
            </w:r>
          </w:hyperlink>
        </w:p>
        <w:p w14:paraId="3B67B291" w14:textId="4E020D18" w:rsidR="00526DB2" w:rsidRDefault="00000000">
          <w:pPr>
            <w:pStyle w:val="TOC2"/>
            <w:rPr>
              <w:rFonts w:asciiTheme="minorHAnsi" w:eastAsiaTheme="minorEastAsia" w:hAnsiTheme="minorHAnsi" w:cstheme="minorBidi"/>
              <w:noProof/>
              <w:color w:val="auto"/>
            </w:rPr>
          </w:pPr>
          <w:hyperlink w:anchor="_Toc129885087" w:history="1">
            <w:r w:rsidR="00526DB2" w:rsidRPr="0047725D">
              <w:rPr>
                <w:rStyle w:val="Hyperlink"/>
                <w:noProof/>
              </w:rPr>
              <w:t>CEF Customizations</w:t>
            </w:r>
            <w:r w:rsidR="00526DB2">
              <w:rPr>
                <w:noProof/>
                <w:webHidden/>
              </w:rPr>
              <w:tab/>
            </w:r>
            <w:r w:rsidR="00526DB2">
              <w:rPr>
                <w:noProof/>
                <w:webHidden/>
              </w:rPr>
              <w:fldChar w:fldCharType="begin"/>
            </w:r>
            <w:r w:rsidR="00526DB2">
              <w:rPr>
                <w:noProof/>
                <w:webHidden/>
              </w:rPr>
              <w:instrText xml:space="preserve"> PAGEREF _Toc129885087 \h </w:instrText>
            </w:r>
            <w:r w:rsidR="00526DB2">
              <w:rPr>
                <w:noProof/>
                <w:webHidden/>
              </w:rPr>
            </w:r>
            <w:r w:rsidR="00526DB2">
              <w:rPr>
                <w:noProof/>
                <w:webHidden/>
              </w:rPr>
              <w:fldChar w:fldCharType="separate"/>
            </w:r>
            <w:r w:rsidR="00526DB2">
              <w:rPr>
                <w:noProof/>
                <w:webHidden/>
              </w:rPr>
              <w:t>11</w:t>
            </w:r>
            <w:r w:rsidR="00526DB2">
              <w:rPr>
                <w:noProof/>
                <w:webHidden/>
              </w:rPr>
              <w:fldChar w:fldCharType="end"/>
            </w:r>
          </w:hyperlink>
        </w:p>
        <w:p w14:paraId="143A360D" w14:textId="538CA94D" w:rsidR="00526DB2" w:rsidRDefault="00000000">
          <w:pPr>
            <w:pStyle w:val="TOC2"/>
            <w:rPr>
              <w:rFonts w:asciiTheme="minorHAnsi" w:eastAsiaTheme="minorEastAsia" w:hAnsiTheme="minorHAnsi" w:cstheme="minorBidi"/>
              <w:noProof/>
              <w:color w:val="auto"/>
            </w:rPr>
          </w:pPr>
          <w:hyperlink w:anchor="_Toc129885088" w:history="1">
            <w:r w:rsidR="00526DB2" w:rsidRPr="0047725D">
              <w:rPr>
                <w:rStyle w:val="Hyperlink"/>
                <w:noProof/>
              </w:rPr>
              <w:t>Connect Customizations</w:t>
            </w:r>
            <w:r w:rsidR="00526DB2">
              <w:rPr>
                <w:noProof/>
                <w:webHidden/>
              </w:rPr>
              <w:tab/>
            </w:r>
            <w:r w:rsidR="00526DB2">
              <w:rPr>
                <w:noProof/>
                <w:webHidden/>
              </w:rPr>
              <w:fldChar w:fldCharType="begin"/>
            </w:r>
            <w:r w:rsidR="00526DB2">
              <w:rPr>
                <w:noProof/>
                <w:webHidden/>
              </w:rPr>
              <w:instrText xml:space="preserve"> PAGEREF _Toc129885088 \h </w:instrText>
            </w:r>
            <w:r w:rsidR="00526DB2">
              <w:rPr>
                <w:noProof/>
                <w:webHidden/>
              </w:rPr>
            </w:r>
            <w:r w:rsidR="00526DB2">
              <w:rPr>
                <w:noProof/>
                <w:webHidden/>
              </w:rPr>
              <w:fldChar w:fldCharType="separate"/>
            </w:r>
            <w:r w:rsidR="00526DB2">
              <w:rPr>
                <w:noProof/>
                <w:webHidden/>
              </w:rPr>
              <w:t>11</w:t>
            </w:r>
            <w:r w:rsidR="00526DB2">
              <w:rPr>
                <w:noProof/>
                <w:webHidden/>
              </w:rPr>
              <w:fldChar w:fldCharType="end"/>
            </w:r>
          </w:hyperlink>
        </w:p>
        <w:p w14:paraId="18384E3E" w14:textId="435CE9EC" w:rsidR="00526DB2" w:rsidRDefault="00000000">
          <w:pPr>
            <w:pStyle w:val="TOC1"/>
            <w:rPr>
              <w:rFonts w:asciiTheme="minorHAnsi" w:eastAsiaTheme="minorEastAsia" w:hAnsiTheme="minorHAnsi" w:cstheme="minorBidi"/>
              <w:noProof/>
              <w:color w:val="auto"/>
            </w:rPr>
          </w:pPr>
          <w:hyperlink w:anchor="_Toc129885089" w:history="1">
            <w:r w:rsidR="00526DB2" w:rsidRPr="0047725D">
              <w:rPr>
                <w:rStyle w:val="Hyperlink"/>
                <w:noProof/>
              </w:rPr>
              <w:t>What are my Optional Upgrades?</w:t>
            </w:r>
            <w:r w:rsidR="00526DB2">
              <w:rPr>
                <w:noProof/>
                <w:webHidden/>
              </w:rPr>
              <w:tab/>
            </w:r>
            <w:r w:rsidR="00526DB2">
              <w:rPr>
                <w:noProof/>
                <w:webHidden/>
              </w:rPr>
              <w:fldChar w:fldCharType="begin"/>
            </w:r>
            <w:r w:rsidR="00526DB2">
              <w:rPr>
                <w:noProof/>
                <w:webHidden/>
              </w:rPr>
              <w:instrText xml:space="preserve"> PAGEREF _Toc129885089 \h </w:instrText>
            </w:r>
            <w:r w:rsidR="00526DB2">
              <w:rPr>
                <w:noProof/>
                <w:webHidden/>
              </w:rPr>
            </w:r>
            <w:r w:rsidR="00526DB2">
              <w:rPr>
                <w:noProof/>
                <w:webHidden/>
              </w:rPr>
              <w:fldChar w:fldCharType="separate"/>
            </w:r>
            <w:r w:rsidR="00526DB2">
              <w:rPr>
                <w:noProof/>
                <w:webHidden/>
              </w:rPr>
              <w:t>12</w:t>
            </w:r>
            <w:r w:rsidR="00526DB2">
              <w:rPr>
                <w:noProof/>
                <w:webHidden/>
              </w:rPr>
              <w:fldChar w:fldCharType="end"/>
            </w:r>
          </w:hyperlink>
        </w:p>
        <w:p w14:paraId="431E58DF" w14:textId="4A3DCEEB" w:rsidR="00526DB2" w:rsidRDefault="00000000">
          <w:pPr>
            <w:pStyle w:val="TOC1"/>
            <w:rPr>
              <w:rFonts w:asciiTheme="minorHAnsi" w:eastAsiaTheme="minorEastAsia" w:hAnsiTheme="minorHAnsi" w:cstheme="minorBidi"/>
              <w:noProof/>
              <w:color w:val="auto"/>
            </w:rPr>
          </w:pPr>
          <w:hyperlink w:anchor="_Toc129885090" w:history="1">
            <w:r w:rsidR="00526DB2" w:rsidRPr="0047725D">
              <w:rPr>
                <w:rStyle w:val="Hyperlink"/>
                <w:noProof/>
              </w:rPr>
              <w:t>What are my Hosting Options?</w:t>
            </w:r>
            <w:r w:rsidR="00526DB2">
              <w:rPr>
                <w:noProof/>
                <w:webHidden/>
              </w:rPr>
              <w:tab/>
            </w:r>
            <w:r w:rsidR="00526DB2">
              <w:rPr>
                <w:noProof/>
                <w:webHidden/>
              </w:rPr>
              <w:fldChar w:fldCharType="begin"/>
            </w:r>
            <w:r w:rsidR="00526DB2">
              <w:rPr>
                <w:noProof/>
                <w:webHidden/>
              </w:rPr>
              <w:instrText xml:space="preserve"> PAGEREF _Toc129885090 \h </w:instrText>
            </w:r>
            <w:r w:rsidR="00526DB2">
              <w:rPr>
                <w:noProof/>
                <w:webHidden/>
              </w:rPr>
            </w:r>
            <w:r w:rsidR="00526DB2">
              <w:rPr>
                <w:noProof/>
                <w:webHidden/>
              </w:rPr>
              <w:fldChar w:fldCharType="separate"/>
            </w:r>
            <w:r w:rsidR="00526DB2">
              <w:rPr>
                <w:noProof/>
                <w:webHidden/>
              </w:rPr>
              <w:t>13</w:t>
            </w:r>
            <w:r w:rsidR="00526DB2">
              <w:rPr>
                <w:noProof/>
                <w:webHidden/>
              </w:rPr>
              <w:fldChar w:fldCharType="end"/>
            </w:r>
          </w:hyperlink>
        </w:p>
        <w:p w14:paraId="0FCE4C8F" w14:textId="7D64E86A" w:rsidR="00E27D26" w:rsidRDefault="00592613" w:rsidP="00550FAA">
          <w:r>
            <w:rPr>
              <w:b/>
              <w:bCs/>
              <w:noProof/>
            </w:rPr>
            <w:fldChar w:fldCharType="end"/>
          </w:r>
        </w:p>
      </w:sdtContent>
    </w:sdt>
    <w:p w14:paraId="5A7BD2B0" w14:textId="1349C319" w:rsidR="009A5FBD" w:rsidRDefault="00292261" w:rsidP="00E27D26">
      <w:pPr>
        <w:pStyle w:val="Heading1"/>
        <w:ind w:left="0" w:firstLine="0"/>
      </w:pPr>
      <w:bookmarkStart w:id="1" w:name="_Toc129885078"/>
      <w:r>
        <w:t>Overview</w:t>
      </w:r>
      <w:bookmarkEnd w:id="0"/>
      <w:bookmarkEnd w:id="1"/>
    </w:p>
    <w:p w14:paraId="0163806F" w14:textId="559C7C47" w:rsidR="001A4640" w:rsidRDefault="00B9562B" w:rsidP="009A5FBD">
      <w:pPr>
        <w:ind w:left="0" w:firstLine="0"/>
      </w:pPr>
      <w:r>
        <w:t>We are i</w:t>
      </w:r>
      <w:r w:rsidR="003720D3">
        <w:t xml:space="preserve">ntroducing </w:t>
      </w:r>
      <w:r w:rsidR="00993D6A">
        <w:t xml:space="preserve">the </w:t>
      </w:r>
      <w:r w:rsidR="00A34B29">
        <w:t xml:space="preserve">Integrated </w:t>
      </w:r>
      <w:r w:rsidR="003720D3">
        <w:t xml:space="preserve">Clarity </w:t>
      </w:r>
      <w:r w:rsidR="00493659">
        <w:t>eCommerce Framework</w:t>
      </w:r>
      <w:r w:rsidR="00D130E2">
        <w:t>™</w:t>
      </w:r>
      <w:r w:rsidR="004D3562">
        <w:t xml:space="preserve"> (CEF</w:t>
      </w:r>
      <w:r w:rsidR="00A34B29">
        <w:t xml:space="preserve">). </w:t>
      </w:r>
      <w:r>
        <w:t>We have created the CEF</w:t>
      </w:r>
      <w:r w:rsidR="006C4F46">
        <w:t xml:space="preserve"> solution to </w:t>
      </w:r>
      <w:r w:rsidR="00A34B29">
        <w:t xml:space="preserve">integrate </w:t>
      </w:r>
      <w:r w:rsidR="00993D6A">
        <w:t>our eCommerce portal</w:t>
      </w:r>
      <w:r w:rsidR="00A34B29">
        <w:t xml:space="preserve"> with your ERP, CRM, </w:t>
      </w:r>
      <w:r>
        <w:t xml:space="preserve">or other software, </w:t>
      </w:r>
      <w:r w:rsidR="00A34B29">
        <w:t xml:space="preserve">via </w:t>
      </w:r>
      <w:r w:rsidR="00993D6A">
        <w:t>our</w:t>
      </w:r>
      <w:r w:rsidR="00A34B29">
        <w:t xml:space="preserve"> Connect Integration</w:t>
      </w:r>
      <w:r>
        <w:t xml:space="preserve"> platform</w:t>
      </w:r>
      <w:r w:rsidR="006C4F46">
        <w:t xml:space="preserve">. This document will walk you through everything you get with </w:t>
      </w:r>
      <w:r w:rsidR="00A34B29">
        <w:t>Integrated CEF</w:t>
      </w:r>
      <w:r w:rsidR="006C4F46">
        <w:t>, from the out-of-the-box features to the multitude of ways to customize the p</w:t>
      </w:r>
      <w:r w:rsidR="00594F62">
        <w:t>latform</w:t>
      </w:r>
      <w:r w:rsidR="00A34B29">
        <w:t>/integration</w:t>
      </w:r>
      <w:r w:rsidR="00594F62">
        <w:t xml:space="preserve">. We will also </w:t>
      </w:r>
      <w:r w:rsidR="00D24999">
        <w:t>summarize</w:t>
      </w:r>
      <w:r w:rsidR="00594F62">
        <w:t xml:space="preserve"> </w:t>
      </w:r>
      <w:r>
        <w:t>CEF</w:t>
      </w:r>
      <w:r w:rsidR="00594F62">
        <w:t xml:space="preserve"> </w:t>
      </w:r>
      <w:r w:rsidR="009353EA">
        <w:t>feature</w:t>
      </w:r>
      <w:r>
        <w:t xml:space="preserve">s, </w:t>
      </w:r>
      <w:r w:rsidR="009353EA">
        <w:t>security</w:t>
      </w:r>
      <w:r>
        <w:t>,</w:t>
      </w:r>
      <w:r w:rsidR="009353EA">
        <w:t xml:space="preserve"> and hosting options. </w:t>
      </w:r>
    </w:p>
    <w:p w14:paraId="30BC259A" w14:textId="77777777" w:rsidR="00631CDE" w:rsidRDefault="00631CDE" w:rsidP="009A5FBD">
      <w:pPr>
        <w:ind w:left="0" w:firstLine="0"/>
      </w:pPr>
    </w:p>
    <w:p w14:paraId="0E76847A" w14:textId="65EFC858" w:rsidR="00631CDE" w:rsidRDefault="00631CDE" w:rsidP="009A5FBD">
      <w:pPr>
        <w:ind w:left="0" w:firstLine="0"/>
      </w:pPr>
      <w:r w:rsidRPr="00631CDE">
        <w:t>Thank you</w:t>
      </w:r>
      <w:r w:rsidR="00B9562B">
        <w:t>,</w:t>
      </w:r>
      <w:r w:rsidRPr="00631CDE">
        <w:t xml:space="preserve"> and welcome to </w:t>
      </w:r>
      <w:r w:rsidR="00A34B29">
        <w:t xml:space="preserve">Integrated </w:t>
      </w:r>
      <w:r>
        <w:t>C</w:t>
      </w:r>
      <w:r w:rsidR="00A34B29">
        <w:t>EF</w:t>
      </w:r>
      <w:r>
        <w:t>™</w:t>
      </w:r>
      <w:r w:rsidRPr="00631CDE">
        <w:t>!</w:t>
      </w:r>
    </w:p>
    <w:p w14:paraId="62B80C9D" w14:textId="77777777" w:rsidR="006133FD" w:rsidRDefault="006133FD">
      <w:pPr>
        <w:spacing w:after="160" w:line="259" w:lineRule="auto"/>
        <w:ind w:left="0" w:right="0" w:firstLine="0"/>
        <w:rPr>
          <w:rFonts w:asciiTheme="majorHAnsi" w:eastAsiaTheme="majorEastAsia" w:hAnsiTheme="majorHAnsi" w:cstheme="majorBidi"/>
          <w:color w:val="2F5496" w:themeColor="accent1" w:themeShade="BF"/>
          <w:sz w:val="32"/>
          <w:szCs w:val="32"/>
        </w:rPr>
      </w:pPr>
      <w:r>
        <w:br w:type="page"/>
      </w:r>
    </w:p>
    <w:p w14:paraId="07E3C08C" w14:textId="7DE8B015" w:rsidR="006133FD" w:rsidRDefault="006133FD" w:rsidP="009A5FBD">
      <w:pPr>
        <w:pStyle w:val="Heading1"/>
        <w:ind w:left="734"/>
      </w:pPr>
      <w:bookmarkStart w:id="2" w:name="_Toc129351559"/>
      <w:bookmarkStart w:id="3" w:name="_Toc129885079"/>
      <w:r>
        <w:lastRenderedPageBreak/>
        <w:t>CEF Components</w:t>
      </w:r>
      <w:bookmarkEnd w:id="2"/>
      <w:bookmarkEnd w:id="3"/>
    </w:p>
    <w:p w14:paraId="5ADA0351" w14:textId="7959A4FE" w:rsidR="006133FD" w:rsidRPr="006133FD" w:rsidRDefault="00B9562B" w:rsidP="0067542B">
      <w:pPr>
        <w:ind w:left="0" w:firstLine="0"/>
      </w:pPr>
      <w:r>
        <w:t xml:space="preserve">Our </w:t>
      </w:r>
      <w:r w:rsidR="006133FD">
        <w:t xml:space="preserve">CEF system </w:t>
      </w:r>
      <w:r w:rsidR="00EA4003">
        <w:t>consists of</w:t>
      </w:r>
      <w:r w:rsidR="006133FD">
        <w:t xml:space="preserve"> two portals</w:t>
      </w:r>
      <w:r>
        <w:t>:</w:t>
      </w:r>
      <w:r w:rsidR="00EA4003">
        <w:t xml:space="preserve"> the</w:t>
      </w:r>
      <w:r w:rsidR="006133FD">
        <w:t xml:space="preserve"> Storefront and Admin. The Storefront is where the end users navigate the </w:t>
      </w:r>
      <w:r>
        <w:t>C</w:t>
      </w:r>
      <w:r w:rsidR="006133FD">
        <w:t xml:space="preserve">atalog to view and purchase products. </w:t>
      </w:r>
      <w:r>
        <w:t>Customer Service Representatives and Store Administrators use the Admin</w:t>
      </w:r>
      <w:r w:rsidR="006133FD">
        <w:t xml:space="preserve"> to view and manage the backend components</w:t>
      </w:r>
      <w:r>
        <w:t>,</w:t>
      </w:r>
      <w:r w:rsidR="006133FD">
        <w:t xml:space="preserve"> including Products, Accounts, Users, Orders, Invoices, and more.</w:t>
      </w:r>
    </w:p>
    <w:p w14:paraId="476AF15C" w14:textId="5EE4F0D8" w:rsidR="009056BC" w:rsidRDefault="009056BC" w:rsidP="009A5FBD">
      <w:pPr>
        <w:pStyle w:val="Heading1"/>
        <w:ind w:left="734"/>
      </w:pPr>
      <w:bookmarkStart w:id="4" w:name="_Toc129351560"/>
      <w:bookmarkStart w:id="5" w:name="_Toc129885080"/>
      <w:r w:rsidRPr="009056BC">
        <w:t xml:space="preserve">What </w:t>
      </w:r>
      <w:r w:rsidR="00592613">
        <w:t>d</w:t>
      </w:r>
      <w:r w:rsidRPr="009056BC">
        <w:t xml:space="preserve">o </w:t>
      </w:r>
      <w:r w:rsidR="00592613">
        <w:t>y</w:t>
      </w:r>
      <w:r w:rsidRPr="009056BC">
        <w:t xml:space="preserve">ou </w:t>
      </w:r>
      <w:r w:rsidR="00592613">
        <w:t>g</w:t>
      </w:r>
      <w:r w:rsidRPr="009056BC">
        <w:t>et</w:t>
      </w:r>
      <w:r w:rsidR="006133FD">
        <w:t xml:space="preserve"> </w:t>
      </w:r>
      <w:r w:rsidR="00592613">
        <w:t>with</w:t>
      </w:r>
      <w:r w:rsidRPr="009056BC">
        <w:t xml:space="preserve"> Out of the Box</w:t>
      </w:r>
      <w:r w:rsidR="006133FD">
        <w:t xml:space="preserve"> CEF</w:t>
      </w:r>
      <w:r w:rsidRPr="009056BC">
        <w:t>?</w:t>
      </w:r>
      <w:bookmarkEnd w:id="4"/>
      <w:bookmarkEnd w:id="5"/>
      <w:r w:rsidRPr="009056BC">
        <w:t xml:space="preserve"> </w:t>
      </w:r>
    </w:p>
    <w:p w14:paraId="3140E296" w14:textId="518DF4CF" w:rsidR="00E27D26" w:rsidRPr="00E27D26" w:rsidRDefault="00E27D26" w:rsidP="0067542B">
      <w:pPr>
        <w:ind w:left="0" w:firstLine="0"/>
      </w:pPr>
      <w:r>
        <w:t xml:space="preserve">The Out of the Box (OOTB) storefront and admin portals have </w:t>
      </w:r>
      <w:r w:rsidR="00B9562B">
        <w:t>several</w:t>
      </w:r>
      <w:r>
        <w:t xml:space="preserve"> features designed </w:t>
      </w:r>
      <w:r w:rsidR="00592613">
        <w:t xml:space="preserve">to give your users a smooth experience from the start of the implementation. </w:t>
      </w:r>
      <w:r w:rsidR="00550FAA">
        <w:t>Within the Phase II portion of the project, customization</w:t>
      </w:r>
      <w:r w:rsidR="00340959">
        <w:t>s</w:t>
      </w:r>
      <w:r w:rsidR="00550FAA">
        <w:t xml:space="preserve"> </w:t>
      </w:r>
      <w:r w:rsidR="007420F1">
        <w:t xml:space="preserve">are </w:t>
      </w:r>
      <w:r w:rsidR="00550FAA">
        <w:t xml:space="preserve">made to the </w:t>
      </w:r>
      <w:r w:rsidR="00592613">
        <w:t xml:space="preserve">OOTB solution </w:t>
      </w:r>
      <w:r w:rsidR="00550FAA">
        <w:t xml:space="preserve">to </w:t>
      </w:r>
      <w:r>
        <w:t>meet the requirements of your organization.</w:t>
      </w:r>
    </w:p>
    <w:p w14:paraId="731F13BB" w14:textId="5159AC95" w:rsidR="0052568E" w:rsidRPr="004C0411" w:rsidRDefault="00A34B29" w:rsidP="000F308A">
      <w:pPr>
        <w:pStyle w:val="Heading2"/>
        <w:ind w:left="734"/>
      </w:pPr>
      <w:bookmarkStart w:id="6" w:name="_Toc129351561"/>
      <w:bookmarkStart w:id="7" w:name="_Toc129885081"/>
      <w:r w:rsidRPr="004C0411">
        <w:t xml:space="preserve">CEF </w:t>
      </w:r>
      <w:r w:rsidR="0052568E" w:rsidRPr="004C0411">
        <w:t>Storefront</w:t>
      </w:r>
      <w:r w:rsidR="006133FD">
        <w:t xml:space="preserve"> Portal</w:t>
      </w:r>
      <w:bookmarkEnd w:id="6"/>
      <w:bookmarkEnd w:id="7"/>
    </w:p>
    <w:p w14:paraId="79E24BAC" w14:textId="77777777" w:rsidR="00592613" w:rsidRDefault="00811C58" w:rsidP="0067542B">
      <w:pPr>
        <w:ind w:left="720" w:hanging="720"/>
      </w:pPr>
      <w:bookmarkStart w:id="8" w:name="_Toc129351562"/>
      <w:r w:rsidRPr="00E27D26">
        <w:rPr>
          <w:rStyle w:val="Heading4Char"/>
        </w:rPr>
        <w:t>Account Registration</w:t>
      </w:r>
      <w:bookmarkEnd w:id="8"/>
      <w:r w:rsidRPr="00E27D26">
        <w:rPr>
          <w:b/>
          <w:bCs/>
        </w:rPr>
        <w:t xml:space="preserve"> </w:t>
      </w:r>
    </w:p>
    <w:p w14:paraId="01D81DAD" w14:textId="613D6AF2" w:rsidR="007228E3" w:rsidRPr="00E27D26" w:rsidRDefault="00C56D65" w:rsidP="0067542B">
      <w:pPr>
        <w:ind w:left="0" w:firstLine="0"/>
        <w:rPr>
          <w:b/>
          <w:bCs/>
          <w:u w:val="single"/>
        </w:rPr>
      </w:pPr>
      <w:r w:rsidRPr="00C56D65">
        <w:t xml:space="preserve">Guest Users can </w:t>
      </w:r>
      <w:r w:rsidR="00B20082">
        <w:t>create</w:t>
      </w:r>
      <w:r w:rsidR="00E551B3">
        <w:t xml:space="preserve"> an eCommerce</w:t>
      </w:r>
      <w:r w:rsidRPr="00C56D65">
        <w:t xml:space="preserve"> Account </w:t>
      </w:r>
      <w:r w:rsidR="00E551B3">
        <w:t>by</w:t>
      </w:r>
      <w:r w:rsidR="00E27D26">
        <w:t xml:space="preserve"> </w:t>
      </w:r>
      <w:r w:rsidR="00E551B3">
        <w:t xml:space="preserve">completing the Registration Form. </w:t>
      </w:r>
      <w:r w:rsidR="00463C6E">
        <w:t xml:space="preserve">Completing all </w:t>
      </w:r>
      <w:r w:rsidR="00B9562B">
        <w:t>registration stages</w:t>
      </w:r>
      <w:r w:rsidR="00463C6E">
        <w:t xml:space="preserve"> generates a new Account, associate</w:t>
      </w:r>
      <w:r w:rsidR="00A44454">
        <w:t xml:space="preserve">s a new </w:t>
      </w:r>
      <w:r w:rsidR="00B20082">
        <w:t>U</w:t>
      </w:r>
      <w:r w:rsidR="00463C6E">
        <w:t>ser</w:t>
      </w:r>
      <w:r w:rsidR="00A44454">
        <w:t xml:space="preserve"> with their Account</w:t>
      </w:r>
      <w:r w:rsidR="00463C6E">
        <w:t xml:space="preserve">, </w:t>
      </w:r>
      <w:r w:rsidR="00053F16">
        <w:t xml:space="preserve">and </w:t>
      </w:r>
      <w:r w:rsidR="00463C6E">
        <w:t xml:space="preserve">grants </w:t>
      </w:r>
      <w:r w:rsidRPr="00C56D65">
        <w:t xml:space="preserve">access to additional catalog features. </w:t>
      </w:r>
    </w:p>
    <w:p w14:paraId="6C9FF7C5" w14:textId="77777777" w:rsidR="00592613" w:rsidRDefault="00FE75D0" w:rsidP="0067542B">
      <w:pPr>
        <w:ind w:left="720" w:hanging="720"/>
      </w:pPr>
      <w:r w:rsidRPr="00E27D26">
        <w:rPr>
          <w:rStyle w:val="Heading4Char"/>
        </w:rPr>
        <w:t>Catalog</w:t>
      </w:r>
      <w:r w:rsidRPr="00E27D26">
        <w:rPr>
          <w:b/>
          <w:bCs/>
        </w:rPr>
        <w:t xml:space="preserve"> </w:t>
      </w:r>
    </w:p>
    <w:p w14:paraId="1CCD3B7A" w14:textId="1041B8D4" w:rsidR="00FE75D0" w:rsidRPr="00E27D26" w:rsidRDefault="00AB66C0" w:rsidP="0067542B">
      <w:pPr>
        <w:ind w:left="0" w:firstLine="0"/>
        <w:rPr>
          <w:b/>
          <w:bCs/>
          <w:u w:val="single"/>
        </w:rPr>
      </w:pPr>
      <w:r w:rsidRPr="00CB6A89">
        <w:t xml:space="preserve">Customers can </w:t>
      </w:r>
      <w:r w:rsidR="0031381A" w:rsidRPr="00CB6A89">
        <w:t>browse products in a filterable catalog that displays product images, names, speci</w:t>
      </w:r>
      <w:r w:rsidR="00CB6A89" w:rsidRPr="00CB6A89">
        <w:t xml:space="preserve">fications, and more. </w:t>
      </w:r>
      <w:r w:rsidR="00B9562B">
        <w:t>In addition, t</w:t>
      </w:r>
      <w:r w:rsidR="00CB6A89">
        <w:t>he Catalog</w:t>
      </w:r>
      <w:r w:rsidR="00B20082">
        <w:t xml:space="preserve"> </w:t>
      </w:r>
      <w:r w:rsidR="00CB6A89">
        <w:t xml:space="preserve">includes different views, </w:t>
      </w:r>
      <w:r w:rsidR="00103FB1">
        <w:t>sorting</w:t>
      </w:r>
      <w:r w:rsidR="00CB6A89">
        <w:t xml:space="preserve"> options, and page sizes to make finding products easier</w:t>
      </w:r>
      <w:r w:rsidR="003A5D56">
        <w:t xml:space="preserve"> for your customers. </w:t>
      </w:r>
    </w:p>
    <w:p w14:paraId="23537D37" w14:textId="77777777" w:rsidR="00592613" w:rsidRDefault="00FE75D0" w:rsidP="0067542B">
      <w:pPr>
        <w:ind w:left="720" w:hanging="720"/>
      </w:pPr>
      <w:r w:rsidRPr="00E27D26">
        <w:rPr>
          <w:rStyle w:val="Heading4Char"/>
        </w:rPr>
        <w:t>Product Details Page</w:t>
      </w:r>
      <w:r w:rsidR="008A3CC0" w:rsidRPr="00E27D26">
        <w:rPr>
          <w:b/>
          <w:bCs/>
        </w:rPr>
        <w:t xml:space="preserve"> </w:t>
      </w:r>
    </w:p>
    <w:p w14:paraId="5C930F5F" w14:textId="7ADC61E4" w:rsidR="00FE75D0" w:rsidRPr="00E27D26" w:rsidRDefault="003A5D56" w:rsidP="0067542B">
      <w:pPr>
        <w:ind w:left="0" w:firstLine="0"/>
        <w:rPr>
          <w:b/>
          <w:bCs/>
          <w:u w:val="single"/>
        </w:rPr>
      </w:pPr>
      <w:r>
        <w:t xml:space="preserve">The Product Details Page </w:t>
      </w:r>
      <w:r w:rsidR="00B20082">
        <w:t>displays</w:t>
      </w:r>
      <w:r w:rsidR="005B6754">
        <w:t xml:space="preserve"> all </w:t>
      </w:r>
      <w:r>
        <w:t xml:space="preserve">additional </w:t>
      </w:r>
      <w:r w:rsidR="005B6754">
        <w:t xml:space="preserve">information your customers </w:t>
      </w:r>
      <w:r w:rsidR="00B20082">
        <w:t xml:space="preserve">want </w:t>
      </w:r>
      <w:r w:rsidR="005B6754">
        <w:t>to see on the site</w:t>
      </w:r>
      <w:r w:rsidR="00B9562B">
        <w:t>,</w:t>
      </w:r>
      <w:r w:rsidR="005B6754">
        <w:t xml:space="preserve"> including bulleted specs, files, </w:t>
      </w:r>
      <w:r w:rsidR="00B9562B">
        <w:t>other</w:t>
      </w:r>
      <w:r w:rsidR="00DB59C4">
        <w:t xml:space="preserve"> images, </w:t>
      </w:r>
      <w:r w:rsidR="00592613">
        <w:t>and more.</w:t>
      </w:r>
    </w:p>
    <w:p w14:paraId="016E2B27" w14:textId="77777777" w:rsidR="00592613" w:rsidRDefault="00FE75D0" w:rsidP="0067542B">
      <w:pPr>
        <w:ind w:left="720" w:hanging="720"/>
      </w:pPr>
      <w:r w:rsidRPr="00E27D26">
        <w:rPr>
          <w:rStyle w:val="Heading4Char"/>
        </w:rPr>
        <w:t>Shopping Cart</w:t>
      </w:r>
      <w:r w:rsidR="00171E78" w:rsidRPr="00E27D26">
        <w:rPr>
          <w:b/>
          <w:bCs/>
        </w:rPr>
        <w:t xml:space="preserve"> </w:t>
      </w:r>
    </w:p>
    <w:p w14:paraId="2121D6E3" w14:textId="306A58C6" w:rsidR="00FE75D0" w:rsidRPr="00E27D26" w:rsidRDefault="00DB59C4" w:rsidP="0067542B">
      <w:pPr>
        <w:ind w:left="0" w:firstLine="0"/>
        <w:rPr>
          <w:b/>
          <w:bCs/>
          <w:u w:val="single"/>
        </w:rPr>
      </w:pPr>
      <w:r w:rsidRPr="00FE5BDA">
        <w:t>Customer</w:t>
      </w:r>
      <w:r w:rsidR="008A3CC0">
        <w:t>s</w:t>
      </w:r>
      <w:r w:rsidRPr="00FE5BDA">
        <w:t xml:space="preserve"> </w:t>
      </w:r>
      <w:r w:rsidR="00B20082">
        <w:t>can add products to a</w:t>
      </w:r>
      <w:r w:rsidRPr="00FE5BDA">
        <w:t xml:space="preserve"> Shopping Cart before proceeding to Checkout and completing their Order. The Shopping Cart Page includes a dynamic products grid that shows the </w:t>
      </w:r>
      <w:r w:rsidR="00B20082">
        <w:t xml:space="preserve">Product’s </w:t>
      </w:r>
      <w:r w:rsidRPr="00FE5BDA">
        <w:t xml:space="preserve">image, name, price, </w:t>
      </w:r>
      <w:r w:rsidR="00B20082">
        <w:t>SKU</w:t>
      </w:r>
      <w:r w:rsidR="00FE5BDA" w:rsidRPr="00FE5BDA">
        <w:t xml:space="preserve">, and </w:t>
      </w:r>
      <w:r w:rsidR="00B9562B">
        <w:t xml:space="preserve">the </w:t>
      </w:r>
      <w:r w:rsidR="00FE5BDA" w:rsidRPr="00FE5BDA">
        <w:t xml:space="preserve">quantity </w:t>
      </w:r>
      <w:r w:rsidR="00B20082">
        <w:t>selected. The Shopping Cart also supports</w:t>
      </w:r>
      <w:r w:rsidR="00FE5BDA" w:rsidRPr="00FE5BDA">
        <w:t xml:space="preserve"> backorder notifications, applied discounts, and order totals.</w:t>
      </w:r>
      <w:r w:rsidR="00FE5BDA" w:rsidRPr="00E27D26">
        <w:rPr>
          <w:b/>
          <w:bCs/>
          <w:u w:val="single"/>
        </w:rPr>
        <w:t xml:space="preserve"> </w:t>
      </w:r>
    </w:p>
    <w:p w14:paraId="72E7FDEA" w14:textId="77777777" w:rsidR="00B9562B" w:rsidRDefault="00B9562B">
      <w:pPr>
        <w:spacing w:after="160" w:line="259" w:lineRule="auto"/>
        <w:ind w:left="0" w:right="0" w:firstLine="0"/>
        <w:rPr>
          <w:rStyle w:val="Heading4Char"/>
        </w:rPr>
      </w:pPr>
      <w:r>
        <w:rPr>
          <w:rStyle w:val="Heading4Char"/>
        </w:rPr>
        <w:br w:type="page"/>
      </w:r>
    </w:p>
    <w:p w14:paraId="18C0F62C" w14:textId="193DCCD6" w:rsidR="00592613" w:rsidRDefault="00171E78" w:rsidP="0067542B">
      <w:pPr>
        <w:ind w:left="374" w:hanging="374"/>
      </w:pPr>
      <w:r w:rsidRPr="00E27D26">
        <w:rPr>
          <w:rStyle w:val="Heading4Char"/>
        </w:rPr>
        <w:lastRenderedPageBreak/>
        <w:t xml:space="preserve">Quotes </w:t>
      </w:r>
    </w:p>
    <w:p w14:paraId="704D17C1" w14:textId="32939E4D" w:rsidR="00171E78" w:rsidRPr="00FE5BDA" w:rsidRDefault="00D24999" w:rsidP="0067542B">
      <w:pPr>
        <w:ind w:left="14" w:hanging="14"/>
      </w:pPr>
      <w:r>
        <w:t>Like</w:t>
      </w:r>
      <w:r w:rsidR="00323F2F">
        <w:t xml:space="preserve"> the Shopping Cart, </w:t>
      </w:r>
      <w:r w:rsidR="00B9562B">
        <w:t>the</w:t>
      </w:r>
      <w:r w:rsidR="00323F2F">
        <w:t xml:space="preserve"> Quote Cart </w:t>
      </w:r>
      <w:r w:rsidR="00B9562B">
        <w:t>stores products for the Customer to request</w:t>
      </w:r>
      <w:r w:rsidR="00323F2F">
        <w:t xml:space="preserve"> custom pricing on </w:t>
      </w:r>
      <w:r w:rsidR="00EF28FF">
        <w:t xml:space="preserve">items at specific quantities. </w:t>
      </w:r>
      <w:r w:rsidR="005E4026">
        <w:t xml:space="preserve">Quotes submitted are sent to the site Administrator for Review via the Admin Portal. The Site Administrator can review, modify, and either process or deny the quote. Once </w:t>
      </w:r>
      <w:r w:rsidR="00B9562B">
        <w:t xml:space="preserve">processed, </w:t>
      </w:r>
      <w:r w:rsidR="005E4026">
        <w:t>the Customer can navigate to the</w:t>
      </w:r>
      <w:r w:rsidR="00B9562B">
        <w:t>ir</w:t>
      </w:r>
      <w:r w:rsidR="005E4026">
        <w:t xml:space="preserve"> Quote Details Page to either Approve (Convert to an Order), Reject (Send back to the Administrator), or Cancel (Void) the Quote Request.</w:t>
      </w:r>
    </w:p>
    <w:p w14:paraId="37FB5454" w14:textId="77777777" w:rsidR="00592613" w:rsidRDefault="004B1178" w:rsidP="0067542B">
      <w:pPr>
        <w:pStyle w:val="Heading4"/>
        <w:ind w:left="388" w:hanging="374"/>
      </w:pPr>
      <w:r w:rsidRPr="00592613">
        <w:t>Checkout</w:t>
      </w:r>
      <w:r w:rsidR="00171E78" w:rsidRPr="00592613">
        <w:t xml:space="preserve"> </w:t>
      </w:r>
    </w:p>
    <w:p w14:paraId="51E9144B" w14:textId="6CBD4A49" w:rsidR="00432A3A" w:rsidRPr="00592613" w:rsidRDefault="002D4788" w:rsidP="0067542B">
      <w:pPr>
        <w:ind w:left="14" w:firstLine="0"/>
        <w:rPr>
          <w:b/>
          <w:bCs/>
          <w:u w:val="single"/>
        </w:rPr>
      </w:pPr>
      <w:r w:rsidRPr="002D4788">
        <w:t>The Checkout Module includes sections for Checkout Method (Guest vs. Registered), Shipping Information, Shipping Rate Calculations, Billing Information, Payment Processing, and Order Confirmation</w:t>
      </w:r>
      <w:r w:rsidRPr="00730D7C">
        <w:t xml:space="preserve">. Each module of Checkout works together to </w:t>
      </w:r>
      <w:r w:rsidR="00730D7C" w:rsidRPr="00730D7C">
        <w:t>build</w:t>
      </w:r>
      <w:r w:rsidR="00B9562B">
        <w:t>/</w:t>
      </w:r>
      <w:r w:rsidR="00730D7C" w:rsidRPr="00730D7C">
        <w:t xml:space="preserve">store all Order Information and can be customized depending on your specific needs and typical Order Entry Process. </w:t>
      </w:r>
    </w:p>
    <w:p w14:paraId="74ACA512" w14:textId="34D7C037" w:rsidR="00171E78" w:rsidRPr="0067542B" w:rsidRDefault="008A7B9C" w:rsidP="006222F3">
      <w:pPr>
        <w:pStyle w:val="Quote"/>
      </w:pPr>
      <w:r w:rsidRPr="0067542B">
        <w:rPr>
          <w:b/>
          <w:bCs/>
        </w:rPr>
        <w:t>NOTE:</w:t>
      </w:r>
      <w:r w:rsidRPr="0067542B">
        <w:t xml:space="preserve"> </w:t>
      </w:r>
      <w:r w:rsidR="00730D7C" w:rsidRPr="0067542B">
        <w:t xml:space="preserve">Checkout Customizations vary depending on your business logic </w:t>
      </w:r>
      <w:r w:rsidR="00432A3A" w:rsidRPr="0067542B">
        <w:t xml:space="preserve">and </w:t>
      </w:r>
      <w:r w:rsidR="00B9562B">
        <w:t xml:space="preserve">the </w:t>
      </w:r>
      <w:r w:rsidR="00432A3A" w:rsidRPr="0067542B">
        <w:t>complexity of your requirements</w:t>
      </w:r>
      <w:r w:rsidR="00103FB1" w:rsidRPr="0067542B">
        <w:t>.</w:t>
      </w:r>
    </w:p>
    <w:p w14:paraId="640E3DAC" w14:textId="77777777" w:rsidR="00592613" w:rsidRPr="00592613" w:rsidRDefault="0036081E" w:rsidP="0067542B">
      <w:pPr>
        <w:pStyle w:val="Heading4"/>
        <w:ind w:left="388" w:hanging="374"/>
      </w:pPr>
      <w:r w:rsidRPr="00F2094C">
        <w:t xml:space="preserve">Profile Management </w:t>
      </w:r>
    </w:p>
    <w:p w14:paraId="59FA1DEF" w14:textId="53F5D4D2" w:rsidR="00FE75D0" w:rsidRPr="00F2094C" w:rsidRDefault="00432A3A" w:rsidP="0067542B">
      <w:pPr>
        <w:pStyle w:val="ListParagraph"/>
        <w:ind w:left="14" w:firstLine="0"/>
        <w:rPr>
          <w:b/>
          <w:bCs/>
          <w:u w:val="single"/>
        </w:rPr>
      </w:pPr>
      <w:r w:rsidRPr="00607885">
        <w:t xml:space="preserve">The My Profile Tab of the User Dashboard is where your </w:t>
      </w:r>
      <w:r w:rsidR="00340959" w:rsidRPr="00607885">
        <w:t>customers</w:t>
      </w:r>
      <w:r w:rsidRPr="00607885">
        <w:t xml:space="preserve"> can </w:t>
      </w:r>
      <w:r w:rsidR="00607885" w:rsidRPr="00607885">
        <w:t xml:space="preserve">manage their User Information. This information is associated with the Individual that is logging into </w:t>
      </w:r>
      <w:r w:rsidR="00B9562B">
        <w:t xml:space="preserve">the </w:t>
      </w:r>
      <w:r w:rsidR="00607885" w:rsidRPr="00607885">
        <w:t>system.</w:t>
      </w:r>
      <w:r w:rsidR="00607885">
        <w:rPr>
          <w:b/>
          <w:bCs/>
          <w:u w:val="single"/>
        </w:rPr>
        <w:t xml:space="preserve"> </w:t>
      </w:r>
    </w:p>
    <w:p w14:paraId="58C15123" w14:textId="77777777" w:rsidR="00550FAA" w:rsidRDefault="0036081E" w:rsidP="0067542B">
      <w:pPr>
        <w:ind w:left="388" w:hanging="374"/>
        <w:rPr>
          <w:b/>
          <w:bCs/>
          <w:u w:val="single"/>
        </w:rPr>
      </w:pPr>
      <w:r w:rsidRPr="00550FAA">
        <w:rPr>
          <w:rStyle w:val="Heading4Char"/>
        </w:rPr>
        <w:t>Account Management</w:t>
      </w:r>
    </w:p>
    <w:p w14:paraId="45F6A705" w14:textId="4D0211C1" w:rsidR="0036081E" w:rsidRPr="00550FAA" w:rsidRDefault="00AD60BF" w:rsidP="0067542B">
      <w:pPr>
        <w:ind w:left="14" w:hanging="14"/>
        <w:rPr>
          <w:b/>
          <w:bCs/>
          <w:u w:val="single"/>
        </w:rPr>
      </w:pPr>
      <w:r w:rsidRPr="00464440">
        <w:t xml:space="preserve">The Account Profile Tab of the User Dashboard is where your </w:t>
      </w:r>
      <w:r w:rsidR="00340959" w:rsidRPr="00464440">
        <w:t>customers</w:t>
      </w:r>
      <w:r w:rsidRPr="00464440">
        <w:t xml:space="preserve"> can manage their Account Information. </w:t>
      </w:r>
      <w:r w:rsidR="00B9562B">
        <w:t xml:space="preserve">The Account level information stores the Customer’s company information, including Address Book and </w:t>
      </w:r>
      <w:r w:rsidR="00B9562B" w:rsidRPr="00B9562B">
        <w:t>User data</w:t>
      </w:r>
      <w:r w:rsidR="00B9562B">
        <w:t>.</w:t>
      </w:r>
    </w:p>
    <w:p w14:paraId="4F51CAFA" w14:textId="77777777" w:rsidR="00550FAA" w:rsidRDefault="00F2094C" w:rsidP="0067542B">
      <w:pPr>
        <w:pStyle w:val="Heading4"/>
        <w:ind w:left="374" w:hanging="374"/>
      </w:pPr>
      <w:r w:rsidRPr="00550FAA">
        <w:t xml:space="preserve">Address Book </w:t>
      </w:r>
    </w:p>
    <w:p w14:paraId="5420B109" w14:textId="42FF183E" w:rsidR="00F2094C" w:rsidRPr="00550FAA" w:rsidRDefault="00464440" w:rsidP="0067542B">
      <w:pPr>
        <w:ind w:left="14" w:hanging="14"/>
        <w:rPr>
          <w:b/>
          <w:bCs/>
          <w:u w:val="single"/>
        </w:rPr>
      </w:pPr>
      <w:r w:rsidRPr="003555BC">
        <w:t xml:space="preserve">The Address Book </w:t>
      </w:r>
      <w:r w:rsidR="00352F36">
        <w:t xml:space="preserve">Tab </w:t>
      </w:r>
      <w:r w:rsidRPr="003555BC">
        <w:t>of the User Dashboard is where your Customers will manage their Billing and Shipping Addresses. Address Book Entries are shared across all Users under the Account</w:t>
      </w:r>
      <w:r w:rsidR="003555BC" w:rsidRPr="003555BC">
        <w:t xml:space="preserve"> and dynamically populate into the Payment Section</w:t>
      </w:r>
      <w:r w:rsidR="00352F36">
        <w:t>s</w:t>
      </w:r>
      <w:r w:rsidR="003555BC" w:rsidRPr="003555BC">
        <w:t xml:space="preserve"> of </w:t>
      </w:r>
      <w:r w:rsidR="00F70FD6">
        <w:t xml:space="preserve">both </w:t>
      </w:r>
      <w:r w:rsidR="003555BC" w:rsidRPr="003555BC">
        <w:t>Checkout and the Invoice Details Page.</w:t>
      </w:r>
      <w:r w:rsidR="003555BC" w:rsidRPr="00550FAA">
        <w:rPr>
          <w:b/>
          <w:bCs/>
          <w:u w:val="single"/>
        </w:rPr>
        <w:t xml:space="preserve"> </w:t>
      </w:r>
    </w:p>
    <w:p w14:paraId="62146C8F" w14:textId="77777777" w:rsidR="00550FAA" w:rsidRDefault="004B1178" w:rsidP="0067542B">
      <w:pPr>
        <w:pStyle w:val="Heading4"/>
        <w:ind w:left="388" w:hanging="374"/>
      </w:pPr>
      <w:r w:rsidRPr="00550FAA">
        <w:t xml:space="preserve">Wallet </w:t>
      </w:r>
    </w:p>
    <w:p w14:paraId="5D5BEAD6" w14:textId="4C0E2EF0" w:rsidR="0036081E" w:rsidRPr="00F70FD6" w:rsidRDefault="003555BC" w:rsidP="0067542B">
      <w:pPr>
        <w:ind w:left="14" w:hanging="14"/>
      </w:pPr>
      <w:r w:rsidRPr="00F70FD6">
        <w:t>The Wallet T</w:t>
      </w:r>
      <w:r w:rsidR="00352F36" w:rsidRPr="00F70FD6">
        <w:t xml:space="preserve">ab of the User Dashboard is where your Customers will manage their Credit Card Entries. </w:t>
      </w:r>
      <w:r w:rsidR="00D24999">
        <w:t>Once c</w:t>
      </w:r>
      <w:r w:rsidR="00352F36" w:rsidRPr="00F70FD6">
        <w:t xml:space="preserve">ards </w:t>
      </w:r>
      <w:r w:rsidR="00D24999">
        <w:t xml:space="preserve">are </w:t>
      </w:r>
      <w:r w:rsidR="00352F36" w:rsidRPr="00F70FD6">
        <w:t>added to the wallet</w:t>
      </w:r>
      <w:r w:rsidR="00D24999">
        <w:t>, the wallet</w:t>
      </w:r>
      <w:r w:rsidR="00352F36" w:rsidRPr="00F70FD6">
        <w:t xml:space="preserve"> dynamically populate</w:t>
      </w:r>
      <w:r w:rsidR="00D24999">
        <w:t>s</w:t>
      </w:r>
      <w:r w:rsidR="00352F36" w:rsidRPr="00F70FD6">
        <w:t xml:space="preserve"> into the Payment Sections of </w:t>
      </w:r>
      <w:r w:rsidR="00D24999">
        <w:t xml:space="preserve">the </w:t>
      </w:r>
      <w:r w:rsidR="00352F36" w:rsidRPr="00F70FD6">
        <w:t xml:space="preserve">Checkout and the Invoice Details Page. </w:t>
      </w:r>
    </w:p>
    <w:p w14:paraId="21085BC4" w14:textId="77777777" w:rsidR="00550FAA" w:rsidRDefault="00A8082C" w:rsidP="0067542B">
      <w:pPr>
        <w:pStyle w:val="Heading4"/>
        <w:ind w:left="374" w:hanging="374"/>
      </w:pPr>
      <w:r w:rsidRPr="00550FAA">
        <w:lastRenderedPageBreak/>
        <w:t>Wish List</w:t>
      </w:r>
      <w:r w:rsidR="00896507" w:rsidRPr="00550FAA">
        <w:t xml:space="preserve"> </w:t>
      </w:r>
    </w:p>
    <w:p w14:paraId="5687C580" w14:textId="05F4F284" w:rsidR="00D95553" w:rsidRDefault="00F70FD6" w:rsidP="0067542B">
      <w:pPr>
        <w:ind w:left="0" w:firstLine="0"/>
      </w:pPr>
      <w:r w:rsidRPr="00F70FD6">
        <w:t>When enabled, Customers can add Products to their Wish List when browsing the Catalog.</w:t>
      </w:r>
      <w:r w:rsidR="00D95553" w:rsidRPr="00D95553">
        <w:t xml:space="preserve"> </w:t>
      </w:r>
      <w:r w:rsidR="00D95553">
        <w:t xml:space="preserve">Customers can then navigate to the Wish List Tab of the User Dashboard to manage the products they have added to the list. </w:t>
      </w:r>
    </w:p>
    <w:p w14:paraId="1A9F102B" w14:textId="3E9CAA0C" w:rsidR="004B1178" w:rsidRPr="0067542B" w:rsidRDefault="00D95553" w:rsidP="00D24999">
      <w:pPr>
        <w:pStyle w:val="Quote"/>
      </w:pPr>
      <w:r w:rsidRPr="0067542B">
        <w:t>NOTE: The Wish List is a list of items the User can manage via their</w:t>
      </w:r>
      <w:r w:rsidR="0067542B">
        <w:t xml:space="preserve"> </w:t>
      </w:r>
      <w:r w:rsidRPr="0067542B">
        <w:t>Dashboard (Same as the Favorites List)</w:t>
      </w:r>
      <w:r w:rsidR="008A7B9C" w:rsidRPr="0067542B">
        <w:t>.</w:t>
      </w:r>
    </w:p>
    <w:p w14:paraId="464E1623" w14:textId="77777777" w:rsidR="00550FAA" w:rsidRDefault="00A8082C" w:rsidP="0067542B">
      <w:pPr>
        <w:pStyle w:val="Heading4"/>
        <w:ind w:left="374" w:hanging="374"/>
      </w:pPr>
      <w:r w:rsidRPr="00550FAA">
        <w:t>Favorites List</w:t>
      </w:r>
      <w:r w:rsidR="00896507" w:rsidRPr="00550FAA">
        <w:t xml:space="preserve"> </w:t>
      </w:r>
    </w:p>
    <w:p w14:paraId="20B3072B" w14:textId="31AFF4C6" w:rsidR="0006327F" w:rsidRPr="00550FAA" w:rsidRDefault="00D95553" w:rsidP="0067542B">
      <w:pPr>
        <w:ind w:left="0" w:firstLine="0"/>
        <w:rPr>
          <w:b/>
          <w:bCs/>
          <w:u w:val="single"/>
        </w:rPr>
      </w:pPr>
      <w:r w:rsidRPr="0006327F">
        <w:t>When enabled, Customers can add Products to their Favorites List when browsing the Catalog.</w:t>
      </w:r>
      <w:r w:rsidR="0006327F" w:rsidRPr="0006327F">
        <w:t xml:space="preserve"> Customers can then navigate to the Favorites List Tab of the User Dashboard to manage the products they have added to the list.</w:t>
      </w:r>
      <w:r w:rsidR="0006327F" w:rsidRPr="00550FAA">
        <w:rPr>
          <w:b/>
          <w:bCs/>
          <w:u w:val="single"/>
        </w:rPr>
        <w:t xml:space="preserve"> </w:t>
      </w:r>
    </w:p>
    <w:p w14:paraId="33AD693B" w14:textId="3FCD292C" w:rsidR="00A8082C" w:rsidRPr="0067542B" w:rsidRDefault="0006327F" w:rsidP="006222F3">
      <w:pPr>
        <w:pStyle w:val="Quote"/>
      </w:pPr>
      <w:r w:rsidRPr="0067542B">
        <w:t xml:space="preserve">NOTE: The Favorites List </w:t>
      </w:r>
      <w:r w:rsidR="00D24999">
        <w:t>lists</w:t>
      </w:r>
      <w:r w:rsidRPr="0067542B">
        <w:t xml:space="preserve"> items the User can manage via their Dashboard (Same as the Wish List)</w:t>
      </w:r>
      <w:r w:rsidR="008A7B9C" w:rsidRPr="0067542B">
        <w:t>.</w:t>
      </w:r>
    </w:p>
    <w:p w14:paraId="65B08AC9" w14:textId="77777777" w:rsidR="00550FAA" w:rsidRDefault="00A8082C" w:rsidP="0067542B">
      <w:pPr>
        <w:pStyle w:val="Heading4"/>
        <w:ind w:left="374" w:hanging="374"/>
      </w:pPr>
      <w:r w:rsidRPr="00550FAA">
        <w:t>Shopping Lists</w:t>
      </w:r>
      <w:r w:rsidR="00896507" w:rsidRPr="00550FAA">
        <w:t xml:space="preserve"> </w:t>
      </w:r>
    </w:p>
    <w:p w14:paraId="61522122" w14:textId="62C0C0CC" w:rsidR="00A8082C" w:rsidRDefault="0006327F" w:rsidP="0067542B">
      <w:pPr>
        <w:ind w:left="14" w:hanging="14"/>
      </w:pPr>
      <w:r w:rsidRPr="00B93230">
        <w:t>The Shopping Lists Feature allows the Customer to create multiple named lists of products.</w:t>
      </w:r>
      <w:r w:rsidR="00DE106A" w:rsidRPr="00B93230">
        <w:t xml:space="preserve"> When viewing the Product Details Page, the Customer can add the </w:t>
      </w:r>
      <w:r w:rsidR="00B9562B">
        <w:t>P</w:t>
      </w:r>
      <w:r w:rsidR="00DE106A" w:rsidRPr="00B93230">
        <w:t xml:space="preserve">roduct to an existing Shopping List for viewing/purchasing </w:t>
      </w:r>
      <w:r w:rsidR="00B93230" w:rsidRPr="00B93230">
        <w:t>later</w:t>
      </w:r>
      <w:r w:rsidR="00DE106A" w:rsidRPr="00B93230">
        <w:t xml:space="preserve">. The Customer can create a new list of items by clicking the </w:t>
      </w:r>
      <w:r w:rsidR="00B9562B">
        <w:t>“</w:t>
      </w:r>
      <w:r w:rsidR="00DE106A" w:rsidRPr="00B93230">
        <w:t>Create and Add Another</w:t>
      </w:r>
      <w:r w:rsidR="00B9562B">
        <w:t>”</w:t>
      </w:r>
      <w:r w:rsidR="00DE106A" w:rsidRPr="00B93230">
        <w:t xml:space="preserve"> Button and specifying the name of the Shopping List</w:t>
      </w:r>
      <w:r w:rsidR="008A7B9C" w:rsidRPr="00B93230">
        <w:t>.</w:t>
      </w:r>
      <w:r w:rsidR="008A7B9C">
        <w:t xml:space="preserve"> </w:t>
      </w:r>
      <w:r w:rsidR="00DE106A" w:rsidRPr="00B93230">
        <w:t>If no Shopping Lists exist, the system will automatically prompt the Customer to name their first list.</w:t>
      </w:r>
      <w:r w:rsidR="00B93230" w:rsidRPr="00B93230">
        <w:t xml:space="preserve"> Customers can Create, Read, Update, and Delete their Shopping Lists via the User Dashboard.</w:t>
      </w:r>
    </w:p>
    <w:p w14:paraId="122FBE1A" w14:textId="6DFBB969" w:rsidR="008A7B9C" w:rsidRPr="0067542B" w:rsidRDefault="008A7B9C" w:rsidP="006222F3">
      <w:pPr>
        <w:pStyle w:val="Quote"/>
      </w:pPr>
      <w:r w:rsidRPr="0067542B">
        <w:t xml:space="preserve">NOTE: The Shopping List is a series of lists </w:t>
      </w:r>
      <w:r w:rsidR="00B9562B">
        <w:t>that</w:t>
      </w:r>
      <w:r w:rsidRPr="0067542B">
        <w:t xml:space="preserve"> can include different items that the User can manage via their Dashboard.</w:t>
      </w:r>
    </w:p>
    <w:p w14:paraId="4A1D919F" w14:textId="77777777" w:rsidR="00550FAA" w:rsidRDefault="00A8082C" w:rsidP="0067542B">
      <w:pPr>
        <w:pStyle w:val="Heading4"/>
        <w:ind w:left="374" w:hanging="374"/>
      </w:pPr>
      <w:r w:rsidRPr="00550FAA">
        <w:t>Discounts</w:t>
      </w:r>
      <w:r w:rsidR="00896507" w:rsidRPr="00550FAA">
        <w:t xml:space="preserve"> </w:t>
      </w:r>
    </w:p>
    <w:p w14:paraId="3F081DA4" w14:textId="681F6DB4" w:rsidR="00A8082C" w:rsidRPr="00550FAA" w:rsidRDefault="00B9562B" w:rsidP="0067542B">
      <w:pPr>
        <w:ind w:left="14" w:hanging="14"/>
        <w:rPr>
          <w:b/>
          <w:bCs/>
          <w:u w:val="single"/>
        </w:rPr>
      </w:pPr>
      <w:r>
        <w:t>A store admin can use the</w:t>
      </w:r>
      <w:r w:rsidR="00C72510" w:rsidRPr="000E5193">
        <w:t xml:space="preserve"> Discounts </w:t>
      </w:r>
      <w:r w:rsidR="00C26C41" w:rsidRPr="000E5193">
        <w:t xml:space="preserve">Module </w:t>
      </w:r>
      <w:r w:rsidR="00C72510" w:rsidRPr="000E5193">
        <w:t xml:space="preserve">to </w:t>
      </w:r>
      <w:r w:rsidR="00A11EB7" w:rsidRPr="000E5193">
        <w:t>create discounted pricing on Orders and Products</w:t>
      </w:r>
      <w:r>
        <w:t xml:space="preserve"> and</w:t>
      </w:r>
      <w:r w:rsidR="00A11EB7" w:rsidRPr="000E5193">
        <w:t xml:space="preserve"> </w:t>
      </w:r>
      <w:r w:rsidR="00C26C41" w:rsidRPr="000E5193">
        <w:t>set</w:t>
      </w:r>
      <w:r>
        <w:t xml:space="preserve"> </w:t>
      </w:r>
      <w:r w:rsidR="00C26C41" w:rsidRPr="000E5193">
        <w:t xml:space="preserve">up </w:t>
      </w:r>
      <w:r w:rsidR="00A11EB7" w:rsidRPr="000E5193">
        <w:t>“Buy X Get Y”</w:t>
      </w:r>
      <w:r w:rsidR="00C26C41" w:rsidRPr="000E5193">
        <w:t xml:space="preserve"> logic. </w:t>
      </w:r>
      <w:r>
        <w:t>Discounts are associated with Products, Accounts, Account Types, Product Types, Categories, Users, and Roles by default</w:t>
      </w:r>
      <w:r w:rsidR="000E5193" w:rsidRPr="000E5193">
        <w:t>.</w:t>
      </w:r>
      <w:r w:rsidR="000E5193" w:rsidRPr="00550FAA">
        <w:rPr>
          <w:b/>
          <w:bCs/>
          <w:u w:val="single"/>
        </w:rPr>
        <w:t xml:space="preserve"> </w:t>
      </w:r>
    </w:p>
    <w:p w14:paraId="4D0FE7AB" w14:textId="77777777" w:rsidR="00550FAA" w:rsidRDefault="00542A4D" w:rsidP="0067542B">
      <w:pPr>
        <w:pStyle w:val="Heading4"/>
        <w:ind w:left="388" w:hanging="374"/>
      </w:pPr>
      <w:r w:rsidRPr="00550FAA">
        <w:t>In-Stock Alerts</w:t>
      </w:r>
      <w:r w:rsidR="00896507" w:rsidRPr="00550FAA">
        <w:t xml:space="preserve"> </w:t>
      </w:r>
    </w:p>
    <w:p w14:paraId="4ACB6393" w14:textId="4C8B183D" w:rsidR="00A8082C" w:rsidRPr="005749A5" w:rsidRDefault="00B9562B" w:rsidP="0067542B">
      <w:pPr>
        <w:ind w:left="14" w:firstLine="0"/>
      </w:pPr>
      <w:r>
        <w:t>Out-of-Stock products</w:t>
      </w:r>
      <w:r w:rsidR="00812EC2" w:rsidRPr="005749A5">
        <w:t xml:space="preserve"> or On Backorder will include a Bell Icon/In-Stock Alert Button in the Catalog that Registered Users can click to add the Product to the In-Stock Alerts List. </w:t>
      </w:r>
      <w:r w:rsidR="005749A5" w:rsidRPr="005749A5">
        <w:t xml:space="preserve">Once </w:t>
      </w:r>
      <w:r w:rsidR="00D24999">
        <w:t xml:space="preserve">clicked, </w:t>
      </w:r>
      <w:r w:rsidR="005749A5" w:rsidRPr="005749A5">
        <w:t>the In-Stock Alert Button will display a modal and prompt the User to specify how many they wish to purchase. When the Item Inventory exceeds the User</w:t>
      </w:r>
      <w:r>
        <w:t>’</w:t>
      </w:r>
      <w:r w:rsidR="005749A5" w:rsidRPr="005749A5">
        <w:t xml:space="preserve">s specified purchase quantity, an automated </w:t>
      </w:r>
      <w:r w:rsidR="005749A5" w:rsidRPr="005749A5">
        <w:lastRenderedPageBreak/>
        <w:t xml:space="preserve">email will be sent to the Customer notifying them that the </w:t>
      </w:r>
      <w:r>
        <w:t>P</w:t>
      </w:r>
      <w:r w:rsidR="005749A5" w:rsidRPr="005749A5">
        <w:t>roduct that was Out-of-Stock/On Backorder is now available to purchase in their desired quantity. Users that have added Products to the In-Stock Alerts List can navigate to their Dashboard to remove products from the list or add them to the cart when available.</w:t>
      </w:r>
    </w:p>
    <w:p w14:paraId="1CFB912A" w14:textId="6BCEFB7E" w:rsidR="0052568E" w:rsidRDefault="00A34B29" w:rsidP="000F308A">
      <w:pPr>
        <w:pStyle w:val="Heading2"/>
        <w:ind w:left="748"/>
      </w:pPr>
      <w:bookmarkStart w:id="9" w:name="_Toc129351563"/>
      <w:bookmarkStart w:id="10" w:name="_Toc129885082"/>
      <w:r>
        <w:t xml:space="preserve">CEF </w:t>
      </w:r>
      <w:r w:rsidR="0052568E">
        <w:t>Admin Portal</w:t>
      </w:r>
      <w:bookmarkEnd w:id="9"/>
      <w:bookmarkEnd w:id="10"/>
    </w:p>
    <w:p w14:paraId="65585898" w14:textId="77777777" w:rsidR="00550FAA" w:rsidRDefault="00274052" w:rsidP="000F308A">
      <w:pPr>
        <w:pStyle w:val="Heading4"/>
        <w:ind w:left="748"/>
      </w:pPr>
      <w:r w:rsidRPr="00550FAA">
        <w:rPr>
          <w:rStyle w:val="Heading4Char"/>
        </w:rPr>
        <w:t>Orders</w:t>
      </w:r>
    </w:p>
    <w:p w14:paraId="75D3F886" w14:textId="0F2DC118" w:rsidR="003D7975" w:rsidRPr="00550FAA" w:rsidRDefault="007F49AD" w:rsidP="0067542B">
      <w:pPr>
        <w:ind w:left="14" w:hanging="14"/>
      </w:pPr>
      <w:r w:rsidRPr="003D7975">
        <w:t>Administers can utilize the Sales Orders Module t</w:t>
      </w:r>
      <w:r w:rsidRPr="007F49AD">
        <w:t>o view/manage all orders placed through the system.</w:t>
      </w:r>
    </w:p>
    <w:p w14:paraId="6972C59F" w14:textId="77777777" w:rsidR="00550FAA" w:rsidRDefault="00274052" w:rsidP="000F308A">
      <w:pPr>
        <w:pStyle w:val="Heading4"/>
        <w:ind w:left="748"/>
      </w:pPr>
      <w:r w:rsidRPr="00550FAA">
        <w:rPr>
          <w:rStyle w:val="Heading4Char"/>
        </w:rPr>
        <w:t>Invoices</w:t>
      </w:r>
      <w:r w:rsidR="002652E7" w:rsidRPr="003D7975">
        <w:t xml:space="preserve"> </w:t>
      </w:r>
    </w:p>
    <w:p w14:paraId="1FE5A986" w14:textId="4D2C5522" w:rsidR="003D7975" w:rsidRPr="006222F3" w:rsidRDefault="003D7975" w:rsidP="006222F3">
      <w:pPr>
        <w:ind w:left="14" w:hanging="14"/>
        <w:rPr>
          <w:b/>
          <w:bCs/>
        </w:rPr>
      </w:pPr>
      <w:r w:rsidRPr="003D7975">
        <w:t>Administrators can utilize the Invoices Module to view/manage all Invoices that have been either created within the CEF or synced into CEF from an external source (ERP).</w:t>
      </w:r>
    </w:p>
    <w:p w14:paraId="11B597A8" w14:textId="77777777" w:rsidR="006222F3" w:rsidRPr="006222F3" w:rsidRDefault="00274052" w:rsidP="000F308A">
      <w:pPr>
        <w:pStyle w:val="Heading4"/>
        <w:ind w:left="748"/>
        <w:rPr>
          <w:b/>
          <w:bCs/>
        </w:rPr>
      </w:pPr>
      <w:r w:rsidRPr="006222F3">
        <w:rPr>
          <w:rStyle w:val="Heading4Char"/>
        </w:rPr>
        <w:t>Quotes</w:t>
      </w:r>
      <w:r w:rsidR="002652E7" w:rsidRPr="003D5091">
        <w:t xml:space="preserve"> </w:t>
      </w:r>
    </w:p>
    <w:p w14:paraId="058B34A5" w14:textId="0ACBAAB2" w:rsidR="003D7975" w:rsidRPr="006222F3" w:rsidRDefault="003D5091" w:rsidP="006222F3">
      <w:pPr>
        <w:ind w:left="0" w:firstLine="0"/>
        <w:rPr>
          <w:b/>
          <w:bCs/>
        </w:rPr>
      </w:pPr>
      <w:r w:rsidRPr="003D5091">
        <w:t xml:space="preserve">Administrators can utilize the Quotes Module to view/manage all Quotes that </w:t>
      </w:r>
      <w:r w:rsidR="00D24999">
        <w:t>Customers have submitted</w:t>
      </w:r>
      <w:r w:rsidRPr="003D5091">
        <w:t xml:space="preserve"> via the Storefront Marketplace.</w:t>
      </w:r>
    </w:p>
    <w:p w14:paraId="4B305C7B" w14:textId="77777777" w:rsidR="006222F3" w:rsidRDefault="00274052" w:rsidP="000F308A">
      <w:pPr>
        <w:pStyle w:val="Heading4"/>
        <w:ind w:left="734"/>
      </w:pPr>
      <w:r w:rsidRPr="006222F3">
        <w:rPr>
          <w:rStyle w:val="Heading4Char"/>
        </w:rPr>
        <w:t>Sales Groups</w:t>
      </w:r>
      <w:r w:rsidR="002652E7">
        <w:t xml:space="preserve"> </w:t>
      </w:r>
    </w:p>
    <w:p w14:paraId="710C2D9E" w14:textId="471BB371" w:rsidR="003D7975" w:rsidRPr="006222F3" w:rsidRDefault="00E57189" w:rsidP="006222F3">
      <w:pPr>
        <w:ind w:left="0" w:firstLine="0"/>
      </w:pPr>
      <w:r>
        <w:t xml:space="preserve">Sales groups maintain a Sales Order relationship when a split </w:t>
      </w:r>
      <w:r w:rsidR="00D24999">
        <w:t xml:space="preserve">occurs during Checkout when selecting multiple shipping addresses </w:t>
      </w:r>
      <w:r>
        <w:t xml:space="preserve">for a single Order. When </w:t>
      </w:r>
      <w:r w:rsidR="00D24999">
        <w:t>specifying multiple</w:t>
      </w:r>
      <w:r>
        <w:t xml:space="preserve"> shipment addresses during Checkout, CEF automatically generate</w:t>
      </w:r>
      <w:r w:rsidR="00D24999">
        <w:t>s</w:t>
      </w:r>
      <w:r>
        <w:t xml:space="preserve"> a Sub-Order ID for every shipment address. Sales Group ID </w:t>
      </w:r>
      <w:r w:rsidR="622D5678">
        <w:t>relate</w:t>
      </w:r>
      <w:r w:rsidR="00D24999">
        <w:t>s the Sales Order</w:t>
      </w:r>
      <w:r>
        <w:t xml:space="preserve"> to the </w:t>
      </w:r>
      <w:r w:rsidR="00D24999">
        <w:t xml:space="preserve">associated </w:t>
      </w:r>
      <w:r>
        <w:t>Master Order.</w:t>
      </w:r>
    </w:p>
    <w:p w14:paraId="02C604B4" w14:textId="77777777" w:rsidR="006222F3" w:rsidRDefault="00274052" w:rsidP="006222F3">
      <w:pPr>
        <w:pStyle w:val="Heading4"/>
        <w:ind w:left="734"/>
      </w:pPr>
      <w:r w:rsidRPr="006222F3">
        <w:t>Products</w:t>
      </w:r>
      <w:r w:rsidR="002652E7" w:rsidRPr="00DC1B46">
        <w:t xml:space="preserve"> </w:t>
      </w:r>
    </w:p>
    <w:p w14:paraId="40560987" w14:textId="32F0D525" w:rsidR="003D7975" w:rsidRPr="006222F3" w:rsidRDefault="00DC1B46" w:rsidP="006222F3">
      <w:pPr>
        <w:ind w:left="0" w:firstLine="0"/>
      </w:pPr>
      <w:r w:rsidRPr="00DC1B46">
        <w:t>The Products Module maintains product records, including SEO meta tags, images, product association</w:t>
      </w:r>
      <w:r w:rsidR="00D24999">
        <w:t>, etc</w:t>
      </w:r>
      <w:r w:rsidRPr="00DC1B46">
        <w:t>. The data in each entry generate</w:t>
      </w:r>
      <w:r w:rsidR="00D24999">
        <w:t>s</w:t>
      </w:r>
      <w:r w:rsidRPr="00DC1B46">
        <w:t xml:space="preserve"> the product details pages.</w:t>
      </w:r>
    </w:p>
    <w:p w14:paraId="6F14C289" w14:textId="77777777" w:rsidR="006222F3" w:rsidRDefault="00274052" w:rsidP="000F308A">
      <w:pPr>
        <w:pStyle w:val="Heading4"/>
        <w:ind w:left="734"/>
      </w:pPr>
      <w:r w:rsidRPr="006222F3">
        <w:rPr>
          <w:rStyle w:val="Heading4Char"/>
        </w:rPr>
        <w:t>Categories</w:t>
      </w:r>
      <w:r w:rsidR="002652E7" w:rsidRPr="006222F3">
        <w:rPr>
          <w:rStyle w:val="Heading4Char"/>
        </w:rPr>
        <w:t xml:space="preserve"> </w:t>
      </w:r>
    </w:p>
    <w:p w14:paraId="2F2FEE47" w14:textId="40F0C079" w:rsidR="00274052" w:rsidRPr="00D9596E" w:rsidRDefault="006222F3" w:rsidP="006222F3">
      <w:pPr>
        <w:ind w:left="0" w:firstLine="0"/>
      </w:pPr>
      <w:r>
        <w:t>The Administrator can use the Category Module</w:t>
      </w:r>
      <w:r w:rsidR="00D9596E">
        <w:t xml:space="preserve"> to view and manage the Categories displayed within the Storefront Mega Menu and Filters Section.</w:t>
      </w:r>
    </w:p>
    <w:p w14:paraId="4A516D67" w14:textId="77777777" w:rsidR="003D7975" w:rsidRPr="00C53294" w:rsidRDefault="003D7975" w:rsidP="00C53294">
      <w:pPr>
        <w:ind w:left="0" w:firstLine="0"/>
        <w:rPr>
          <w:b/>
          <w:bCs/>
        </w:rPr>
      </w:pPr>
    </w:p>
    <w:p w14:paraId="7F9354B5" w14:textId="77777777" w:rsidR="006222F3" w:rsidRDefault="00274052" w:rsidP="000F308A">
      <w:pPr>
        <w:pStyle w:val="Heading4"/>
        <w:ind w:left="734"/>
      </w:pPr>
      <w:r w:rsidRPr="006222F3">
        <w:rPr>
          <w:rStyle w:val="Heading4Char"/>
        </w:rPr>
        <w:lastRenderedPageBreak/>
        <w:t>Shipping Packages</w:t>
      </w:r>
      <w:r w:rsidR="002652E7" w:rsidRPr="00F25514">
        <w:t xml:space="preserve"> </w:t>
      </w:r>
    </w:p>
    <w:p w14:paraId="191DFEAE" w14:textId="1210D1C8" w:rsidR="00274052" w:rsidRPr="006222F3" w:rsidRDefault="00996C07" w:rsidP="006222F3">
      <w:pPr>
        <w:ind w:left="0" w:firstLine="0"/>
        <w:rPr>
          <w:b/>
          <w:bCs/>
        </w:rPr>
      </w:pPr>
      <w:r w:rsidRPr="00F25514">
        <w:t xml:space="preserve">Shipping Packages contain the dimensions and information related to a product regarding the package it is shipped in. </w:t>
      </w:r>
      <w:r w:rsidR="00D24999">
        <w:t>The shipping details</w:t>
      </w:r>
      <w:r w:rsidRPr="00F25514">
        <w:t xml:space="preserve"> allow for more accurate shipping information and estimates when retrieved using this information.</w:t>
      </w:r>
    </w:p>
    <w:p w14:paraId="54B0E05D" w14:textId="77777777" w:rsidR="000F308A" w:rsidRDefault="00274052" w:rsidP="000F308A">
      <w:pPr>
        <w:pStyle w:val="Heading4"/>
        <w:ind w:left="734"/>
      </w:pPr>
      <w:r w:rsidRPr="000F308A">
        <w:rPr>
          <w:rStyle w:val="Heading4Char"/>
        </w:rPr>
        <w:t>Accounts</w:t>
      </w:r>
      <w:r w:rsidR="002652E7" w:rsidRPr="00ED5A80">
        <w:t xml:space="preserve"> </w:t>
      </w:r>
    </w:p>
    <w:p w14:paraId="071547DF" w14:textId="794EE2FB" w:rsidR="003D7975" w:rsidRPr="000F308A" w:rsidRDefault="00ED5A80" w:rsidP="000F308A">
      <w:pPr>
        <w:ind w:left="0" w:firstLine="0"/>
      </w:pPr>
      <w:r w:rsidRPr="00ED5A80">
        <w:t xml:space="preserve">Accounts represent companies and organizations. </w:t>
      </w:r>
      <w:r w:rsidR="00D24999">
        <w:t xml:space="preserve">Created </w:t>
      </w:r>
      <w:r w:rsidRPr="00ED5A80">
        <w:t xml:space="preserve">Users </w:t>
      </w:r>
      <w:r w:rsidR="00D24999">
        <w:t>are</w:t>
      </w:r>
      <w:r w:rsidRPr="00ED5A80">
        <w:t xml:space="preserve"> associated </w:t>
      </w:r>
      <w:r w:rsidR="00D24999">
        <w:t>with</w:t>
      </w:r>
      <w:r w:rsidRPr="00ED5A80">
        <w:t xml:space="preserve"> an Account</w:t>
      </w:r>
      <w:r w:rsidR="00D24999">
        <w:t>,</w:t>
      </w:r>
      <w:r w:rsidRPr="00ED5A80">
        <w:t xml:space="preserve"> and multiple users can be associated </w:t>
      </w:r>
      <w:r w:rsidR="00D24999">
        <w:t>with</w:t>
      </w:r>
      <w:r w:rsidRPr="00ED5A80">
        <w:t xml:space="preserve"> a single account.</w:t>
      </w:r>
    </w:p>
    <w:p w14:paraId="3478196C" w14:textId="77777777" w:rsidR="000F308A" w:rsidRDefault="00274052" w:rsidP="000F308A">
      <w:pPr>
        <w:pStyle w:val="Heading4"/>
        <w:ind w:left="734"/>
      </w:pPr>
      <w:r w:rsidRPr="000F308A">
        <w:rPr>
          <w:rStyle w:val="Heading4Char"/>
        </w:rPr>
        <w:t>Users</w:t>
      </w:r>
      <w:r w:rsidR="002652E7" w:rsidRPr="00510C5F">
        <w:t xml:space="preserve"> </w:t>
      </w:r>
    </w:p>
    <w:p w14:paraId="0F9CC74B" w14:textId="1F61041B" w:rsidR="003D7975" w:rsidRPr="00510C5F" w:rsidRDefault="00510C5F" w:rsidP="000F308A">
      <w:pPr>
        <w:ind w:left="0" w:firstLine="0"/>
      </w:pPr>
      <w:r w:rsidRPr="00510C5F">
        <w:t xml:space="preserve">Administrators can create and modify Users in the system by navigating the Manage Users Page. Users are Contacts that include logins to the site or </w:t>
      </w:r>
      <w:r w:rsidR="00B9562B">
        <w:t>S</w:t>
      </w:r>
      <w:r w:rsidRPr="00510C5F">
        <w:t xml:space="preserve">torefront. The system requires each User to be associated </w:t>
      </w:r>
      <w:r w:rsidR="00D24999">
        <w:t>with</w:t>
      </w:r>
      <w:r w:rsidRPr="00510C5F">
        <w:t xml:space="preserve"> an account. Accounts can have many associated Users, but Users can only be associated </w:t>
      </w:r>
      <w:r w:rsidR="00D24999">
        <w:t>with</w:t>
      </w:r>
      <w:r w:rsidRPr="00510C5F">
        <w:t xml:space="preserve"> </w:t>
      </w:r>
      <w:r w:rsidR="00D24999">
        <w:t>one Ac</w:t>
      </w:r>
      <w:r w:rsidRPr="00510C5F">
        <w:t>count</w:t>
      </w:r>
      <w:r>
        <w:t>. The information on the User’s My Profile page of the User Dashboard maps to the User record within the Admin Portal.</w:t>
      </w:r>
    </w:p>
    <w:p w14:paraId="77C0D7AA" w14:textId="77777777" w:rsidR="000F308A" w:rsidRDefault="00274052" w:rsidP="000F308A">
      <w:pPr>
        <w:pStyle w:val="Heading4"/>
        <w:ind w:left="734"/>
      </w:pPr>
      <w:r w:rsidRPr="000F308A">
        <w:rPr>
          <w:rStyle w:val="Heading4Char"/>
        </w:rPr>
        <w:t>Roles</w:t>
      </w:r>
      <w:r w:rsidR="002652E7" w:rsidRPr="006D3250">
        <w:t xml:space="preserve"> </w:t>
      </w:r>
    </w:p>
    <w:p w14:paraId="7DF911C9" w14:textId="799A8B5E" w:rsidR="003D7975" w:rsidRPr="000F308A" w:rsidRDefault="006D3250" w:rsidP="000F308A">
      <w:pPr>
        <w:ind w:left="0" w:firstLine="0"/>
      </w:pPr>
      <w:r w:rsidRPr="006D3250">
        <w:t xml:space="preserve">The Roles </w:t>
      </w:r>
      <w:r>
        <w:t>mo</w:t>
      </w:r>
      <w:r w:rsidR="002808DE">
        <w:t>d</w:t>
      </w:r>
      <w:r>
        <w:t>ule</w:t>
      </w:r>
      <w:r w:rsidRPr="006D3250">
        <w:t xml:space="preserve"> specif</w:t>
      </w:r>
      <w:r w:rsidR="00D24999">
        <w:t>ies</w:t>
      </w:r>
      <w:r w:rsidRPr="006D3250">
        <w:t xml:space="preserve"> permissions to specific user roles. </w:t>
      </w:r>
      <w:r w:rsidR="00D24999">
        <w:t>Roles</w:t>
      </w:r>
      <w:r w:rsidRPr="006D3250">
        <w:t xml:space="preserve"> can turn off permissions to features in the Admin and Storefront. </w:t>
      </w:r>
      <w:r w:rsidR="00D24999">
        <w:t>En</w:t>
      </w:r>
      <w:r w:rsidRPr="006D3250">
        <w:t>sure you understand the changes you are making</w:t>
      </w:r>
      <w:r w:rsidR="00D24999">
        <w:t>,</w:t>
      </w:r>
      <w:r w:rsidRPr="006D3250">
        <w:t xml:space="preserve"> as they can break user functionality.</w:t>
      </w:r>
    </w:p>
    <w:p w14:paraId="660E0C9C" w14:textId="77777777" w:rsidR="000F308A" w:rsidRDefault="00274052" w:rsidP="000F308A">
      <w:pPr>
        <w:pStyle w:val="Heading4"/>
        <w:ind w:left="734"/>
      </w:pPr>
      <w:r w:rsidRPr="000F308A">
        <w:rPr>
          <w:rStyle w:val="Heading4Char"/>
        </w:rPr>
        <w:t>Discounts</w:t>
      </w:r>
    </w:p>
    <w:p w14:paraId="350B5E79" w14:textId="41D507E3" w:rsidR="00274052" w:rsidRPr="000F308A" w:rsidRDefault="000F541A" w:rsidP="000F308A">
      <w:pPr>
        <w:ind w:left="0" w:firstLine="0"/>
        <w:rPr>
          <w:b/>
          <w:bCs/>
        </w:rPr>
      </w:pPr>
      <w:r w:rsidRPr="00EB5443">
        <w:t xml:space="preserve">The Discount Module allows Administrators to create/manage discounts </w:t>
      </w:r>
      <w:r w:rsidR="00F22A9D" w:rsidRPr="00EB5443">
        <w:t>a</w:t>
      </w:r>
      <w:r w:rsidR="00D24999">
        <w:t>nd</w:t>
      </w:r>
      <w:r w:rsidRPr="00EB5443">
        <w:t xml:space="preserve"> </w:t>
      </w:r>
      <w:r w:rsidR="00F22A9D" w:rsidRPr="00EB5443">
        <w:t>discount</w:t>
      </w:r>
      <w:r w:rsidRPr="00EB5443">
        <w:t xml:space="preserve"> associations </w:t>
      </w:r>
      <w:r w:rsidR="00283897" w:rsidRPr="00EB5443">
        <w:t xml:space="preserve">based on </w:t>
      </w:r>
      <w:r w:rsidR="00835593" w:rsidRPr="00EB5443">
        <w:t xml:space="preserve">Products, Accounts, Categories, </w:t>
      </w:r>
      <w:r w:rsidR="00EB5443" w:rsidRPr="00EB5443">
        <w:t>Users, Roles, etc.</w:t>
      </w:r>
    </w:p>
    <w:p w14:paraId="328CF103" w14:textId="77777777" w:rsidR="000F308A" w:rsidRDefault="00274052" w:rsidP="000F308A">
      <w:pPr>
        <w:pStyle w:val="Heading4"/>
        <w:ind w:left="734"/>
      </w:pPr>
      <w:r w:rsidRPr="000F308A">
        <w:rPr>
          <w:rStyle w:val="Heading4Char"/>
        </w:rPr>
        <w:t>Reviews</w:t>
      </w:r>
      <w:r w:rsidR="002652E7" w:rsidRPr="000F308A">
        <w:rPr>
          <w:rStyle w:val="Heading4Char"/>
        </w:rPr>
        <w:t xml:space="preserve"> </w:t>
      </w:r>
    </w:p>
    <w:p w14:paraId="27CD681E" w14:textId="56F19AB6" w:rsidR="003D7975" w:rsidRPr="000F308A" w:rsidRDefault="00FC6D90" w:rsidP="000F308A">
      <w:pPr>
        <w:ind w:left="0" w:firstLine="0"/>
      </w:pPr>
      <w:r w:rsidRPr="00FC6D90">
        <w:t xml:space="preserve">Administrators can utilize the Reviews Module to view, modify, approve, deactivate, and delete Product Reviews in the </w:t>
      </w:r>
      <w:r w:rsidR="00B9562B">
        <w:t>s</w:t>
      </w:r>
      <w:r w:rsidRPr="00FC6D90">
        <w:t>ystem.</w:t>
      </w:r>
    </w:p>
    <w:p w14:paraId="71152D8D" w14:textId="77777777" w:rsidR="000F308A" w:rsidRDefault="00274052" w:rsidP="000F308A">
      <w:pPr>
        <w:pStyle w:val="Heading4"/>
        <w:ind w:left="734"/>
      </w:pPr>
      <w:r w:rsidRPr="000F308A">
        <w:rPr>
          <w:rStyle w:val="Heading4Char"/>
        </w:rPr>
        <w:t>Site Maintenance</w:t>
      </w:r>
      <w:r w:rsidR="00572A7A" w:rsidRPr="00F96957">
        <w:t xml:space="preserve"> </w:t>
      </w:r>
    </w:p>
    <w:p w14:paraId="51B5AC90" w14:textId="0964D6A6" w:rsidR="003D7975" w:rsidRPr="000F308A" w:rsidRDefault="00332034" w:rsidP="000F308A">
      <w:pPr>
        <w:ind w:left="0" w:firstLine="0"/>
      </w:pPr>
      <w:r w:rsidRPr="00F96957">
        <w:t>Th</w:t>
      </w:r>
      <w:r w:rsidR="00D24999">
        <w:t>e Site Maintenance</w:t>
      </w:r>
      <w:r w:rsidRPr="00F96957">
        <w:t xml:space="preserve"> section </w:t>
      </w:r>
      <w:r w:rsidR="00D24999">
        <w:t>purges caches on the site, manages app settings, indexes products, manages sitemaps, accesses the help center, and views</w:t>
      </w:r>
      <w:r w:rsidR="00F96957" w:rsidRPr="00F96957">
        <w:t xml:space="preserve"> </w:t>
      </w:r>
      <w:r w:rsidR="00D26899">
        <w:t xml:space="preserve">system </w:t>
      </w:r>
      <w:r w:rsidR="00F96957" w:rsidRPr="00F96957">
        <w:t>logs.</w:t>
      </w:r>
    </w:p>
    <w:p w14:paraId="7A5AEB00" w14:textId="77777777" w:rsidR="000F308A" w:rsidRDefault="000F308A">
      <w:pPr>
        <w:spacing w:after="160" w:line="259" w:lineRule="auto"/>
        <w:ind w:left="0" w:right="0" w:firstLine="0"/>
        <w:rPr>
          <w:rFonts w:ascii="EB Garamond SemiBold" w:eastAsiaTheme="majorEastAsia" w:hAnsi="EB Garamond SemiBold" w:cstheme="majorBidi"/>
          <w:color w:val="2F5496" w:themeColor="accent1" w:themeShade="BF"/>
          <w:sz w:val="26"/>
          <w:szCs w:val="26"/>
        </w:rPr>
      </w:pPr>
      <w:r>
        <w:br w:type="page"/>
      </w:r>
    </w:p>
    <w:p w14:paraId="09D052EF" w14:textId="37C0CBE5" w:rsidR="000F308A" w:rsidRPr="000F308A" w:rsidRDefault="002652E7" w:rsidP="000F308A">
      <w:pPr>
        <w:pStyle w:val="Heading4"/>
        <w:ind w:left="734"/>
      </w:pPr>
      <w:r w:rsidRPr="000F308A">
        <w:lastRenderedPageBreak/>
        <w:t>Scheduled Tasks</w:t>
      </w:r>
    </w:p>
    <w:p w14:paraId="3109AF00" w14:textId="0AAFF618" w:rsidR="003D7975" w:rsidRPr="000F308A" w:rsidRDefault="00493496" w:rsidP="000F308A">
      <w:pPr>
        <w:pStyle w:val="ListParagraph"/>
        <w:ind w:left="0" w:firstLine="0"/>
      </w:pPr>
      <w:r w:rsidRPr="009020B2">
        <w:t>T</w:t>
      </w:r>
      <w:r w:rsidR="000F308A">
        <w:t xml:space="preserve">he Scheduled Tasks </w:t>
      </w:r>
      <w:r w:rsidRPr="009020B2">
        <w:t xml:space="preserve">section of the Portal </w:t>
      </w:r>
      <w:r w:rsidR="00D24999">
        <w:t>monitors the status of each scheduled job that runs inside</w:t>
      </w:r>
      <w:r w:rsidRPr="009020B2">
        <w:t xml:space="preserve"> the system.</w:t>
      </w:r>
    </w:p>
    <w:p w14:paraId="29A943B1" w14:textId="77777777" w:rsidR="000F308A" w:rsidRDefault="002652E7" w:rsidP="000F308A">
      <w:pPr>
        <w:pStyle w:val="Heading4"/>
        <w:ind w:left="734"/>
      </w:pPr>
      <w:r w:rsidRPr="000F308A">
        <w:rPr>
          <w:rStyle w:val="Heading4Char"/>
        </w:rPr>
        <w:t>API Reference</w:t>
      </w:r>
      <w:r w:rsidR="00572A7A" w:rsidRPr="00D95021">
        <w:t xml:space="preserve"> </w:t>
      </w:r>
    </w:p>
    <w:p w14:paraId="0F0C2395" w14:textId="4BD0C9BC" w:rsidR="003D7975" w:rsidRPr="000F308A" w:rsidRDefault="00D95021" w:rsidP="000F308A">
      <w:pPr>
        <w:ind w:left="0" w:firstLine="0"/>
      </w:pPr>
      <w:r w:rsidRPr="00D95021">
        <w:t>This section of the Portal references CEF</w:t>
      </w:r>
      <w:r w:rsidR="00B9562B">
        <w:t>’</w:t>
      </w:r>
      <w:r w:rsidRPr="00D95021">
        <w:t>s API endpoint documentation and may be needed if attempting to communicate with CEF from a different system via an API endpoint.</w:t>
      </w:r>
    </w:p>
    <w:p w14:paraId="3F149179" w14:textId="77777777" w:rsidR="000F308A" w:rsidRDefault="002652E7" w:rsidP="000F308A">
      <w:pPr>
        <w:pStyle w:val="Heading4"/>
        <w:ind w:left="734"/>
        <w:rPr>
          <w:b/>
          <w:bCs/>
        </w:rPr>
      </w:pPr>
      <w:r w:rsidRPr="000F308A">
        <w:rPr>
          <w:rStyle w:val="Heading4Char"/>
        </w:rPr>
        <w:t>Email Queues</w:t>
      </w:r>
      <w:r w:rsidR="00572A7A" w:rsidRPr="000F308A">
        <w:rPr>
          <w:b/>
          <w:bCs/>
        </w:rPr>
        <w:t xml:space="preserve"> </w:t>
      </w:r>
    </w:p>
    <w:p w14:paraId="55BD3476" w14:textId="3441787D" w:rsidR="00A34B29" w:rsidRPr="000F308A" w:rsidRDefault="00F17CA4" w:rsidP="000F308A">
      <w:pPr>
        <w:ind w:left="0" w:firstLine="0"/>
      </w:pPr>
      <w:r w:rsidRPr="00337133">
        <w:t xml:space="preserve">Administrators can utilize the </w:t>
      </w:r>
      <w:r w:rsidR="00B7415A">
        <w:t xml:space="preserve">Email </w:t>
      </w:r>
      <w:r w:rsidRPr="00337133">
        <w:t>Queu</w:t>
      </w:r>
      <w:r w:rsidR="00B7415A">
        <w:t>e</w:t>
      </w:r>
      <w:r w:rsidRPr="00337133">
        <w:t xml:space="preserve">s </w:t>
      </w:r>
      <w:r w:rsidR="00B7415A">
        <w:t>Module</w:t>
      </w:r>
      <w:r w:rsidRPr="00337133">
        <w:t xml:space="preserve"> to </w:t>
      </w:r>
      <w:r w:rsidR="003E09D2">
        <w:t>view/manage</w:t>
      </w:r>
      <w:r w:rsidRPr="00337133">
        <w:t xml:space="preserve"> all queued emails from the system.</w:t>
      </w:r>
    </w:p>
    <w:p w14:paraId="3A9A81AE" w14:textId="7B06A17B" w:rsidR="00A34B29" w:rsidRDefault="000F308A" w:rsidP="00C61952">
      <w:pPr>
        <w:pStyle w:val="Heading2"/>
        <w:ind w:left="734"/>
      </w:pPr>
      <w:bookmarkStart w:id="11" w:name="_Toc129351564"/>
      <w:bookmarkStart w:id="12" w:name="_Toc129885083"/>
      <w:r>
        <w:t xml:space="preserve">Clarity </w:t>
      </w:r>
      <w:r w:rsidR="00A34B29">
        <w:t>Connect</w:t>
      </w:r>
      <w:r w:rsidR="00103FB1">
        <w:t xml:space="preserve"> Terms</w:t>
      </w:r>
      <w:bookmarkEnd w:id="11"/>
      <w:bookmarkEnd w:id="12"/>
    </w:p>
    <w:p w14:paraId="0354B201" w14:textId="77777777" w:rsidR="000F308A" w:rsidRDefault="00B20082" w:rsidP="000F308A">
      <w:pPr>
        <w:pStyle w:val="Heading4"/>
        <w:ind w:left="734"/>
        <w:rPr>
          <w:rStyle w:val="Heading4Char"/>
        </w:rPr>
      </w:pPr>
      <w:r w:rsidRPr="000F308A">
        <w:rPr>
          <w:rStyle w:val="Heading4Char"/>
        </w:rPr>
        <w:t xml:space="preserve">The </w:t>
      </w:r>
      <w:r w:rsidR="00A34B29" w:rsidRPr="000F308A">
        <w:rPr>
          <w:rStyle w:val="Heading4Char"/>
        </w:rPr>
        <w:t xml:space="preserve">Hangfire Dashboard </w:t>
      </w:r>
    </w:p>
    <w:p w14:paraId="5417075F" w14:textId="1EBD76F5" w:rsidR="00A34B29" w:rsidRDefault="00A34B29" w:rsidP="000F308A">
      <w:pPr>
        <w:ind w:left="0" w:firstLine="0"/>
      </w:pPr>
      <w:r>
        <w:t xml:space="preserve">A </w:t>
      </w:r>
      <w:r w:rsidRPr="00574A2C">
        <w:t>third</w:t>
      </w:r>
      <w:r w:rsidR="00D24999">
        <w:t>-</w:t>
      </w:r>
      <w:r w:rsidRPr="00574A2C">
        <w:t xml:space="preserve">party library that allows for a User Interface </w:t>
      </w:r>
      <w:r w:rsidR="00D24999">
        <w:t>to trigger</w:t>
      </w:r>
      <w:r w:rsidRPr="00574A2C">
        <w:t xml:space="preserve"> scheduled jobs.</w:t>
      </w:r>
    </w:p>
    <w:p w14:paraId="5F90AC3C" w14:textId="77777777" w:rsidR="000F308A" w:rsidRDefault="00A34B29" w:rsidP="000F308A">
      <w:pPr>
        <w:pStyle w:val="Heading4"/>
        <w:ind w:left="734"/>
      </w:pPr>
      <w:r w:rsidRPr="000F308A">
        <w:rPr>
          <w:rStyle w:val="Heading4Char"/>
        </w:rPr>
        <w:t>SQL Database</w:t>
      </w:r>
      <w:r w:rsidRPr="00F648C6">
        <w:t xml:space="preserve"> </w:t>
      </w:r>
    </w:p>
    <w:p w14:paraId="1282AD91" w14:textId="069EC207" w:rsidR="00A34B29" w:rsidRDefault="00A34B29" w:rsidP="000F308A">
      <w:pPr>
        <w:pStyle w:val="ListParagraph"/>
        <w:ind w:left="0" w:firstLine="0"/>
      </w:pPr>
      <w:r>
        <w:t xml:space="preserve">Clarity Connect™ </w:t>
      </w:r>
      <w:r w:rsidRPr="00F648C6">
        <w:t>sits on top of a SQL Database used to log events and cache data i</w:t>
      </w:r>
      <w:r w:rsidR="00D24999">
        <w:t>f</w:t>
      </w:r>
      <w:r w:rsidRPr="00F648C6">
        <w:t xml:space="preserve"> a connection is offline. </w:t>
      </w:r>
    </w:p>
    <w:p w14:paraId="63DC46F7" w14:textId="77777777" w:rsidR="000F308A" w:rsidRDefault="00A34B29" w:rsidP="000F308A">
      <w:pPr>
        <w:pStyle w:val="Heading4"/>
        <w:ind w:left="734"/>
        <w:rPr>
          <w:b/>
          <w:bCs/>
          <w:u w:val="single"/>
        </w:rPr>
      </w:pPr>
      <w:r w:rsidRPr="000F308A">
        <w:rPr>
          <w:rStyle w:val="Heading4Char"/>
        </w:rPr>
        <w:t>Redis Queue</w:t>
      </w:r>
    </w:p>
    <w:p w14:paraId="3A49564A" w14:textId="3780770D" w:rsidR="00A34B29" w:rsidRPr="007419D6" w:rsidRDefault="00A34B29" w:rsidP="000F308A">
      <w:pPr>
        <w:ind w:left="0" w:firstLine="0"/>
      </w:pPr>
      <w:r>
        <w:t>Responsible for queueing and retrying your integrations when a system is offline, which gives your team a chance to mitigate the issue, re</w:t>
      </w:r>
      <w:r w:rsidR="00D24999">
        <w:t>-</w:t>
      </w:r>
      <w:r>
        <w:t>queue the</w:t>
      </w:r>
      <w:r w:rsidR="00D24999">
        <w:t xml:space="preserve"> incomplete</w:t>
      </w:r>
      <w:r>
        <w:t xml:space="preserve"> integrations, and ensure the delivery of your data.  </w:t>
      </w:r>
    </w:p>
    <w:p w14:paraId="1F0F24F4" w14:textId="77777777" w:rsidR="000F308A" w:rsidRDefault="00A34B29" w:rsidP="000F308A">
      <w:pPr>
        <w:pStyle w:val="Heading4"/>
        <w:ind w:left="734"/>
      </w:pPr>
      <w:r w:rsidRPr="000F308A">
        <w:rPr>
          <w:rStyle w:val="Heading4Char"/>
        </w:rPr>
        <w:t>Workflow Engine</w:t>
      </w:r>
      <w:r>
        <w:t xml:space="preserve"> </w:t>
      </w:r>
    </w:p>
    <w:p w14:paraId="2A801AB8" w14:textId="5B21C156" w:rsidR="00A34B29" w:rsidRDefault="00A34B29" w:rsidP="000F308A">
      <w:pPr>
        <w:ind w:left="0" w:firstLine="0"/>
      </w:pPr>
      <w:r>
        <w:t xml:space="preserve">Responsible for initiating Integration “jobs” that </w:t>
      </w:r>
      <w:r w:rsidR="00D24999">
        <w:t>synchronize</w:t>
      </w:r>
      <w:r>
        <w:t xml:space="preserve"> data between two or more systems. </w:t>
      </w:r>
    </w:p>
    <w:p w14:paraId="6532A53D" w14:textId="77777777" w:rsidR="000F308A" w:rsidRDefault="00A34B29" w:rsidP="000F308A">
      <w:pPr>
        <w:pStyle w:val="Heading4"/>
        <w:ind w:left="734"/>
      </w:pPr>
      <w:r w:rsidRPr="000F308A">
        <w:rPr>
          <w:rStyle w:val="Heading4Char"/>
        </w:rPr>
        <w:t>Scheduling Engine</w:t>
      </w:r>
    </w:p>
    <w:p w14:paraId="0F8DC36A" w14:textId="71642E23" w:rsidR="00A34B29" w:rsidRDefault="00A34B29" w:rsidP="000F308A">
      <w:pPr>
        <w:ind w:left="0" w:firstLine="0"/>
      </w:pPr>
      <w:r>
        <w:t xml:space="preserve">Utilizes CRON strings to perform reoccurring, scheduled tasks and allows for the ability to </w:t>
      </w:r>
      <w:r w:rsidR="00D24999">
        <w:t>quick</w:t>
      </w:r>
      <w:r>
        <w:t xml:space="preserve">ly retry individual jobs </w:t>
      </w:r>
      <w:r w:rsidR="00D24999">
        <w:t>i</w:t>
      </w:r>
      <w:r>
        <w:t>n the event of failure, or view logs</w:t>
      </w:r>
    </w:p>
    <w:p w14:paraId="442D4636" w14:textId="17EB6647" w:rsidR="000F308A" w:rsidRDefault="00A34B29" w:rsidP="000F308A">
      <w:pPr>
        <w:pStyle w:val="Heading4"/>
        <w:ind w:left="734"/>
      </w:pPr>
      <w:r w:rsidRPr="000F308A">
        <w:rPr>
          <w:rStyle w:val="Heading4Char"/>
        </w:rPr>
        <w:t>Batches</w:t>
      </w:r>
    </w:p>
    <w:p w14:paraId="4C8E6052" w14:textId="5ED8F49E" w:rsidR="00A34B29" w:rsidRDefault="00A34B29" w:rsidP="000F308A">
      <w:pPr>
        <w:ind w:left="0" w:firstLine="0"/>
      </w:pPr>
      <w:r>
        <w:t xml:space="preserve">A </w:t>
      </w:r>
      <w:r w:rsidRPr="00962D94">
        <w:t>collection of jobs that are execute</w:t>
      </w:r>
      <w:r>
        <w:t>d</w:t>
      </w:r>
      <w:r w:rsidRPr="00962D94">
        <w:t xml:space="preserve"> asynchronously to organize and handle individual jobs failing.</w:t>
      </w:r>
    </w:p>
    <w:p w14:paraId="15E303C5" w14:textId="77777777" w:rsidR="000F308A" w:rsidRDefault="00A34B29" w:rsidP="000F308A">
      <w:pPr>
        <w:pStyle w:val="Heading4"/>
        <w:ind w:left="734"/>
      </w:pPr>
      <w:r w:rsidRPr="000F308A">
        <w:rPr>
          <w:rStyle w:val="Heading4Char"/>
        </w:rPr>
        <w:lastRenderedPageBreak/>
        <w:t>Common Model Field Mappings</w:t>
      </w:r>
      <w:r>
        <w:t xml:space="preserve"> </w:t>
      </w:r>
    </w:p>
    <w:p w14:paraId="0D120714" w14:textId="30FA82AE" w:rsidR="00A34B29" w:rsidRDefault="00A34B29" w:rsidP="000F308A">
      <w:pPr>
        <w:ind w:left="0" w:firstLine="0"/>
      </w:pPr>
      <w:r>
        <w:t xml:space="preserve">The Common Model is a list of fields covering the most common entities typically shared between eCommerce Websites, ERPs, CRMs, etc. (e.g., Accounts, Orders, Addresses, etc.) Once a System is mapped to the Common Model Schema, </w:t>
      </w:r>
      <w:r w:rsidR="00D24999">
        <w:t>the data</w:t>
      </w:r>
      <w:r>
        <w:t xml:space="preserve"> can be integrated with any other system within </w:t>
      </w:r>
      <w:r w:rsidR="00D24999">
        <w:t>it</w:t>
      </w:r>
      <w:r>
        <w:t>, assuming both systems support the entity you wish to integrate.</w:t>
      </w:r>
    </w:p>
    <w:p w14:paraId="55DA36E2" w14:textId="77777777" w:rsidR="000F308A" w:rsidRDefault="00A34B29" w:rsidP="000F308A">
      <w:pPr>
        <w:pStyle w:val="Heading4"/>
        <w:ind w:left="734"/>
      </w:pPr>
      <w:r w:rsidRPr="000F308A">
        <w:rPr>
          <w:rStyle w:val="Heading4Char"/>
        </w:rPr>
        <w:t>Swagger UI</w:t>
      </w:r>
      <w:r>
        <w:t xml:space="preserve"> </w:t>
      </w:r>
    </w:p>
    <w:p w14:paraId="445C7702" w14:textId="061FC193" w:rsidR="00A34B29" w:rsidRPr="002E3AAB" w:rsidRDefault="00A34B29" w:rsidP="000F308A">
      <w:pPr>
        <w:ind w:left="0" w:firstLine="0"/>
      </w:pPr>
      <w:r w:rsidRPr="00F20495">
        <w:t>The swagger portion of Clarity Connect</w:t>
      </w:r>
      <w:r>
        <w:t>™</w:t>
      </w:r>
      <w:r w:rsidRPr="00F20495">
        <w:t xml:space="preserve"> is accessible through the swagger endpoint. It exposes the web controller behind </w:t>
      </w:r>
      <w:r>
        <w:t>Clarity Connect™</w:t>
      </w:r>
      <w:r w:rsidRPr="00F20495">
        <w:t xml:space="preserve"> to provide a customizable interface that we can utilize to send API calls to trigger background jobs. </w:t>
      </w:r>
      <w:r w:rsidR="00D24999">
        <w:t>In addition, t</w:t>
      </w:r>
      <w:r w:rsidRPr="00F20495">
        <w:t>h</w:t>
      </w:r>
      <w:r w:rsidR="00D24999">
        <w:t>e interface</w:t>
      </w:r>
      <w:r w:rsidRPr="00F20495">
        <w:t xml:space="preserve"> can enqueue background jobs in the actual Clarity Connect</w:t>
      </w:r>
      <w:r>
        <w:t>™</w:t>
      </w:r>
      <w:r w:rsidRPr="00F20495">
        <w:t xml:space="preserve"> project itself. </w:t>
      </w:r>
      <w:r w:rsidR="00D24999">
        <w:t>Connect can hit these API calls from Postman, or users can click on them and</w:t>
      </w:r>
      <w:r w:rsidRPr="00F20495">
        <w:t xml:space="preserve"> </w:t>
      </w:r>
      <w:r w:rsidR="00D24999">
        <w:t>enter</w:t>
      </w:r>
      <w:r w:rsidRPr="00F20495">
        <w:t xml:space="preserve"> their details.</w:t>
      </w:r>
    </w:p>
    <w:p w14:paraId="3F8DC875" w14:textId="37B14BE5" w:rsidR="009056BC" w:rsidRDefault="009056BC" w:rsidP="00B43B63">
      <w:pPr>
        <w:pStyle w:val="Heading1"/>
        <w:ind w:left="0" w:firstLine="0"/>
      </w:pPr>
      <w:bookmarkStart w:id="13" w:name="_Toc129351565"/>
      <w:bookmarkStart w:id="14" w:name="_Toc129885084"/>
      <w:r w:rsidRPr="009056BC">
        <w:t xml:space="preserve">What </w:t>
      </w:r>
      <w:r w:rsidR="00CF3352">
        <w:t xml:space="preserve">Configurations </w:t>
      </w:r>
      <w:r w:rsidRPr="009056BC">
        <w:t>are available?</w:t>
      </w:r>
      <w:bookmarkEnd w:id="13"/>
      <w:bookmarkEnd w:id="14"/>
      <w:r w:rsidRPr="009056BC">
        <w:t xml:space="preserve"> </w:t>
      </w:r>
    </w:p>
    <w:p w14:paraId="27B966CF" w14:textId="57CEF207" w:rsidR="00A34B29" w:rsidRPr="00A34B29" w:rsidRDefault="00A34B29" w:rsidP="002E3AAB">
      <w:pPr>
        <w:pStyle w:val="Heading2"/>
        <w:ind w:left="0" w:firstLine="0"/>
      </w:pPr>
      <w:bookmarkStart w:id="15" w:name="_Toc129351566"/>
      <w:bookmarkStart w:id="16" w:name="_Toc129885085"/>
      <w:r>
        <w:t>CEF Configurations</w:t>
      </w:r>
      <w:bookmarkEnd w:id="15"/>
      <w:bookmarkEnd w:id="16"/>
    </w:p>
    <w:p w14:paraId="2F8C845E" w14:textId="77777777" w:rsidR="00D24999" w:rsidRDefault="00CF3352" w:rsidP="00D24999">
      <w:pPr>
        <w:pStyle w:val="Heading4"/>
        <w:ind w:left="0" w:firstLine="0"/>
        <w:rPr>
          <w:b/>
          <w:bCs/>
          <w:u w:val="single"/>
        </w:rPr>
      </w:pPr>
      <w:r w:rsidRPr="002E3AAB">
        <w:rPr>
          <w:rStyle w:val="Heading4Char"/>
        </w:rPr>
        <w:t>Multi-Warehouse Inventory</w:t>
      </w:r>
      <w:r w:rsidR="002D61F8" w:rsidRPr="002E3AAB">
        <w:rPr>
          <w:rStyle w:val="Heading4Char"/>
        </w:rPr>
        <w:t xml:space="preserve"> (PILS)</w:t>
      </w:r>
    </w:p>
    <w:p w14:paraId="70E6632D" w14:textId="3CBEDC92" w:rsidR="006330F8" w:rsidRPr="00D24999" w:rsidRDefault="00CF0C1A" w:rsidP="002E3AAB">
      <w:pPr>
        <w:ind w:left="0" w:firstLine="0"/>
        <w:rPr>
          <w:b/>
          <w:bCs/>
          <w:u w:val="single"/>
        </w:rPr>
      </w:pPr>
      <w:r>
        <w:t>T</w:t>
      </w:r>
      <w:r w:rsidR="007C3482" w:rsidRPr="00CF0C1A">
        <w:t xml:space="preserve">he Warehouses Module within CEF allows the Administrator </w:t>
      </w:r>
      <w:r w:rsidR="00B046A9" w:rsidRPr="00CF0C1A">
        <w:t>to</w:t>
      </w:r>
      <w:r w:rsidR="007C3482" w:rsidRPr="00CF0C1A">
        <w:t xml:space="preserve"> create and associate multiple Warehouses and Inventory Quantities to a single Product.</w:t>
      </w:r>
      <w:r w:rsidR="002A45A7" w:rsidRPr="00CF0C1A">
        <w:t xml:space="preserve"> </w:t>
      </w:r>
      <w:r w:rsidR="00B668AD">
        <w:t>T</w:t>
      </w:r>
      <w:r w:rsidR="002A45A7" w:rsidRPr="00CF0C1A">
        <w:t>he Header Navigation Drop Down Menu navigate</w:t>
      </w:r>
      <w:r w:rsidR="00D24999">
        <w:t>s</w:t>
      </w:r>
      <w:r w:rsidR="002A45A7" w:rsidRPr="00CF0C1A">
        <w:t xml:space="preserve"> to the Manage Warehouses Page. The Warehouses CTA </w:t>
      </w:r>
      <w:r w:rsidR="00D24999">
        <w:t>is</w:t>
      </w:r>
      <w:r w:rsidR="002A45A7" w:rsidRPr="00CF0C1A">
        <w:t xml:space="preserve"> under the Inventory Section of the Header Navigation Drop</w:t>
      </w:r>
      <w:r w:rsidR="00D24999">
        <w:t>-</w:t>
      </w:r>
      <w:r w:rsidR="002A45A7" w:rsidRPr="00CF0C1A">
        <w:t xml:space="preserve">Down Menu. </w:t>
      </w:r>
      <w:r w:rsidR="00B046A9">
        <w:t>Here, the</w:t>
      </w:r>
      <w:r w:rsidRPr="00CF0C1A">
        <w:t xml:space="preserve"> Administrator can utilize the Sections Configuration Tab of the Warehouse Editor Page to manage the Warehouse’s Sections. Warehouse Sections can</w:t>
      </w:r>
      <w:r w:rsidRPr="00B046A9">
        <w:t xml:space="preserve"> each contain a separate Inventory Value for a Product.</w:t>
      </w:r>
    </w:p>
    <w:p w14:paraId="26ACD40B" w14:textId="5B8F6457" w:rsidR="002E3AAB" w:rsidRDefault="002D61F8" w:rsidP="00D24999">
      <w:pPr>
        <w:pStyle w:val="Heading4"/>
        <w:ind w:left="0" w:firstLine="0"/>
      </w:pPr>
      <w:r w:rsidRPr="002E3AAB">
        <w:rPr>
          <w:rStyle w:val="Heading4Char"/>
        </w:rPr>
        <w:t>Price Points (MTP/CSP)</w:t>
      </w:r>
      <w:r w:rsidR="00546EE2" w:rsidRPr="004D7D43">
        <w:t xml:space="preserve"> </w:t>
      </w:r>
    </w:p>
    <w:p w14:paraId="74078762" w14:textId="3D3C4FBB" w:rsidR="006330F8" w:rsidRPr="002E3AAB" w:rsidRDefault="004D7D43" w:rsidP="002E3AAB">
      <w:pPr>
        <w:ind w:left="0" w:firstLine="0"/>
        <w:rPr>
          <w:b/>
          <w:bCs/>
          <w:u w:val="single"/>
        </w:rPr>
      </w:pPr>
      <w:r w:rsidRPr="004D7D43">
        <w:t>The Price Points Engine controls Product Pricing in the Catalog</w:t>
      </w:r>
      <w:r w:rsidR="00D24999">
        <w:t>,</w:t>
      </w:r>
      <w:r w:rsidRPr="004D7D43">
        <w:t xml:space="preserve"> allow</w:t>
      </w:r>
      <w:r w:rsidR="00D24999">
        <w:t>ing</w:t>
      </w:r>
      <w:r w:rsidRPr="004D7D43">
        <w:t xml:space="preserve"> the Administrator to create a price tier (type). Each Price Tier includes an override price (or discount) that the Customer will receive when purchasing </w:t>
      </w:r>
      <w:r w:rsidR="00D24999">
        <w:t>specific</w:t>
      </w:r>
      <w:r w:rsidRPr="004D7D43">
        <w:t xml:space="preserve"> quantities of </w:t>
      </w:r>
      <w:r w:rsidR="00D24999">
        <w:t xml:space="preserve">the </w:t>
      </w:r>
      <w:r w:rsidR="00B9562B">
        <w:t>P</w:t>
      </w:r>
      <w:r w:rsidRPr="004D7D43">
        <w:t>roduct. (i.e., Customer pays $10 for 1-10 units, $9 for 11-100, and $8 for 101-999999999.)</w:t>
      </w:r>
    </w:p>
    <w:p w14:paraId="33D402B6" w14:textId="12D0C9E0" w:rsidR="00C915E4" w:rsidRPr="002E3AAB" w:rsidRDefault="002E3AAB" w:rsidP="002E3AAB">
      <w:pPr>
        <w:pStyle w:val="Quote"/>
        <w:ind w:left="144" w:hanging="144"/>
      </w:pPr>
      <w:r>
        <w:t xml:space="preserve">NOTE: </w:t>
      </w:r>
      <w:r w:rsidR="00C915E4" w:rsidRPr="002E3AAB">
        <w:t xml:space="preserve">Price Points </w:t>
      </w:r>
      <w:r w:rsidR="00D24999">
        <w:t>are</w:t>
      </w:r>
      <w:r w:rsidR="00C915E4" w:rsidRPr="002E3AAB">
        <w:t xml:space="preserve"> mutually exclusive of Price Rules. (Providers = Flat, Tiered, and Price Rules)</w:t>
      </w:r>
      <w:r>
        <w:t xml:space="preserve">. </w:t>
      </w:r>
      <w:r w:rsidR="00C915E4" w:rsidRPr="002E3AAB">
        <w:t>The site can only use 1 Pricing Provider at a time</w:t>
      </w:r>
      <w:r>
        <w:t xml:space="preserve">. </w:t>
      </w:r>
      <w:r w:rsidR="00C915E4" w:rsidRPr="002E3AAB">
        <w:t>A Price Point’s Min/Max should NOT ever overlap another Price Point’s Min/Max Range.</w:t>
      </w:r>
    </w:p>
    <w:p w14:paraId="00296157" w14:textId="77777777" w:rsidR="002E3AAB" w:rsidRDefault="002D61F8" w:rsidP="00D24999">
      <w:pPr>
        <w:pStyle w:val="Heading4"/>
        <w:ind w:left="0" w:firstLine="0"/>
        <w:rPr>
          <w:b/>
          <w:bCs/>
          <w:u w:val="single"/>
        </w:rPr>
      </w:pPr>
      <w:r w:rsidRPr="002E3AAB">
        <w:rPr>
          <w:rStyle w:val="Heading4Char"/>
        </w:rPr>
        <w:lastRenderedPageBreak/>
        <w:t>Subscriptions</w:t>
      </w:r>
    </w:p>
    <w:p w14:paraId="6C72B2DE" w14:textId="1D31CF1A" w:rsidR="002D61F8" w:rsidRPr="002E3AAB" w:rsidRDefault="00995D93" w:rsidP="00D24999">
      <w:pPr>
        <w:ind w:left="0" w:firstLine="0"/>
        <w:rPr>
          <w:b/>
          <w:bCs/>
          <w:u w:val="single"/>
        </w:rPr>
      </w:pPr>
      <w:r w:rsidRPr="00E50B51">
        <w:t>Subscriptions</w:t>
      </w:r>
      <w:r w:rsidR="00D24999">
        <w:t>,</w:t>
      </w:r>
      <w:r w:rsidRPr="00E50B51">
        <w:t xml:space="preserve"> </w:t>
      </w:r>
      <w:r w:rsidR="00D24999">
        <w:t xml:space="preserve">once </w:t>
      </w:r>
      <w:r w:rsidRPr="00E50B51">
        <w:t>configured</w:t>
      </w:r>
      <w:r w:rsidR="00D24999">
        <w:t>,</w:t>
      </w:r>
      <w:r w:rsidRPr="00E50B51">
        <w:t xml:space="preserve"> </w:t>
      </w:r>
      <w:r w:rsidR="00E50B51" w:rsidRPr="00E50B51">
        <w:t>automatically generate orders and process credit card payments using specific parameters.</w:t>
      </w:r>
      <w:r w:rsidR="00E50B51" w:rsidRPr="001664CB">
        <w:t xml:space="preserve"> (e.g., Charge $100/mo</w:t>
      </w:r>
      <w:r w:rsidR="00D71191" w:rsidRPr="001664CB">
        <w:t>.</w:t>
      </w:r>
      <w:r w:rsidR="00E50B51" w:rsidRPr="001664CB">
        <w:t xml:space="preserve"> for 12 Months)</w:t>
      </w:r>
    </w:p>
    <w:p w14:paraId="76D70885" w14:textId="79F8C762" w:rsidR="001664CB" w:rsidRPr="00D24999" w:rsidRDefault="002E3AAB" w:rsidP="00D24999">
      <w:pPr>
        <w:pStyle w:val="Quote"/>
      </w:pPr>
      <w:r w:rsidRPr="00D24999">
        <w:rPr>
          <w:rStyle w:val="Strong"/>
          <w:b w:val="0"/>
          <w:bCs w:val="0"/>
        </w:rPr>
        <w:t xml:space="preserve">NOTE: </w:t>
      </w:r>
      <w:r w:rsidR="001664CB" w:rsidRPr="00D24999">
        <w:t xml:space="preserve">The time it takes to Implement Subscriptions varies depending on your business logic and </w:t>
      </w:r>
      <w:r w:rsidR="00D24999">
        <w:t xml:space="preserve">the </w:t>
      </w:r>
      <w:r w:rsidR="001664CB" w:rsidRPr="00D24999">
        <w:t xml:space="preserve">complexity of your requirements. </w:t>
      </w:r>
    </w:p>
    <w:p w14:paraId="36F6DFC3" w14:textId="77777777" w:rsidR="002E3AAB" w:rsidRDefault="002D61F8" w:rsidP="00D24999">
      <w:pPr>
        <w:pStyle w:val="Heading4"/>
        <w:ind w:left="0" w:firstLine="0"/>
      </w:pPr>
      <w:r w:rsidRPr="002E3AAB">
        <w:rPr>
          <w:rStyle w:val="Heading4Char"/>
        </w:rPr>
        <w:t>Memberships</w:t>
      </w:r>
      <w:r w:rsidR="00546EE2" w:rsidRPr="00D71191">
        <w:t xml:space="preserve"> </w:t>
      </w:r>
    </w:p>
    <w:p w14:paraId="324C28A3" w14:textId="7744BB1A" w:rsidR="002D61F8" w:rsidRPr="002E3AAB" w:rsidRDefault="00D71191" w:rsidP="00D24999">
      <w:pPr>
        <w:ind w:left="0" w:firstLine="0"/>
        <w:rPr>
          <w:b/>
          <w:bCs/>
          <w:u w:val="single"/>
        </w:rPr>
      </w:pPr>
      <w:r w:rsidRPr="00D71191">
        <w:t>Memberships</w:t>
      </w:r>
      <w:r w:rsidR="00970262" w:rsidRPr="00D71191">
        <w:t xml:space="preserve"> are </w:t>
      </w:r>
      <w:r w:rsidRPr="00D71191">
        <w:t xml:space="preserve">typically </w:t>
      </w:r>
      <w:r w:rsidR="00970262" w:rsidRPr="00D71191">
        <w:t xml:space="preserve">paired with Subscriptions </w:t>
      </w:r>
      <w:r w:rsidRPr="00D71191">
        <w:t>and often include specific benefits depending on which Membership Level</w:t>
      </w:r>
      <w:r w:rsidR="00D24999">
        <w:t xml:space="preserve"> is applied to</w:t>
      </w:r>
      <w:r w:rsidRPr="00D71191">
        <w:t xml:space="preserve"> the </w:t>
      </w:r>
      <w:r w:rsidR="00D24999">
        <w:t xml:space="preserve">associated </w:t>
      </w:r>
      <w:r w:rsidRPr="00D71191">
        <w:t>User.</w:t>
      </w:r>
      <w:r w:rsidRPr="002E3AAB">
        <w:rPr>
          <w:b/>
          <w:bCs/>
          <w:u w:val="single"/>
        </w:rPr>
        <w:t xml:space="preserve"> </w:t>
      </w:r>
    </w:p>
    <w:p w14:paraId="7DA5991D" w14:textId="22CAC584" w:rsidR="001664CB" w:rsidRPr="002E3AAB" w:rsidRDefault="002E3AAB" w:rsidP="002E3AAB">
      <w:pPr>
        <w:pStyle w:val="Quote"/>
      </w:pPr>
      <w:r>
        <w:t xml:space="preserve">NOTE: </w:t>
      </w:r>
      <w:r w:rsidR="001664CB" w:rsidRPr="002E3AAB">
        <w:t xml:space="preserve">The time it takes to Implement Memberships varies depending on your business logic and </w:t>
      </w:r>
      <w:r w:rsidR="00D24999">
        <w:t xml:space="preserve">the </w:t>
      </w:r>
      <w:r w:rsidR="001664CB" w:rsidRPr="002E3AAB">
        <w:t xml:space="preserve">complexity of your requirements. </w:t>
      </w:r>
    </w:p>
    <w:p w14:paraId="264381E9" w14:textId="77777777" w:rsidR="00D24999" w:rsidRDefault="00F528F5" w:rsidP="00D24999">
      <w:pPr>
        <w:pStyle w:val="Heading4"/>
        <w:ind w:left="0" w:firstLine="0"/>
      </w:pPr>
      <w:r w:rsidRPr="002E3AAB">
        <w:rPr>
          <w:rStyle w:val="Heading4Char"/>
        </w:rPr>
        <w:t>Appointments/Scheduling</w:t>
      </w:r>
      <w:r w:rsidR="00546EE2" w:rsidRPr="002E3AAB">
        <w:rPr>
          <w:b/>
          <w:bCs/>
          <w:u w:val="single"/>
        </w:rPr>
        <w:t xml:space="preserve"> </w:t>
      </w:r>
    </w:p>
    <w:p w14:paraId="51BD22C3" w14:textId="07C4DC49" w:rsidR="00A6266F" w:rsidRPr="002E3AAB" w:rsidRDefault="001664CB" w:rsidP="00D24999">
      <w:pPr>
        <w:ind w:left="0" w:firstLine="0"/>
        <w:rPr>
          <w:b/>
          <w:bCs/>
          <w:u w:val="single"/>
        </w:rPr>
      </w:pPr>
      <w:r w:rsidRPr="00D51FCC">
        <w:t xml:space="preserve">The Appointments Module allows Customers to schedule </w:t>
      </w:r>
      <w:r w:rsidR="00A37A31" w:rsidRPr="00D51FCC">
        <w:t xml:space="preserve">time slots on </w:t>
      </w:r>
      <w:r w:rsidR="00085AD0" w:rsidRPr="00D51FCC">
        <w:t>a</w:t>
      </w:r>
      <w:r w:rsidR="000966F9" w:rsidRPr="00D51FCC">
        <w:t xml:space="preserve"> calendar.</w:t>
      </w:r>
      <w:r w:rsidR="000966F9" w:rsidRPr="002E3AAB">
        <w:rPr>
          <w:b/>
          <w:bCs/>
          <w:u w:val="single"/>
        </w:rPr>
        <w:t xml:space="preserve"> </w:t>
      </w:r>
    </w:p>
    <w:p w14:paraId="3CE1644A" w14:textId="4861632B" w:rsidR="002D61F8" w:rsidRPr="002E3AAB" w:rsidRDefault="002E3AAB" w:rsidP="002E3AAB">
      <w:pPr>
        <w:pStyle w:val="Quote"/>
      </w:pPr>
      <w:r>
        <w:t xml:space="preserve">NOTE: </w:t>
      </w:r>
      <w:r w:rsidR="00A6266F" w:rsidRPr="002E3AAB">
        <w:t xml:space="preserve">The time it takes to Implement Subscriptions varies depending on your business logic, </w:t>
      </w:r>
      <w:r w:rsidR="00D24999">
        <w:t xml:space="preserve">the </w:t>
      </w:r>
      <w:r w:rsidR="00A6266F" w:rsidRPr="002E3AAB">
        <w:t>complexity of your requirements, and the context in which appointment will be applied (e.g., In-Store Pickup vs. Telehealth vs. Delivery Dates, etc.)</w:t>
      </w:r>
    </w:p>
    <w:p w14:paraId="73B6E8A8" w14:textId="77777777" w:rsidR="00D24999" w:rsidRPr="00D24999" w:rsidRDefault="00F528F5" w:rsidP="00D24999">
      <w:pPr>
        <w:pStyle w:val="Heading4"/>
        <w:ind w:left="0" w:firstLine="0"/>
        <w:rPr>
          <w:i w:val="0"/>
          <w:iCs w:val="0"/>
        </w:rPr>
      </w:pPr>
      <w:r w:rsidRPr="00D24999">
        <w:rPr>
          <w:i w:val="0"/>
          <w:iCs w:val="0"/>
        </w:rPr>
        <w:t>Multi-Factor Authentication (MFA)</w:t>
      </w:r>
    </w:p>
    <w:p w14:paraId="3F797DFB" w14:textId="3DCCC539" w:rsidR="00F528F5" w:rsidRPr="00D24999" w:rsidRDefault="00E93C3E" w:rsidP="00D24999">
      <w:pPr>
        <w:ind w:left="0" w:firstLine="0"/>
        <w:rPr>
          <w:b/>
          <w:bCs/>
          <w:u w:val="single"/>
        </w:rPr>
      </w:pPr>
      <w:r w:rsidRPr="00D24999">
        <w:t xml:space="preserve">Upon logging in, CEF can generate a randomized code that the User </w:t>
      </w:r>
      <w:r w:rsidR="00206E15" w:rsidRPr="00D24999">
        <w:t>must</w:t>
      </w:r>
      <w:r w:rsidRPr="00D24999">
        <w:t xml:space="preserve"> provide to complete their login. </w:t>
      </w:r>
      <w:r w:rsidR="006B3366" w:rsidRPr="00D24999">
        <w:t xml:space="preserve">The code </w:t>
      </w:r>
      <w:r w:rsidR="00D24999" w:rsidRPr="00D24999">
        <w:t>is</w:t>
      </w:r>
      <w:r w:rsidR="006B3366" w:rsidRPr="00D24999">
        <w:t xml:space="preserve"> sent </w:t>
      </w:r>
      <w:r w:rsidR="00D24999" w:rsidRPr="00D24999">
        <w:t xml:space="preserve">to </w:t>
      </w:r>
      <w:r w:rsidR="006B3366" w:rsidRPr="00D24999">
        <w:t xml:space="preserve">the Customer by either Email or Text/SMS. </w:t>
      </w:r>
    </w:p>
    <w:p w14:paraId="0916877F" w14:textId="27A9B934" w:rsidR="006B3366" w:rsidRPr="002E3AAB" w:rsidRDefault="002E3AAB" w:rsidP="002E3AAB">
      <w:pPr>
        <w:pStyle w:val="Quote"/>
      </w:pPr>
      <w:r w:rsidRPr="002E3AAB">
        <w:t xml:space="preserve">NOTE: </w:t>
      </w:r>
      <w:r w:rsidR="006B3366" w:rsidRPr="002E3AAB">
        <w:t xml:space="preserve">Text/SMS requires </w:t>
      </w:r>
      <w:r w:rsidR="00206E15" w:rsidRPr="002E3AAB">
        <w:rPr>
          <w:bCs/>
        </w:rPr>
        <w:t>an</w:t>
      </w:r>
      <w:r w:rsidR="006B3366" w:rsidRPr="002E3AAB">
        <w:t xml:space="preserve"> SMS Provider</w:t>
      </w:r>
      <w:r w:rsidR="002160C1" w:rsidRPr="002E3AAB">
        <w:t xml:space="preserve"> to send the actual text/SMS. </w:t>
      </w:r>
    </w:p>
    <w:p w14:paraId="3E9B17FB" w14:textId="77777777" w:rsidR="00D24999" w:rsidRDefault="00BD5102" w:rsidP="00D24999">
      <w:pPr>
        <w:pStyle w:val="Heading4"/>
        <w:ind w:left="0" w:firstLine="0"/>
        <w:rPr>
          <w:bCs/>
        </w:rPr>
      </w:pPr>
      <w:r w:rsidRPr="002E3AAB">
        <w:rPr>
          <w:rStyle w:val="Heading4Char"/>
        </w:rPr>
        <w:t>Configurable Attributes</w:t>
      </w:r>
    </w:p>
    <w:p w14:paraId="657B9836" w14:textId="7BFA11BA" w:rsidR="00D24999" w:rsidRPr="00D24999" w:rsidRDefault="00734095" w:rsidP="00D24999">
      <w:pPr>
        <w:ind w:left="0" w:firstLine="0"/>
        <w:rPr>
          <w:b/>
          <w:i/>
        </w:rPr>
      </w:pPr>
      <w:r w:rsidRPr="002E3AAB">
        <w:rPr>
          <w:bCs/>
          <w:iCs/>
        </w:rPr>
        <w:t xml:space="preserve">Attributes </w:t>
      </w:r>
      <w:r w:rsidR="00D24999">
        <w:rPr>
          <w:bCs/>
          <w:iCs/>
        </w:rPr>
        <w:t>are</w:t>
      </w:r>
      <w:r w:rsidRPr="002E3AAB">
        <w:rPr>
          <w:bCs/>
          <w:iCs/>
        </w:rPr>
        <w:t xml:space="preserve"> defined as dependent or non-dependent. </w:t>
      </w:r>
      <w:r w:rsidR="00D24999">
        <w:rPr>
          <w:bCs/>
          <w:iCs/>
        </w:rPr>
        <w:t>For example, y</w:t>
      </w:r>
      <w:r w:rsidRPr="002E3AAB">
        <w:rPr>
          <w:bCs/>
          <w:iCs/>
        </w:rPr>
        <w:t>ou can adjust Attribute Settings to be filter</w:t>
      </w:r>
      <w:r w:rsidR="00D24999">
        <w:rPr>
          <w:bCs/>
          <w:iCs/>
        </w:rPr>
        <w:t>ed</w:t>
      </w:r>
      <w:r w:rsidRPr="002E3AAB">
        <w:rPr>
          <w:bCs/>
          <w:iCs/>
        </w:rPr>
        <w:t xml:space="preserve">, display </w:t>
      </w:r>
      <w:r w:rsidR="00D24999">
        <w:rPr>
          <w:bCs/>
          <w:iCs/>
        </w:rPr>
        <w:t>o</w:t>
      </w:r>
      <w:r w:rsidRPr="002E3AAB">
        <w:rPr>
          <w:bCs/>
          <w:iCs/>
        </w:rPr>
        <w:t>n the product details page, display as tabs, allow HTML, and more. Attributes are also not specific to just products but virtually any entity in the system, such as Users or Accounts.</w:t>
      </w:r>
      <w:bookmarkStart w:id="17" w:name="_Toc129351567"/>
      <w:r w:rsidR="00D24999">
        <w:br w:type="page"/>
      </w:r>
    </w:p>
    <w:p w14:paraId="18F039C7" w14:textId="4035A805" w:rsidR="00CF3352" w:rsidRDefault="00CF3352" w:rsidP="002E3AAB">
      <w:pPr>
        <w:pStyle w:val="Heading1"/>
        <w:ind w:left="0" w:firstLine="0"/>
      </w:pPr>
      <w:bookmarkStart w:id="18" w:name="_Toc129885086"/>
      <w:r w:rsidRPr="009056BC">
        <w:lastRenderedPageBreak/>
        <w:t>What Customizations are available?</w:t>
      </w:r>
      <w:bookmarkEnd w:id="17"/>
      <w:bookmarkEnd w:id="18"/>
    </w:p>
    <w:p w14:paraId="2E038390" w14:textId="3F7FE5BD" w:rsidR="00A34B29" w:rsidRPr="00A34B29" w:rsidRDefault="00A34B29" w:rsidP="002E3AAB">
      <w:pPr>
        <w:pStyle w:val="Heading2"/>
        <w:ind w:left="0" w:firstLine="0"/>
      </w:pPr>
      <w:bookmarkStart w:id="19" w:name="_Toc129351568"/>
      <w:bookmarkStart w:id="20" w:name="_Toc129885087"/>
      <w:r>
        <w:t>CEF Customizations</w:t>
      </w:r>
      <w:bookmarkEnd w:id="19"/>
      <w:bookmarkEnd w:id="20"/>
    </w:p>
    <w:p w14:paraId="2FBEA665" w14:textId="6535D032" w:rsidR="00F02454" w:rsidRPr="00D24999" w:rsidRDefault="00F02454" w:rsidP="00D24999">
      <w:pPr>
        <w:pStyle w:val="Heading4"/>
        <w:ind w:left="0" w:firstLine="0"/>
        <w:rPr>
          <w:i w:val="0"/>
          <w:iCs w:val="0"/>
        </w:rPr>
      </w:pPr>
      <w:r w:rsidRPr="00D24999">
        <w:rPr>
          <w:i w:val="0"/>
          <w:iCs w:val="0"/>
        </w:rPr>
        <w:t xml:space="preserve">Account Balances / Credit Limits </w:t>
      </w:r>
    </w:p>
    <w:p w14:paraId="5C80ED2C" w14:textId="604DCBE5" w:rsidR="00D24999" w:rsidRPr="00D24999" w:rsidRDefault="00D24999" w:rsidP="00D24999">
      <w:pPr>
        <w:ind w:left="0" w:firstLine="0"/>
        <w:rPr>
          <w:b/>
          <w:bCs/>
          <w:u w:val="single"/>
        </w:rPr>
      </w:pPr>
      <w:r w:rsidRPr="00D24999">
        <w:rPr>
          <w:rStyle w:val="normaltextrun"/>
          <w:rFonts w:cs="Arial"/>
          <w:shd w:val="clear" w:color="auto" w:fill="FFFFFF"/>
        </w:rPr>
        <w:t>We can customize CEF to allow for Credits on accounts. These can be created/managed from the Admin Portal and utilized by users to make payments against outstanding invoice balances.</w:t>
      </w:r>
    </w:p>
    <w:p w14:paraId="55CE09F2" w14:textId="0586C74E" w:rsidR="00F02454" w:rsidRPr="00D24999" w:rsidRDefault="00257131" w:rsidP="00D24999">
      <w:pPr>
        <w:pStyle w:val="Heading4"/>
        <w:ind w:left="0" w:firstLine="0"/>
        <w:rPr>
          <w:i w:val="0"/>
          <w:iCs w:val="0"/>
        </w:rPr>
      </w:pPr>
      <w:r w:rsidRPr="00D24999">
        <w:rPr>
          <w:i w:val="0"/>
          <w:iCs w:val="0"/>
        </w:rPr>
        <w:t>Registration Workflows</w:t>
      </w:r>
      <w:r w:rsidR="007949AC" w:rsidRPr="00D24999">
        <w:rPr>
          <w:i w:val="0"/>
          <w:iCs w:val="0"/>
        </w:rPr>
        <w:t xml:space="preserve"> </w:t>
      </w:r>
    </w:p>
    <w:p w14:paraId="1E989F87" w14:textId="2EA739E2" w:rsidR="00D24999" w:rsidRPr="00D24999" w:rsidRDefault="00D24999" w:rsidP="00D24999">
      <w:pPr>
        <w:ind w:left="0" w:firstLine="0"/>
        <w:rPr>
          <w:b/>
          <w:bCs/>
          <w:u w:val="single"/>
        </w:rPr>
      </w:pPr>
      <w:r w:rsidRPr="00D24999">
        <w:rPr>
          <w:rStyle w:val="normaltextrun"/>
          <w:rFonts w:cs="Arial"/>
          <w:shd w:val="clear" w:color="auto" w:fill="FFFFFF"/>
        </w:rPr>
        <w:t>We can customize the OOB registration process to your desired level to include sections, fields, etc., that gather all/only the data you need on user registration.</w:t>
      </w:r>
    </w:p>
    <w:p w14:paraId="18FE1EA1" w14:textId="1E278C46" w:rsidR="00257131" w:rsidRPr="00D24999" w:rsidRDefault="007949AC" w:rsidP="00D24999">
      <w:pPr>
        <w:pStyle w:val="Heading4"/>
        <w:ind w:left="0" w:firstLine="0"/>
        <w:rPr>
          <w:i w:val="0"/>
          <w:iCs w:val="0"/>
        </w:rPr>
      </w:pPr>
      <w:r w:rsidRPr="00D24999">
        <w:rPr>
          <w:rStyle w:val="Heading4Char"/>
        </w:rPr>
        <w:t>Contact Form(s)</w:t>
      </w:r>
      <w:r w:rsidRPr="00D24999">
        <w:rPr>
          <w:i w:val="0"/>
          <w:iCs w:val="0"/>
        </w:rPr>
        <w:t xml:space="preserve"> </w:t>
      </w:r>
    </w:p>
    <w:p w14:paraId="6E3D0AA8" w14:textId="3E26E739" w:rsidR="00D24999" w:rsidRPr="00D24999" w:rsidRDefault="00D24999" w:rsidP="00D24999">
      <w:pPr>
        <w:ind w:left="0" w:firstLine="0"/>
        <w:rPr>
          <w:b/>
          <w:bCs/>
          <w:u w:val="single"/>
        </w:rPr>
      </w:pPr>
      <w:r w:rsidRPr="00D24999">
        <w:rPr>
          <w:rStyle w:val="normaltextrun"/>
          <w:rFonts w:cs="Arial"/>
          <w:shd w:val="clear" w:color="auto" w:fill="FFFFFF"/>
        </w:rPr>
        <w:t>Custom contact forms are built to gather all the necessary user information you need right from initial contact.</w:t>
      </w:r>
    </w:p>
    <w:p w14:paraId="6EF96789" w14:textId="77777777" w:rsidR="002E3AAB" w:rsidRPr="00D24999" w:rsidRDefault="000B3200" w:rsidP="00D24999">
      <w:pPr>
        <w:pStyle w:val="Heading4"/>
        <w:ind w:left="0" w:firstLine="0"/>
        <w:rPr>
          <w:i w:val="0"/>
          <w:iCs w:val="0"/>
        </w:rPr>
      </w:pPr>
      <w:r w:rsidRPr="00D24999">
        <w:rPr>
          <w:i w:val="0"/>
          <w:iCs w:val="0"/>
        </w:rPr>
        <w:t xml:space="preserve">Customizable Attributes </w:t>
      </w:r>
    </w:p>
    <w:p w14:paraId="6DA8B83E" w14:textId="4B21E921" w:rsidR="007949AC" w:rsidRDefault="0034079C" w:rsidP="002E3AAB">
      <w:pPr>
        <w:ind w:left="0" w:firstLine="0"/>
      </w:pPr>
      <w:r w:rsidRPr="0034079C">
        <w:t xml:space="preserve">Attributes </w:t>
      </w:r>
      <w:r>
        <w:t xml:space="preserve">can </w:t>
      </w:r>
      <w:r w:rsidRPr="0034079C">
        <w:t xml:space="preserve">store any custom information </w:t>
      </w:r>
      <w:r w:rsidR="008B3DB4">
        <w:t>that</w:t>
      </w:r>
      <w:r w:rsidRPr="0034079C">
        <w:t xml:space="preserve"> is not a part of an Entity</w:t>
      </w:r>
      <w:r w:rsidR="00B9562B">
        <w:t>’</w:t>
      </w:r>
      <w:r w:rsidRPr="0034079C">
        <w:t>s Schema. Typically, Attributes are used for Custom Development, so check with you</w:t>
      </w:r>
      <w:r w:rsidR="008B3DB4">
        <w:t>r</w:t>
      </w:r>
      <w:r w:rsidRPr="0034079C">
        <w:t xml:space="preserve"> Development Team if you</w:t>
      </w:r>
      <w:r w:rsidR="00C00B81">
        <w:t>r</w:t>
      </w:r>
      <w:r w:rsidRPr="0034079C">
        <w:t xml:space="preserve"> Attributes need to be incorporated into any Custom Business Logic.</w:t>
      </w:r>
    </w:p>
    <w:p w14:paraId="375511E3" w14:textId="3CB69C22" w:rsidR="00A34B29" w:rsidRPr="00A34B29" w:rsidRDefault="00A34B29" w:rsidP="002E3AAB">
      <w:pPr>
        <w:pStyle w:val="Heading2"/>
        <w:ind w:left="0" w:firstLine="0"/>
      </w:pPr>
      <w:bookmarkStart w:id="21" w:name="_Toc129351569"/>
      <w:bookmarkStart w:id="22" w:name="_Toc129885088"/>
      <w:r>
        <w:t>Connect Customizations</w:t>
      </w:r>
      <w:bookmarkEnd w:id="21"/>
      <w:bookmarkEnd w:id="22"/>
    </w:p>
    <w:p w14:paraId="3894A8F8" w14:textId="77777777" w:rsidR="002E3AAB" w:rsidRPr="00D24999" w:rsidRDefault="00A34B29" w:rsidP="00D24999">
      <w:pPr>
        <w:pStyle w:val="Heading4"/>
        <w:ind w:left="0" w:firstLine="0"/>
        <w:rPr>
          <w:i w:val="0"/>
          <w:iCs w:val="0"/>
        </w:rPr>
      </w:pPr>
      <w:r w:rsidRPr="00D24999">
        <w:rPr>
          <w:i w:val="0"/>
          <w:iCs w:val="0"/>
        </w:rPr>
        <w:t>Custom Entities</w:t>
      </w:r>
    </w:p>
    <w:p w14:paraId="5B214B11" w14:textId="77C87601" w:rsidR="00A34B29" w:rsidRPr="002E3AAB" w:rsidRDefault="00A34B29" w:rsidP="002E3AAB">
      <w:pPr>
        <w:ind w:left="0" w:firstLine="0"/>
        <w:rPr>
          <w:b/>
          <w:bCs/>
          <w:u w:val="single"/>
        </w:rPr>
      </w:pPr>
      <w:r>
        <w:t xml:space="preserve">If any of the entities (records) you need are not part of the </w:t>
      </w:r>
      <w:r w:rsidR="00D24999">
        <w:t>C</w:t>
      </w:r>
      <w:r>
        <w:t xml:space="preserve">ommon </w:t>
      </w:r>
      <w:r w:rsidR="00D24999">
        <w:t>M</w:t>
      </w:r>
      <w:r>
        <w:t xml:space="preserve">odel and </w:t>
      </w:r>
      <w:r w:rsidR="00D24999">
        <w:t>an endpoint is</w:t>
      </w:r>
      <w:r>
        <w:t xml:space="preserve"> available for accessing said records</w:t>
      </w:r>
      <w:r w:rsidR="00D24999">
        <w:t>.</w:t>
      </w:r>
      <w:r>
        <w:t xml:space="preserve"> Clarity can build a new Endpoint Connector to access any additional data points your system may expose. The time it takes to </w:t>
      </w:r>
      <w:r w:rsidR="00D24999">
        <w:t>create</w:t>
      </w:r>
      <w:r>
        <w:t xml:space="preserve"> a new Endpoint Connector varies depending on the system, connectivity requirements, and complexities.</w:t>
      </w:r>
    </w:p>
    <w:p w14:paraId="7A10BA0A" w14:textId="77777777" w:rsidR="002E3AAB" w:rsidRPr="00D24999" w:rsidRDefault="00A34B29" w:rsidP="00D24999">
      <w:pPr>
        <w:pStyle w:val="Heading4"/>
        <w:ind w:left="0" w:firstLine="0"/>
        <w:rPr>
          <w:i w:val="0"/>
          <w:iCs w:val="0"/>
        </w:rPr>
      </w:pPr>
      <w:r w:rsidRPr="00D24999">
        <w:rPr>
          <w:i w:val="0"/>
          <w:iCs w:val="0"/>
        </w:rPr>
        <w:t>Custom Workflows</w:t>
      </w:r>
    </w:p>
    <w:p w14:paraId="2749BABF" w14:textId="0F31B6B8" w:rsidR="00A34B29" w:rsidRPr="002E3AAB" w:rsidRDefault="00A34B29" w:rsidP="002E3AAB">
      <w:pPr>
        <w:ind w:left="0" w:firstLine="0"/>
        <w:rPr>
          <w:b/>
          <w:bCs/>
          <w:u w:val="single"/>
        </w:rPr>
      </w:pPr>
      <w:r>
        <w:t xml:space="preserve">Clarity Connect™ can manipulate data and perform various tasks when syncing data between your systems. The Common Model includes simple workflows with basic GET and POST requests. </w:t>
      </w:r>
      <w:r w:rsidR="00D24999">
        <w:t>In addition, C</w:t>
      </w:r>
      <w:r>
        <w:t xml:space="preserve">larity can build custom workflows and tasks depending on your specific use cases, logic, </w:t>
      </w:r>
      <w:r w:rsidR="00D24999">
        <w:t xml:space="preserve">and </w:t>
      </w:r>
      <w:r>
        <w:t xml:space="preserve">business requirements. The time it takes to build a custom workflow varies depending on the amount of data manipulation </w:t>
      </w:r>
      <w:r w:rsidR="00D24999">
        <w:t>needed</w:t>
      </w:r>
      <w:r>
        <w:t xml:space="preserve">, </w:t>
      </w:r>
      <w:r w:rsidR="00D24999">
        <w:t xml:space="preserve">the </w:t>
      </w:r>
      <w:r>
        <w:t xml:space="preserve">complexity of your business logic, and </w:t>
      </w:r>
      <w:r w:rsidR="00D24999">
        <w:t xml:space="preserve">the </w:t>
      </w:r>
      <w:r>
        <w:t xml:space="preserve">number of tasks it takes to complete the entire workflow. </w:t>
      </w:r>
    </w:p>
    <w:p w14:paraId="0CDD5CEA" w14:textId="77777777" w:rsidR="002E3AAB" w:rsidRDefault="00A34B29" w:rsidP="00D24999">
      <w:pPr>
        <w:pStyle w:val="Heading4"/>
        <w:ind w:left="0" w:firstLine="0"/>
        <w:rPr>
          <w:b/>
          <w:bCs/>
          <w:u w:val="single"/>
        </w:rPr>
      </w:pPr>
      <w:r w:rsidRPr="002E3AAB">
        <w:rPr>
          <w:rStyle w:val="Heading4Char"/>
        </w:rPr>
        <w:lastRenderedPageBreak/>
        <w:t>Custom Mappings</w:t>
      </w:r>
    </w:p>
    <w:p w14:paraId="56896735" w14:textId="32C18A42" w:rsidR="00A34B29" w:rsidRDefault="00A34B29" w:rsidP="002E3AAB">
      <w:pPr>
        <w:ind w:left="0" w:firstLine="0"/>
      </w:pPr>
      <w:r w:rsidRPr="00477C9F">
        <w:t xml:space="preserve">During Discovery, Clarity will identify whether the </w:t>
      </w:r>
      <w:r w:rsidR="00D24999">
        <w:t>C</w:t>
      </w:r>
      <w:r w:rsidRPr="00477C9F">
        <w:t xml:space="preserve">ommon </w:t>
      </w:r>
      <w:r w:rsidR="00D24999">
        <w:t>M</w:t>
      </w:r>
      <w:r w:rsidRPr="00477C9F">
        <w:t>odel</w:t>
      </w:r>
      <w:r>
        <w:t xml:space="preserve"> includes </w:t>
      </w:r>
      <w:r w:rsidRPr="00477C9F">
        <w:t>all fields your business needs. If not, Clarity can add additional mappings to the system based on your business needs.</w:t>
      </w:r>
    </w:p>
    <w:p w14:paraId="73EF2122" w14:textId="5FE1BABA" w:rsidR="00292261" w:rsidRDefault="009056BC" w:rsidP="002E3AAB">
      <w:pPr>
        <w:pStyle w:val="Heading1"/>
        <w:ind w:left="0" w:firstLine="0"/>
      </w:pPr>
      <w:bookmarkStart w:id="23" w:name="_Toc129351570"/>
      <w:bookmarkStart w:id="24" w:name="_Toc129885089"/>
      <w:r w:rsidRPr="009056BC">
        <w:t>What are my Optional</w:t>
      </w:r>
      <w:r w:rsidR="00C30AA0">
        <w:t xml:space="preserve"> </w:t>
      </w:r>
      <w:r w:rsidRPr="009056BC">
        <w:t>Upgrades?</w:t>
      </w:r>
      <w:bookmarkEnd w:id="23"/>
      <w:bookmarkEnd w:id="24"/>
    </w:p>
    <w:p w14:paraId="3F797A71" w14:textId="5F67853E" w:rsidR="002E3AAB" w:rsidRDefault="00D97254" w:rsidP="00D24999">
      <w:pPr>
        <w:pStyle w:val="Heading4"/>
        <w:ind w:left="0" w:firstLine="0"/>
      </w:pPr>
      <w:r w:rsidRPr="002E3AAB">
        <w:rPr>
          <w:rStyle w:val="Heading4Char"/>
        </w:rPr>
        <w:t>CORS (Cross</w:t>
      </w:r>
      <w:r w:rsidR="00D24999">
        <w:rPr>
          <w:rStyle w:val="Heading4Char"/>
        </w:rPr>
        <w:t>-</w:t>
      </w:r>
      <w:r w:rsidRPr="002E3AAB">
        <w:rPr>
          <w:rStyle w:val="Heading4Char"/>
        </w:rPr>
        <w:t>Origin Resource Sharing)</w:t>
      </w:r>
      <w:r w:rsidRPr="00F55C9E">
        <w:t xml:space="preserve"> </w:t>
      </w:r>
    </w:p>
    <w:p w14:paraId="69A15BF5" w14:textId="1D040D28" w:rsidR="00D97254" w:rsidRPr="00F55C9E" w:rsidRDefault="001E616B" w:rsidP="002E3AAB">
      <w:pPr>
        <w:ind w:left="0" w:firstLine="0"/>
      </w:pPr>
      <w:r w:rsidRPr="00F55C9E">
        <w:t xml:space="preserve">CORS is an optional upgrade that allows the eCommerce Framework to be </w:t>
      </w:r>
      <w:r w:rsidR="00FD7C44" w:rsidRPr="00F55C9E">
        <w:t>implemented</w:t>
      </w:r>
      <w:r w:rsidRPr="00F55C9E">
        <w:t xml:space="preserve"> in a headless configuration</w:t>
      </w:r>
      <w:r w:rsidR="00FD7C44" w:rsidRPr="00F55C9E">
        <w:t xml:space="preserve"> and embedded on top of an existing</w:t>
      </w:r>
      <w:r w:rsidR="00F55C9E" w:rsidRPr="00F55C9E">
        <w:t xml:space="preserve"> site.</w:t>
      </w:r>
      <w:r w:rsidR="00FD7C44" w:rsidRPr="00F55C9E">
        <w:t xml:space="preserve"> </w:t>
      </w:r>
    </w:p>
    <w:p w14:paraId="16EE0C8B" w14:textId="77777777" w:rsidR="002E3AAB" w:rsidRDefault="00C57C9D" w:rsidP="00D24999">
      <w:pPr>
        <w:pStyle w:val="Heading4"/>
        <w:ind w:left="0" w:firstLine="0"/>
      </w:pPr>
      <w:r w:rsidRPr="002E3AAB">
        <w:rPr>
          <w:rStyle w:val="Heading4Char"/>
        </w:rPr>
        <w:t>Multi-Currency Module</w:t>
      </w:r>
      <w:r w:rsidR="008134C3" w:rsidRPr="001E616B">
        <w:t xml:space="preserve"> </w:t>
      </w:r>
    </w:p>
    <w:p w14:paraId="21F2BCC1" w14:textId="41F60A18" w:rsidR="00C57C9D" w:rsidRPr="001E616B" w:rsidRDefault="002E3AAB" w:rsidP="002E3AAB">
      <w:pPr>
        <w:ind w:left="0" w:firstLine="0"/>
      </w:pPr>
      <w:r>
        <w:t>M</w:t>
      </w:r>
      <w:r w:rsidR="00B1100C" w:rsidRPr="001E616B">
        <w:t>ulti-currency for international payment processing (</w:t>
      </w:r>
      <w:r w:rsidR="001E616B" w:rsidRPr="001E616B">
        <w:t>includes currency conversions and translations</w:t>
      </w:r>
      <w:r w:rsidR="00B1100C" w:rsidRPr="001E616B">
        <w:t xml:space="preserve">). </w:t>
      </w:r>
    </w:p>
    <w:p w14:paraId="637CA64F" w14:textId="77777777" w:rsidR="002E3AAB" w:rsidRDefault="00C57C9D" w:rsidP="00D24999">
      <w:pPr>
        <w:pStyle w:val="Heading4"/>
        <w:ind w:left="0" w:firstLine="0"/>
        <w:rPr>
          <w:b/>
          <w:bCs/>
          <w:u w:val="single"/>
        </w:rPr>
      </w:pPr>
      <w:r w:rsidRPr="002E3AAB">
        <w:rPr>
          <w:rStyle w:val="Heading4Char"/>
        </w:rPr>
        <w:t xml:space="preserve">Multi-Lingual </w:t>
      </w:r>
      <w:r w:rsidR="00B9562B" w:rsidRPr="002E3AAB">
        <w:rPr>
          <w:rStyle w:val="Heading4Char"/>
        </w:rPr>
        <w:t>m</w:t>
      </w:r>
      <w:r w:rsidRPr="002E3AAB">
        <w:rPr>
          <w:rStyle w:val="Heading4Char"/>
        </w:rPr>
        <w:t>odule</w:t>
      </w:r>
    </w:p>
    <w:p w14:paraId="202EE60D" w14:textId="77777777" w:rsidR="002E3AAB" w:rsidRDefault="002E3AAB" w:rsidP="002E3AAB">
      <w:pPr>
        <w:ind w:left="0" w:firstLine="0"/>
      </w:pPr>
      <w:r>
        <w:t>M</w:t>
      </w:r>
      <w:r w:rsidR="00B1100C" w:rsidRPr="001E616B">
        <w:t xml:space="preserve">ulti-lingual for international </w:t>
      </w:r>
      <w:r w:rsidR="001E616B" w:rsidRPr="001E616B">
        <w:t xml:space="preserve">languages </w:t>
      </w:r>
      <w:r w:rsidR="00B1100C" w:rsidRPr="001E616B">
        <w:t xml:space="preserve">(includes menu, navigation translations). </w:t>
      </w:r>
    </w:p>
    <w:p w14:paraId="0A1224B8" w14:textId="1FA0C67E" w:rsidR="00C57C9D" w:rsidRPr="008134C3" w:rsidRDefault="002E3AAB" w:rsidP="002E3AAB">
      <w:pPr>
        <w:pStyle w:val="Quote"/>
      </w:pPr>
      <w:r>
        <w:t>NOTE: The module d</w:t>
      </w:r>
      <w:r w:rsidR="00B1100C" w:rsidRPr="001E616B">
        <w:t xml:space="preserve">oes NOT include client products </w:t>
      </w:r>
      <w:r>
        <w:t xml:space="preserve">or </w:t>
      </w:r>
      <w:r w:rsidR="00B1100C" w:rsidRPr="001E616B">
        <w:t>content.</w:t>
      </w:r>
    </w:p>
    <w:p w14:paraId="59E0C362" w14:textId="77777777" w:rsidR="002E3AAB" w:rsidRDefault="00C57C9D" w:rsidP="00D24999">
      <w:pPr>
        <w:pStyle w:val="Heading4"/>
        <w:ind w:left="0" w:firstLine="0"/>
        <w:rPr>
          <w:b/>
          <w:bCs/>
          <w:u w:val="single"/>
        </w:rPr>
      </w:pPr>
      <w:r w:rsidRPr="002E3AAB">
        <w:rPr>
          <w:rStyle w:val="Heading4Char"/>
        </w:rPr>
        <w:t>AI/Machine Learning Module</w:t>
      </w:r>
    </w:p>
    <w:p w14:paraId="02BCE1F4" w14:textId="24C9070B" w:rsidR="00C57C9D" w:rsidRDefault="00D24999" w:rsidP="002E3AAB">
      <w:pPr>
        <w:ind w:left="0" w:firstLine="0"/>
      </w:pPr>
      <w:r>
        <w:t>The c</w:t>
      </w:r>
      <w:r w:rsidR="00130F26" w:rsidRPr="00130F26">
        <w:t xml:space="preserve">ustom logic module </w:t>
      </w:r>
      <w:r>
        <w:t xml:space="preserve">is </w:t>
      </w:r>
      <w:r w:rsidR="00130F26" w:rsidRPr="00130F26">
        <w:t>used to record user behavior (</w:t>
      </w:r>
      <w:r w:rsidR="00F55C9E" w:rsidRPr="00130F26">
        <w:t>i.e.,</w:t>
      </w:r>
      <w:r w:rsidR="00130F26" w:rsidRPr="00130F26">
        <w:t xml:space="preserve"> </w:t>
      </w:r>
      <w:r>
        <w:t xml:space="preserve">a </w:t>
      </w:r>
      <w:r w:rsidR="00130F26" w:rsidRPr="00130F26">
        <w:t xml:space="preserve">visitor </w:t>
      </w:r>
      <w:r>
        <w:t>views</w:t>
      </w:r>
      <w:r w:rsidR="00130F26" w:rsidRPr="00130F26">
        <w:t xml:space="preserve"> </w:t>
      </w:r>
      <w:r>
        <w:t xml:space="preserve">a </w:t>
      </w:r>
      <w:r w:rsidR="00130F26" w:rsidRPr="00130F26">
        <w:t>category multiple times, serve</w:t>
      </w:r>
      <w:r>
        <w:t>s</w:t>
      </w:r>
      <w:r w:rsidR="00130F26" w:rsidRPr="00130F26">
        <w:t xml:space="preserve"> up </w:t>
      </w:r>
      <w:r>
        <w:t xml:space="preserve">a </w:t>
      </w:r>
      <w:r w:rsidR="00130F26" w:rsidRPr="00130F26">
        <w:t>coupon for that category, etc.).</w:t>
      </w:r>
    </w:p>
    <w:p w14:paraId="204B00BE" w14:textId="77777777" w:rsidR="002E3AAB" w:rsidRDefault="00A34B29" w:rsidP="00D24999">
      <w:pPr>
        <w:pStyle w:val="Heading4"/>
        <w:ind w:left="0" w:firstLine="0"/>
      </w:pPr>
      <w:r w:rsidRPr="002E3AAB">
        <w:rPr>
          <w:rStyle w:val="Heading4Char"/>
        </w:rPr>
        <w:t>HIPAA Compliance</w:t>
      </w:r>
      <w:r>
        <w:t xml:space="preserve"> </w:t>
      </w:r>
    </w:p>
    <w:p w14:paraId="6393F8EF" w14:textId="484DDA21" w:rsidR="00A34B29" w:rsidRDefault="00A34B29" w:rsidP="002E3AAB">
      <w:pPr>
        <w:ind w:left="0" w:firstLine="0"/>
      </w:pPr>
      <w:r>
        <w:t>When Clarity Connect™ is integrating any PHI, the platform w</w:t>
      </w:r>
      <w:r w:rsidR="00D24999">
        <w:t>ill</w:t>
      </w:r>
      <w:r>
        <w:t xml:space="preserve"> cache identifying information by default i</w:t>
      </w:r>
      <w:r w:rsidR="00D24999">
        <w:t>f</w:t>
      </w:r>
      <w:r>
        <w:t xml:space="preserve"> a system connection goes offline (via the Redis Queue). In these scenarios, we would either deactivate the cache (not recommended) or include our Clarity HIPAA Module that can secure any PHI that passes through the platform. </w:t>
      </w:r>
    </w:p>
    <w:p w14:paraId="3E7AE25B" w14:textId="77777777" w:rsidR="002E3AAB" w:rsidRDefault="00A34B29" w:rsidP="00D24999">
      <w:pPr>
        <w:pStyle w:val="Heading4"/>
        <w:ind w:left="0" w:firstLine="0"/>
      </w:pPr>
      <w:r w:rsidRPr="002E3AAB">
        <w:rPr>
          <w:rStyle w:val="Heading4Char"/>
        </w:rPr>
        <w:t>Persistent Data (Data Storage)</w:t>
      </w:r>
      <w:r>
        <w:t xml:space="preserve"> </w:t>
      </w:r>
    </w:p>
    <w:p w14:paraId="3EC1D7A5" w14:textId="4BC81F42" w:rsidR="00A34B29" w:rsidRDefault="00A34B29" w:rsidP="002E3AAB">
      <w:pPr>
        <w:ind w:left="0" w:firstLine="0"/>
      </w:pPr>
      <w:r>
        <w:t xml:space="preserve">Clarity Connect™ is built on a SQL </w:t>
      </w:r>
      <w:r w:rsidR="00D24999">
        <w:t>database</w:t>
      </w:r>
      <w:r>
        <w:t xml:space="preserve"> for logging and caching data during Integrations</w:t>
      </w:r>
      <w:r w:rsidR="00D24999">
        <w:t xml:space="preserve">. Once </w:t>
      </w:r>
      <w:r>
        <w:t>configured</w:t>
      </w:r>
      <w:r w:rsidR="00D24999">
        <w:t>, the database will</w:t>
      </w:r>
      <w:r>
        <w:t xml:space="preserve"> persist any/all data that passes through the system for Storage and Backups. </w:t>
      </w:r>
    </w:p>
    <w:p w14:paraId="2D7AA138" w14:textId="0B07F02A" w:rsidR="00A34B29" w:rsidRDefault="002E3AAB" w:rsidP="002E3AAB">
      <w:pPr>
        <w:pStyle w:val="Quote"/>
      </w:pPr>
      <w:r>
        <w:t xml:space="preserve">NOTE: </w:t>
      </w:r>
      <w:r w:rsidR="00A34B29">
        <w:t xml:space="preserve">Storing data may require a server with a larger amount of disk space. </w:t>
      </w:r>
    </w:p>
    <w:p w14:paraId="71FDC52E" w14:textId="78DB1885" w:rsidR="002E3AAB" w:rsidRPr="00D24999" w:rsidRDefault="00A34B29" w:rsidP="00D24999">
      <w:pPr>
        <w:pStyle w:val="Heading4"/>
        <w:ind w:left="0" w:firstLine="0"/>
      </w:pPr>
      <w:r w:rsidRPr="002E3AAB">
        <w:rPr>
          <w:rStyle w:val="Heading4Char"/>
        </w:rPr>
        <w:lastRenderedPageBreak/>
        <w:t>Custom Reporting</w:t>
      </w:r>
      <w:r>
        <w:t xml:space="preserve">  </w:t>
      </w:r>
    </w:p>
    <w:p w14:paraId="164DE27B" w14:textId="57A2919D" w:rsidR="002E3AAB" w:rsidRPr="00D24999" w:rsidRDefault="00A34B29" w:rsidP="00D24999">
      <w:pPr>
        <w:ind w:left="0" w:firstLine="0"/>
      </w:pPr>
      <w:r>
        <w:t xml:space="preserve">If you are persisting data within Clarity Connect™, a Reporting Engine (such as </w:t>
      </w:r>
      <w:proofErr w:type="spellStart"/>
      <w:r>
        <w:t>PowerBI</w:t>
      </w:r>
      <w:proofErr w:type="spellEnd"/>
      <w:r>
        <w:t>, Tableau, etc.) can be connected directly to the SQL Database to generate custom reports.</w:t>
      </w:r>
      <w:bookmarkStart w:id="25" w:name="_Toc129351571"/>
    </w:p>
    <w:p w14:paraId="6D8ADB0A" w14:textId="03E57F36" w:rsidR="009056BC" w:rsidRDefault="009056BC" w:rsidP="002E3AAB">
      <w:pPr>
        <w:pStyle w:val="Heading1"/>
        <w:ind w:left="0" w:firstLine="0"/>
      </w:pPr>
      <w:bookmarkStart w:id="26" w:name="_Toc129885090"/>
      <w:r>
        <w:t>What are my Hosting Options?</w:t>
      </w:r>
      <w:bookmarkEnd w:id="25"/>
      <w:bookmarkEnd w:id="26"/>
      <w:r>
        <w:t xml:space="preserve"> </w:t>
      </w:r>
    </w:p>
    <w:p w14:paraId="0142369F" w14:textId="77777777" w:rsidR="002E3AAB" w:rsidRDefault="008A0EB0" w:rsidP="00D24999">
      <w:pPr>
        <w:pStyle w:val="Heading4"/>
        <w:ind w:left="0" w:firstLine="0"/>
      </w:pPr>
      <w:r w:rsidRPr="002E3AAB">
        <w:rPr>
          <w:rStyle w:val="Heading4Char"/>
        </w:rPr>
        <w:t>Clarity Hosted</w:t>
      </w:r>
      <w:r>
        <w:t xml:space="preserve"> </w:t>
      </w:r>
    </w:p>
    <w:p w14:paraId="5E7690BD" w14:textId="1C01846E" w:rsidR="008A0EB0" w:rsidRDefault="00566249" w:rsidP="002E3AAB">
      <w:pPr>
        <w:ind w:left="0" w:firstLine="0"/>
      </w:pPr>
      <w:r>
        <w:t xml:space="preserve">Clarity offers both a secure hosted solution, as well as our own tokenization service for those projects that require an additional level of security. </w:t>
      </w:r>
    </w:p>
    <w:p w14:paraId="52C92B36" w14:textId="77777777" w:rsidR="002E3AAB" w:rsidRDefault="008A0EB0" w:rsidP="00D24999">
      <w:pPr>
        <w:pStyle w:val="Heading4"/>
        <w:ind w:left="0" w:firstLine="0"/>
        <w:rPr>
          <w:b/>
          <w:bCs/>
          <w:u w:val="single"/>
        </w:rPr>
      </w:pPr>
      <w:r w:rsidRPr="002E3AAB">
        <w:rPr>
          <w:rStyle w:val="Heading4Char"/>
        </w:rPr>
        <w:t>Client Hosted</w:t>
      </w:r>
    </w:p>
    <w:p w14:paraId="156173C8" w14:textId="70359605" w:rsidR="008A0EB0" w:rsidRDefault="00566249" w:rsidP="002E3AAB">
      <w:pPr>
        <w:ind w:left="0" w:firstLine="0"/>
      </w:pPr>
      <w:r>
        <w:t xml:space="preserve">May of Clarity’s larger clients have data centers/servers in their own On-Premises Environment. Because of this, Clarity can install and deploy Clarity eCommerce™ on a Client-Hosted Environment. </w:t>
      </w:r>
    </w:p>
    <w:p w14:paraId="5E2D1E05" w14:textId="77777777" w:rsidR="002E3AAB" w:rsidRDefault="008A0EB0" w:rsidP="00D24999">
      <w:pPr>
        <w:pStyle w:val="Heading4"/>
        <w:ind w:left="0" w:firstLine="0"/>
      </w:pPr>
      <w:r w:rsidRPr="002E3AAB">
        <w:rPr>
          <w:rStyle w:val="Heading4Char"/>
        </w:rPr>
        <w:t>Provider Hosted</w:t>
      </w:r>
      <w:r>
        <w:t xml:space="preserve"> </w:t>
      </w:r>
    </w:p>
    <w:p w14:paraId="7196AE33" w14:textId="71E0F53D" w:rsidR="008A0EB0" w:rsidRDefault="00DC7D9A" w:rsidP="002E3AAB">
      <w:pPr>
        <w:ind w:left="0" w:firstLine="0"/>
      </w:pPr>
      <w:r>
        <w:t>Depending on your indu</w:t>
      </w:r>
      <w:r w:rsidR="00E769CE">
        <w:t>stry, there are hosting environments specifically suited to your needs. For example, Amazon AWS works better for FINRA, while Azure is more suited for HIPAA. Clarity may recommend a hosting provider for your solution</w:t>
      </w:r>
      <w:r w:rsidR="00600A37">
        <w:t xml:space="preserve">. </w:t>
      </w:r>
    </w:p>
    <w:sectPr w:rsidR="008A0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 Garamond">
    <w:altName w:val="Calibri"/>
    <w:charset w:val="00"/>
    <w:family w:val="auto"/>
    <w:pitch w:val="variable"/>
    <w:sig w:usb0="E00002FF" w:usb1="02000413" w:usb2="00000000" w:usb3="00000000" w:csb0="0000019F" w:csb1="00000000"/>
  </w:font>
  <w:font w:name="EB Garamond SemiBold">
    <w:altName w:val="Calibri"/>
    <w:charset w:val="00"/>
    <w:family w:val="auto"/>
    <w:pitch w:val="variable"/>
    <w:sig w:usb0="E00002FF" w:usb1="020004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62E0D"/>
    <w:multiLevelType w:val="hybridMultilevel"/>
    <w:tmpl w:val="B13607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866CCB"/>
    <w:multiLevelType w:val="hybridMultilevel"/>
    <w:tmpl w:val="FF8094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5E464F"/>
    <w:multiLevelType w:val="hybridMultilevel"/>
    <w:tmpl w:val="2BE44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BD0AAD"/>
    <w:multiLevelType w:val="hybridMultilevel"/>
    <w:tmpl w:val="6D6A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D831A2"/>
    <w:multiLevelType w:val="hybridMultilevel"/>
    <w:tmpl w:val="9D08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E5234F"/>
    <w:multiLevelType w:val="hybridMultilevel"/>
    <w:tmpl w:val="9424D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634133">
    <w:abstractNumId w:val="2"/>
  </w:num>
  <w:num w:numId="2" w16cid:durableId="1125196957">
    <w:abstractNumId w:val="4"/>
  </w:num>
  <w:num w:numId="3" w16cid:durableId="96293016">
    <w:abstractNumId w:val="0"/>
  </w:num>
  <w:num w:numId="4" w16cid:durableId="1456095005">
    <w:abstractNumId w:val="5"/>
  </w:num>
  <w:num w:numId="5" w16cid:durableId="518391752">
    <w:abstractNumId w:val="3"/>
  </w:num>
  <w:num w:numId="6" w16cid:durableId="1133984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Lc0MTI3tTA3NzNX0lEKTi0uzszPAykwqQUAKbMLBiwAAAA="/>
  </w:docVars>
  <w:rsids>
    <w:rsidRoot w:val="00283E32"/>
    <w:rsid w:val="000074BE"/>
    <w:rsid w:val="00043EEB"/>
    <w:rsid w:val="00045AB4"/>
    <w:rsid w:val="00047D11"/>
    <w:rsid w:val="00053F16"/>
    <w:rsid w:val="0006327F"/>
    <w:rsid w:val="00085AD0"/>
    <w:rsid w:val="000966F9"/>
    <w:rsid w:val="000A4361"/>
    <w:rsid w:val="000B092E"/>
    <w:rsid w:val="000B3200"/>
    <w:rsid w:val="000C4692"/>
    <w:rsid w:val="000C4F0C"/>
    <w:rsid w:val="000E5193"/>
    <w:rsid w:val="000F308A"/>
    <w:rsid w:val="000F3823"/>
    <w:rsid w:val="000F541A"/>
    <w:rsid w:val="00100E39"/>
    <w:rsid w:val="00102004"/>
    <w:rsid w:val="00103FB1"/>
    <w:rsid w:val="00121500"/>
    <w:rsid w:val="001252DA"/>
    <w:rsid w:val="00130F26"/>
    <w:rsid w:val="001664CB"/>
    <w:rsid w:val="00171E78"/>
    <w:rsid w:val="001769FA"/>
    <w:rsid w:val="00177602"/>
    <w:rsid w:val="00184774"/>
    <w:rsid w:val="001A2240"/>
    <w:rsid w:val="001A4640"/>
    <w:rsid w:val="001B25A2"/>
    <w:rsid w:val="001B2F7B"/>
    <w:rsid w:val="001D24C1"/>
    <w:rsid w:val="001E616B"/>
    <w:rsid w:val="0020171D"/>
    <w:rsid w:val="00201DEB"/>
    <w:rsid w:val="00204643"/>
    <w:rsid w:val="00206E15"/>
    <w:rsid w:val="00215BDC"/>
    <w:rsid w:val="002160C1"/>
    <w:rsid w:val="00226352"/>
    <w:rsid w:val="00233C40"/>
    <w:rsid w:val="00255039"/>
    <w:rsid w:val="00257131"/>
    <w:rsid w:val="0025755D"/>
    <w:rsid w:val="002652E7"/>
    <w:rsid w:val="00274052"/>
    <w:rsid w:val="002775CD"/>
    <w:rsid w:val="002808DE"/>
    <w:rsid w:val="00283897"/>
    <w:rsid w:val="00283E32"/>
    <w:rsid w:val="00292261"/>
    <w:rsid w:val="002A1970"/>
    <w:rsid w:val="002A1BF3"/>
    <w:rsid w:val="002A45A7"/>
    <w:rsid w:val="002B610A"/>
    <w:rsid w:val="002C1394"/>
    <w:rsid w:val="002D4788"/>
    <w:rsid w:val="002D61F8"/>
    <w:rsid w:val="002E3AAB"/>
    <w:rsid w:val="003047D2"/>
    <w:rsid w:val="003070D5"/>
    <w:rsid w:val="0031381A"/>
    <w:rsid w:val="00315E1C"/>
    <w:rsid w:val="00323F2F"/>
    <w:rsid w:val="00332034"/>
    <w:rsid w:val="00337133"/>
    <w:rsid w:val="0034079C"/>
    <w:rsid w:val="00340959"/>
    <w:rsid w:val="00352F36"/>
    <w:rsid w:val="003555BC"/>
    <w:rsid w:val="003568BF"/>
    <w:rsid w:val="0036081E"/>
    <w:rsid w:val="00362DA6"/>
    <w:rsid w:val="00365BAF"/>
    <w:rsid w:val="003720D3"/>
    <w:rsid w:val="00395F5A"/>
    <w:rsid w:val="003A0CB2"/>
    <w:rsid w:val="003A5D56"/>
    <w:rsid w:val="003D3639"/>
    <w:rsid w:val="003D5091"/>
    <w:rsid w:val="003D6D06"/>
    <w:rsid w:val="003D716E"/>
    <w:rsid w:val="003D7975"/>
    <w:rsid w:val="003E09D2"/>
    <w:rsid w:val="003F380F"/>
    <w:rsid w:val="003F54C3"/>
    <w:rsid w:val="00402AFB"/>
    <w:rsid w:val="00406D77"/>
    <w:rsid w:val="00411AD3"/>
    <w:rsid w:val="004215B5"/>
    <w:rsid w:val="00423B3A"/>
    <w:rsid w:val="004254E4"/>
    <w:rsid w:val="00432A3A"/>
    <w:rsid w:val="004516DB"/>
    <w:rsid w:val="00460D1D"/>
    <w:rsid w:val="00463C6E"/>
    <w:rsid w:val="00464440"/>
    <w:rsid w:val="00470B7F"/>
    <w:rsid w:val="00477C9F"/>
    <w:rsid w:val="00482BC6"/>
    <w:rsid w:val="00493496"/>
    <w:rsid w:val="00493659"/>
    <w:rsid w:val="004A55A3"/>
    <w:rsid w:val="004B1178"/>
    <w:rsid w:val="004C0411"/>
    <w:rsid w:val="004D3562"/>
    <w:rsid w:val="004D7D43"/>
    <w:rsid w:val="004D7E34"/>
    <w:rsid w:val="004E20B3"/>
    <w:rsid w:val="00510C5F"/>
    <w:rsid w:val="00511196"/>
    <w:rsid w:val="00524682"/>
    <w:rsid w:val="0052568E"/>
    <w:rsid w:val="00526DB2"/>
    <w:rsid w:val="00542A4D"/>
    <w:rsid w:val="00546EE2"/>
    <w:rsid w:val="00550FAA"/>
    <w:rsid w:val="00553A82"/>
    <w:rsid w:val="00566249"/>
    <w:rsid w:val="00570451"/>
    <w:rsid w:val="00572A7A"/>
    <w:rsid w:val="005749A5"/>
    <w:rsid w:val="00574A2C"/>
    <w:rsid w:val="00592613"/>
    <w:rsid w:val="00594F62"/>
    <w:rsid w:val="005974B6"/>
    <w:rsid w:val="005A157A"/>
    <w:rsid w:val="005B00EC"/>
    <w:rsid w:val="005B6754"/>
    <w:rsid w:val="005E4026"/>
    <w:rsid w:val="00600A37"/>
    <w:rsid w:val="00607885"/>
    <w:rsid w:val="006133FD"/>
    <w:rsid w:val="006222F3"/>
    <w:rsid w:val="006303CB"/>
    <w:rsid w:val="00631CDE"/>
    <w:rsid w:val="006330F8"/>
    <w:rsid w:val="0064065A"/>
    <w:rsid w:val="006428A7"/>
    <w:rsid w:val="0067542B"/>
    <w:rsid w:val="006B3366"/>
    <w:rsid w:val="006C4F46"/>
    <w:rsid w:val="006D0331"/>
    <w:rsid w:val="006D3250"/>
    <w:rsid w:val="006D792B"/>
    <w:rsid w:val="006F7986"/>
    <w:rsid w:val="007075AF"/>
    <w:rsid w:val="00715E60"/>
    <w:rsid w:val="007228E3"/>
    <w:rsid w:val="00730D7C"/>
    <w:rsid w:val="00734095"/>
    <w:rsid w:val="007419D6"/>
    <w:rsid w:val="007420F1"/>
    <w:rsid w:val="00752062"/>
    <w:rsid w:val="00752B8E"/>
    <w:rsid w:val="00766F3D"/>
    <w:rsid w:val="007821B2"/>
    <w:rsid w:val="00782F23"/>
    <w:rsid w:val="00783554"/>
    <w:rsid w:val="007949AC"/>
    <w:rsid w:val="007A13E0"/>
    <w:rsid w:val="007A4F48"/>
    <w:rsid w:val="007C3482"/>
    <w:rsid w:val="007D292E"/>
    <w:rsid w:val="007F49AD"/>
    <w:rsid w:val="008029D8"/>
    <w:rsid w:val="008052E1"/>
    <w:rsid w:val="008113BE"/>
    <w:rsid w:val="00811C58"/>
    <w:rsid w:val="00812EC2"/>
    <w:rsid w:val="008134C3"/>
    <w:rsid w:val="008214DB"/>
    <w:rsid w:val="00835593"/>
    <w:rsid w:val="0084542D"/>
    <w:rsid w:val="00866997"/>
    <w:rsid w:val="008849B5"/>
    <w:rsid w:val="008938FD"/>
    <w:rsid w:val="00896507"/>
    <w:rsid w:val="008A01A2"/>
    <w:rsid w:val="008A0EB0"/>
    <w:rsid w:val="008A2FE7"/>
    <w:rsid w:val="008A3CC0"/>
    <w:rsid w:val="008A4AF3"/>
    <w:rsid w:val="008A7B9C"/>
    <w:rsid w:val="008B3DB4"/>
    <w:rsid w:val="008C6702"/>
    <w:rsid w:val="008D5236"/>
    <w:rsid w:val="008E1883"/>
    <w:rsid w:val="008E3400"/>
    <w:rsid w:val="009020B2"/>
    <w:rsid w:val="009056BC"/>
    <w:rsid w:val="009353EA"/>
    <w:rsid w:val="00962D94"/>
    <w:rsid w:val="00970262"/>
    <w:rsid w:val="00974933"/>
    <w:rsid w:val="0099201C"/>
    <w:rsid w:val="00993D6A"/>
    <w:rsid w:val="00995D93"/>
    <w:rsid w:val="00996C07"/>
    <w:rsid w:val="009A0304"/>
    <w:rsid w:val="009A0E57"/>
    <w:rsid w:val="009A42CC"/>
    <w:rsid w:val="009A5FBD"/>
    <w:rsid w:val="009F2E02"/>
    <w:rsid w:val="009F479B"/>
    <w:rsid w:val="009F4DBB"/>
    <w:rsid w:val="00A047BC"/>
    <w:rsid w:val="00A11EB7"/>
    <w:rsid w:val="00A34B29"/>
    <w:rsid w:val="00A37A31"/>
    <w:rsid w:val="00A44454"/>
    <w:rsid w:val="00A46C18"/>
    <w:rsid w:val="00A6266F"/>
    <w:rsid w:val="00A64BA8"/>
    <w:rsid w:val="00A8082C"/>
    <w:rsid w:val="00A81F69"/>
    <w:rsid w:val="00AB66C0"/>
    <w:rsid w:val="00AD60BF"/>
    <w:rsid w:val="00AE046A"/>
    <w:rsid w:val="00AF41DB"/>
    <w:rsid w:val="00B046A9"/>
    <w:rsid w:val="00B07C5F"/>
    <w:rsid w:val="00B1100C"/>
    <w:rsid w:val="00B20082"/>
    <w:rsid w:val="00B43B63"/>
    <w:rsid w:val="00B62738"/>
    <w:rsid w:val="00B640BF"/>
    <w:rsid w:val="00B668AD"/>
    <w:rsid w:val="00B73BCB"/>
    <w:rsid w:val="00B7415A"/>
    <w:rsid w:val="00B83DD8"/>
    <w:rsid w:val="00B93230"/>
    <w:rsid w:val="00B9562B"/>
    <w:rsid w:val="00BA365C"/>
    <w:rsid w:val="00BB0211"/>
    <w:rsid w:val="00BD5102"/>
    <w:rsid w:val="00BE5CF1"/>
    <w:rsid w:val="00C00B81"/>
    <w:rsid w:val="00C05BF0"/>
    <w:rsid w:val="00C244D1"/>
    <w:rsid w:val="00C26C41"/>
    <w:rsid w:val="00C30AA0"/>
    <w:rsid w:val="00C34B69"/>
    <w:rsid w:val="00C53294"/>
    <w:rsid w:val="00C56D65"/>
    <w:rsid w:val="00C57C9D"/>
    <w:rsid w:val="00C61929"/>
    <w:rsid w:val="00C61952"/>
    <w:rsid w:val="00C6258D"/>
    <w:rsid w:val="00C72510"/>
    <w:rsid w:val="00C915E4"/>
    <w:rsid w:val="00C92A37"/>
    <w:rsid w:val="00CB6A89"/>
    <w:rsid w:val="00CF0C1A"/>
    <w:rsid w:val="00CF3352"/>
    <w:rsid w:val="00D06397"/>
    <w:rsid w:val="00D130E2"/>
    <w:rsid w:val="00D23A24"/>
    <w:rsid w:val="00D24999"/>
    <w:rsid w:val="00D26899"/>
    <w:rsid w:val="00D32338"/>
    <w:rsid w:val="00D3684E"/>
    <w:rsid w:val="00D51FCC"/>
    <w:rsid w:val="00D71191"/>
    <w:rsid w:val="00D833BA"/>
    <w:rsid w:val="00D86264"/>
    <w:rsid w:val="00D95021"/>
    <w:rsid w:val="00D95553"/>
    <w:rsid w:val="00D9596E"/>
    <w:rsid w:val="00D97254"/>
    <w:rsid w:val="00DA3A8A"/>
    <w:rsid w:val="00DB1500"/>
    <w:rsid w:val="00DB3901"/>
    <w:rsid w:val="00DB59C4"/>
    <w:rsid w:val="00DB672B"/>
    <w:rsid w:val="00DC19B6"/>
    <w:rsid w:val="00DC1B46"/>
    <w:rsid w:val="00DC7D9A"/>
    <w:rsid w:val="00DD1D2C"/>
    <w:rsid w:val="00DD5660"/>
    <w:rsid w:val="00DE106A"/>
    <w:rsid w:val="00E03221"/>
    <w:rsid w:val="00E060DA"/>
    <w:rsid w:val="00E06309"/>
    <w:rsid w:val="00E16FE1"/>
    <w:rsid w:val="00E21BC1"/>
    <w:rsid w:val="00E26C56"/>
    <w:rsid w:val="00E27D26"/>
    <w:rsid w:val="00E50B51"/>
    <w:rsid w:val="00E51597"/>
    <w:rsid w:val="00E551B3"/>
    <w:rsid w:val="00E56263"/>
    <w:rsid w:val="00E57189"/>
    <w:rsid w:val="00E769CE"/>
    <w:rsid w:val="00E93C3E"/>
    <w:rsid w:val="00EA340B"/>
    <w:rsid w:val="00EA4003"/>
    <w:rsid w:val="00EA4AE6"/>
    <w:rsid w:val="00EB5443"/>
    <w:rsid w:val="00EC546F"/>
    <w:rsid w:val="00EC6E23"/>
    <w:rsid w:val="00ED5A80"/>
    <w:rsid w:val="00EF083B"/>
    <w:rsid w:val="00EF08B8"/>
    <w:rsid w:val="00EF1601"/>
    <w:rsid w:val="00EF28FF"/>
    <w:rsid w:val="00F0058D"/>
    <w:rsid w:val="00F02454"/>
    <w:rsid w:val="00F11ADB"/>
    <w:rsid w:val="00F17CA4"/>
    <w:rsid w:val="00F20495"/>
    <w:rsid w:val="00F2094C"/>
    <w:rsid w:val="00F21245"/>
    <w:rsid w:val="00F22A9D"/>
    <w:rsid w:val="00F25514"/>
    <w:rsid w:val="00F528F5"/>
    <w:rsid w:val="00F55C9E"/>
    <w:rsid w:val="00F648C6"/>
    <w:rsid w:val="00F70FD6"/>
    <w:rsid w:val="00F92801"/>
    <w:rsid w:val="00F96957"/>
    <w:rsid w:val="00FA1215"/>
    <w:rsid w:val="00FA7B4F"/>
    <w:rsid w:val="00FB055E"/>
    <w:rsid w:val="00FB7E7A"/>
    <w:rsid w:val="00FC6D90"/>
    <w:rsid w:val="00FD2EE7"/>
    <w:rsid w:val="00FD397F"/>
    <w:rsid w:val="00FD510B"/>
    <w:rsid w:val="00FD7C44"/>
    <w:rsid w:val="00FE52A7"/>
    <w:rsid w:val="00FE5BDA"/>
    <w:rsid w:val="00FE654D"/>
    <w:rsid w:val="00FE75D0"/>
    <w:rsid w:val="00FF1C80"/>
    <w:rsid w:val="0DF5A992"/>
    <w:rsid w:val="11B3968E"/>
    <w:rsid w:val="128292BB"/>
    <w:rsid w:val="12AC1FAB"/>
    <w:rsid w:val="13198660"/>
    <w:rsid w:val="1927618F"/>
    <w:rsid w:val="1CD77185"/>
    <w:rsid w:val="1F20227D"/>
    <w:rsid w:val="1FD1E774"/>
    <w:rsid w:val="2070715E"/>
    <w:rsid w:val="21EEFC81"/>
    <w:rsid w:val="245F1E84"/>
    <w:rsid w:val="25AE644F"/>
    <w:rsid w:val="25CCE2D1"/>
    <w:rsid w:val="25DEB750"/>
    <w:rsid w:val="27390177"/>
    <w:rsid w:val="284C8A80"/>
    <w:rsid w:val="28701C36"/>
    <w:rsid w:val="2AE98716"/>
    <w:rsid w:val="2CC35DFA"/>
    <w:rsid w:val="2CEF5B73"/>
    <w:rsid w:val="2F0F8CA9"/>
    <w:rsid w:val="32A782B0"/>
    <w:rsid w:val="4080D1A0"/>
    <w:rsid w:val="442AFBB5"/>
    <w:rsid w:val="4ECA5CA9"/>
    <w:rsid w:val="50B77E0A"/>
    <w:rsid w:val="51F2EA7A"/>
    <w:rsid w:val="58474975"/>
    <w:rsid w:val="5AEC3F05"/>
    <w:rsid w:val="5CA00C24"/>
    <w:rsid w:val="5E86C132"/>
    <w:rsid w:val="5F825B6D"/>
    <w:rsid w:val="622D5678"/>
    <w:rsid w:val="637028C2"/>
    <w:rsid w:val="681E94CE"/>
    <w:rsid w:val="69996608"/>
    <w:rsid w:val="6D56C4EC"/>
    <w:rsid w:val="6DD8A4B6"/>
    <w:rsid w:val="721D0C74"/>
    <w:rsid w:val="7B4A4E20"/>
    <w:rsid w:val="7C01DC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A74D3"/>
  <w15:chartTrackingRefBased/>
  <w15:docId w15:val="{307223DE-4F21-451B-B991-17B2D95FF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2F3"/>
    <w:pPr>
      <w:spacing w:after="0" w:line="367" w:lineRule="auto"/>
      <w:ind w:left="1094" w:right="763" w:hanging="734"/>
    </w:pPr>
    <w:rPr>
      <w:rFonts w:ascii="EB Garamond" w:eastAsia="Calibri" w:hAnsi="EB Garamond" w:cs="Calibri"/>
      <w:color w:val="7F7F7F"/>
    </w:rPr>
  </w:style>
  <w:style w:type="paragraph" w:styleId="Heading1">
    <w:name w:val="heading 1"/>
    <w:basedOn w:val="Normal"/>
    <w:next w:val="Normal"/>
    <w:link w:val="Heading1Char"/>
    <w:uiPriority w:val="9"/>
    <w:qFormat/>
    <w:rsid w:val="000F308A"/>
    <w:pPr>
      <w:keepNext/>
      <w:keepLines/>
      <w:spacing w:before="240"/>
      <w:outlineLvl w:val="0"/>
    </w:pPr>
    <w:rPr>
      <w:rFonts w:ascii="EB Garamond SemiBold" w:eastAsiaTheme="majorEastAsia" w:hAnsi="EB Garamond SemiBold" w:cstheme="majorBidi"/>
      <w:color w:val="1F6EE2"/>
      <w:sz w:val="32"/>
      <w:szCs w:val="32"/>
    </w:rPr>
  </w:style>
  <w:style w:type="paragraph" w:styleId="Heading2">
    <w:name w:val="heading 2"/>
    <w:basedOn w:val="Normal"/>
    <w:next w:val="Normal"/>
    <w:link w:val="Heading2Char"/>
    <w:uiPriority w:val="9"/>
    <w:unhideWhenUsed/>
    <w:qFormat/>
    <w:rsid w:val="000F308A"/>
    <w:pPr>
      <w:keepNext/>
      <w:keepLines/>
      <w:spacing w:before="40"/>
      <w:outlineLvl w:val="1"/>
    </w:pPr>
    <w:rPr>
      <w:rFonts w:ascii="EB Garamond SemiBold" w:eastAsiaTheme="majorEastAsia" w:hAnsi="EB Garamond SemiBold" w:cstheme="majorBidi"/>
      <w:color w:val="1F6EE2"/>
      <w:sz w:val="26"/>
      <w:szCs w:val="26"/>
    </w:rPr>
  </w:style>
  <w:style w:type="paragraph" w:styleId="Heading3">
    <w:name w:val="heading 3"/>
    <w:basedOn w:val="Normal"/>
    <w:next w:val="Normal"/>
    <w:link w:val="Heading3Char"/>
    <w:uiPriority w:val="9"/>
    <w:unhideWhenUsed/>
    <w:qFormat/>
    <w:rsid w:val="000F308A"/>
    <w:pPr>
      <w:keepNext/>
      <w:keepLines/>
      <w:spacing w:before="40"/>
      <w:outlineLvl w:val="2"/>
    </w:pPr>
    <w:rPr>
      <w:rFonts w:ascii="EB Garamond SemiBold" w:eastAsiaTheme="majorEastAsia" w:hAnsi="EB Garamond SemiBold" w:cstheme="majorBidi"/>
      <w:color w:val="1F6EE2"/>
      <w:sz w:val="24"/>
      <w:szCs w:val="24"/>
    </w:rPr>
  </w:style>
  <w:style w:type="paragraph" w:styleId="Heading4">
    <w:name w:val="heading 4"/>
    <w:basedOn w:val="Normal"/>
    <w:next w:val="Normal"/>
    <w:link w:val="Heading4Char"/>
    <w:uiPriority w:val="9"/>
    <w:unhideWhenUsed/>
    <w:qFormat/>
    <w:rsid w:val="000F308A"/>
    <w:pPr>
      <w:keepNext/>
      <w:keepLines/>
      <w:spacing w:before="40"/>
      <w:outlineLvl w:val="3"/>
    </w:pPr>
    <w:rPr>
      <w:rFonts w:ascii="EB Garamond SemiBold" w:eastAsiaTheme="majorEastAsia" w:hAnsi="EB Garamond SemiBold" w:cstheme="majorBidi"/>
      <w:i/>
      <w:iCs/>
      <w:color w:val="1F6EE2"/>
    </w:rPr>
  </w:style>
  <w:style w:type="paragraph" w:styleId="Heading5">
    <w:name w:val="heading 5"/>
    <w:basedOn w:val="Normal"/>
    <w:next w:val="Normal"/>
    <w:link w:val="Heading5Char"/>
    <w:uiPriority w:val="9"/>
    <w:unhideWhenUsed/>
    <w:qFormat/>
    <w:rsid w:val="000F308A"/>
    <w:pPr>
      <w:keepNext/>
      <w:keepLines/>
      <w:spacing w:before="40"/>
      <w:outlineLvl w:val="4"/>
    </w:pPr>
    <w:rPr>
      <w:rFonts w:ascii="EB Garamond SemiBold" w:eastAsiaTheme="majorEastAsia" w:hAnsi="EB Garamond SemiBold" w:cstheme="majorBidi"/>
      <w:color w:val="1F6EE2"/>
    </w:rPr>
  </w:style>
  <w:style w:type="paragraph" w:styleId="Heading6">
    <w:name w:val="heading 6"/>
    <w:basedOn w:val="Normal"/>
    <w:next w:val="Normal"/>
    <w:link w:val="Heading6Char"/>
    <w:uiPriority w:val="9"/>
    <w:unhideWhenUsed/>
    <w:qFormat/>
    <w:rsid w:val="0067542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08A"/>
    <w:rPr>
      <w:rFonts w:ascii="EB Garamond SemiBold" w:eastAsiaTheme="majorEastAsia" w:hAnsi="EB Garamond SemiBold" w:cstheme="majorBidi"/>
      <w:color w:val="1F6EE2"/>
      <w:sz w:val="32"/>
      <w:szCs w:val="32"/>
    </w:rPr>
  </w:style>
  <w:style w:type="paragraph" w:styleId="ListParagraph">
    <w:name w:val="List Paragraph"/>
    <w:basedOn w:val="Normal"/>
    <w:uiPriority w:val="34"/>
    <w:qFormat/>
    <w:rsid w:val="00574A2C"/>
    <w:pPr>
      <w:ind w:left="720"/>
      <w:contextualSpacing/>
    </w:pPr>
  </w:style>
  <w:style w:type="paragraph" w:styleId="TOCHeading">
    <w:name w:val="TOC Heading"/>
    <w:basedOn w:val="Heading1"/>
    <w:next w:val="Normal"/>
    <w:uiPriority w:val="39"/>
    <w:unhideWhenUsed/>
    <w:qFormat/>
    <w:rsid w:val="000C4F0C"/>
    <w:pPr>
      <w:spacing w:line="259" w:lineRule="auto"/>
      <w:ind w:left="0" w:right="0" w:firstLine="0"/>
      <w:outlineLvl w:val="9"/>
    </w:pPr>
  </w:style>
  <w:style w:type="paragraph" w:styleId="TOC1">
    <w:name w:val="toc 1"/>
    <w:basedOn w:val="Normal"/>
    <w:next w:val="Normal"/>
    <w:autoRedefine/>
    <w:uiPriority w:val="39"/>
    <w:unhideWhenUsed/>
    <w:rsid w:val="009A5FBD"/>
    <w:pPr>
      <w:tabs>
        <w:tab w:val="right" w:leader="dot" w:pos="9350"/>
      </w:tabs>
      <w:spacing w:after="100"/>
      <w:ind w:left="734"/>
    </w:pPr>
  </w:style>
  <w:style w:type="character" w:styleId="Hyperlink">
    <w:name w:val="Hyperlink"/>
    <w:basedOn w:val="DefaultParagraphFont"/>
    <w:uiPriority w:val="99"/>
    <w:unhideWhenUsed/>
    <w:rsid w:val="000C4F0C"/>
    <w:rPr>
      <w:color w:val="0563C1" w:themeColor="hyperlink"/>
      <w:u w:val="single"/>
    </w:rPr>
  </w:style>
  <w:style w:type="character" w:customStyle="1" w:styleId="Heading2Char">
    <w:name w:val="Heading 2 Char"/>
    <w:basedOn w:val="DefaultParagraphFont"/>
    <w:link w:val="Heading2"/>
    <w:uiPriority w:val="9"/>
    <w:rsid w:val="000F308A"/>
    <w:rPr>
      <w:rFonts w:ascii="EB Garamond SemiBold" w:eastAsiaTheme="majorEastAsia" w:hAnsi="EB Garamond SemiBold" w:cstheme="majorBidi"/>
      <w:color w:val="1F6EE2"/>
      <w:sz w:val="26"/>
      <w:szCs w:val="26"/>
    </w:rPr>
  </w:style>
  <w:style w:type="paragraph" w:styleId="TOC2">
    <w:name w:val="toc 2"/>
    <w:basedOn w:val="Normal"/>
    <w:next w:val="Normal"/>
    <w:autoRedefine/>
    <w:uiPriority w:val="39"/>
    <w:unhideWhenUsed/>
    <w:rsid w:val="00766F3D"/>
    <w:pPr>
      <w:tabs>
        <w:tab w:val="right" w:leader="dot" w:pos="9350"/>
      </w:tabs>
      <w:spacing w:after="100"/>
      <w:ind w:left="734"/>
    </w:pPr>
  </w:style>
  <w:style w:type="character" w:customStyle="1" w:styleId="Heading3Char">
    <w:name w:val="Heading 3 Char"/>
    <w:basedOn w:val="DefaultParagraphFont"/>
    <w:link w:val="Heading3"/>
    <w:uiPriority w:val="9"/>
    <w:rsid w:val="000F308A"/>
    <w:rPr>
      <w:rFonts w:ascii="EB Garamond SemiBold" w:eastAsiaTheme="majorEastAsia" w:hAnsi="EB Garamond SemiBold" w:cstheme="majorBidi"/>
      <w:color w:val="1F6EE2"/>
      <w:sz w:val="24"/>
      <w:szCs w:val="24"/>
    </w:rPr>
  </w:style>
  <w:style w:type="paragraph" w:styleId="TOC3">
    <w:name w:val="toc 3"/>
    <w:basedOn w:val="Normal"/>
    <w:next w:val="Normal"/>
    <w:autoRedefine/>
    <w:uiPriority w:val="39"/>
    <w:unhideWhenUsed/>
    <w:rsid w:val="00E27D26"/>
    <w:pPr>
      <w:spacing w:after="100"/>
      <w:ind w:left="440"/>
    </w:pPr>
  </w:style>
  <w:style w:type="character" w:customStyle="1" w:styleId="Heading4Char">
    <w:name w:val="Heading 4 Char"/>
    <w:basedOn w:val="DefaultParagraphFont"/>
    <w:link w:val="Heading4"/>
    <w:uiPriority w:val="9"/>
    <w:rsid w:val="000F308A"/>
    <w:rPr>
      <w:rFonts w:ascii="EB Garamond SemiBold" w:eastAsiaTheme="majorEastAsia" w:hAnsi="EB Garamond SemiBold" w:cstheme="majorBidi"/>
      <w:i/>
      <w:iCs/>
      <w:color w:val="1F6EE2"/>
    </w:rPr>
  </w:style>
  <w:style w:type="character" w:customStyle="1" w:styleId="Heading5Char">
    <w:name w:val="Heading 5 Char"/>
    <w:basedOn w:val="DefaultParagraphFont"/>
    <w:link w:val="Heading5"/>
    <w:uiPriority w:val="9"/>
    <w:rsid w:val="000F308A"/>
    <w:rPr>
      <w:rFonts w:ascii="EB Garamond SemiBold" w:eastAsiaTheme="majorEastAsia" w:hAnsi="EB Garamond SemiBold" w:cstheme="majorBidi"/>
      <w:color w:val="1F6EE2"/>
    </w:rPr>
  </w:style>
  <w:style w:type="character" w:customStyle="1" w:styleId="Heading6Char">
    <w:name w:val="Heading 6 Char"/>
    <w:basedOn w:val="DefaultParagraphFont"/>
    <w:link w:val="Heading6"/>
    <w:uiPriority w:val="9"/>
    <w:rsid w:val="0067542B"/>
    <w:rPr>
      <w:rFonts w:asciiTheme="majorHAnsi" w:eastAsiaTheme="majorEastAsia" w:hAnsiTheme="majorHAnsi" w:cstheme="majorBidi"/>
      <w:color w:val="1F3763" w:themeColor="accent1" w:themeShade="7F"/>
    </w:rPr>
  </w:style>
  <w:style w:type="paragraph" w:styleId="Quote">
    <w:name w:val="Quote"/>
    <w:aliases w:val="Note"/>
    <w:basedOn w:val="Normal"/>
    <w:next w:val="Normal"/>
    <w:link w:val="QuoteChar"/>
    <w:uiPriority w:val="29"/>
    <w:qFormat/>
    <w:rsid w:val="006222F3"/>
    <w:pPr>
      <w:spacing w:before="200" w:after="160"/>
      <w:ind w:left="864" w:right="864"/>
    </w:pPr>
    <w:rPr>
      <w:rFonts w:ascii="EB Garamond SemiBold" w:hAnsi="EB Garamond SemiBold"/>
      <w:i/>
      <w:iCs/>
      <w:color w:val="404040" w:themeColor="text1" w:themeTint="BF"/>
      <w:sz w:val="18"/>
    </w:rPr>
  </w:style>
  <w:style w:type="character" w:customStyle="1" w:styleId="QuoteChar">
    <w:name w:val="Quote Char"/>
    <w:aliases w:val="Note Char"/>
    <w:basedOn w:val="DefaultParagraphFont"/>
    <w:link w:val="Quote"/>
    <w:uiPriority w:val="29"/>
    <w:rsid w:val="006222F3"/>
    <w:rPr>
      <w:rFonts w:ascii="EB Garamond SemiBold" w:eastAsia="Calibri" w:hAnsi="EB Garamond SemiBold" w:cs="Calibri"/>
      <w:i/>
      <w:iCs/>
      <w:color w:val="404040" w:themeColor="text1" w:themeTint="BF"/>
      <w:sz w:val="18"/>
    </w:rPr>
  </w:style>
  <w:style w:type="character" w:styleId="Strong">
    <w:name w:val="Strong"/>
    <w:basedOn w:val="DefaultParagraphFont"/>
    <w:uiPriority w:val="22"/>
    <w:qFormat/>
    <w:rsid w:val="00D24999"/>
    <w:rPr>
      <w:b/>
      <w:bCs/>
    </w:rPr>
  </w:style>
  <w:style w:type="character" w:customStyle="1" w:styleId="normaltextrun">
    <w:name w:val="normaltextrun"/>
    <w:basedOn w:val="DefaultParagraphFont"/>
    <w:rsid w:val="00D24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2C0604F3739841BF609D0F091D67F9" ma:contentTypeVersion="16" ma:contentTypeDescription="Create a new document." ma:contentTypeScope="" ma:versionID="51f9dc7c749b0b9fbbc9c1b9ec86083b">
  <xsd:schema xmlns:xsd="http://www.w3.org/2001/XMLSchema" xmlns:xs="http://www.w3.org/2001/XMLSchema" xmlns:p="http://schemas.microsoft.com/office/2006/metadata/properties" xmlns:ns2="8b51f410-8ff3-4c91-bbb0-f1d13a0d8f31" xmlns:ns3="b98dd89a-2115-4e76-9794-8b23fbd1a66c" targetNamespace="http://schemas.microsoft.com/office/2006/metadata/properties" ma:root="true" ma:fieldsID="16d7408238fb59861ccfc4df17a0c028" ns2:_="" ns3:_="">
    <xsd:import namespace="8b51f410-8ff3-4c91-bbb0-f1d13a0d8f31"/>
    <xsd:import namespace="b98dd89a-2115-4e76-9794-8b23fbd1a6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51f410-8ff3-4c91-bbb0-f1d13a0d8f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02f730-287f-4211-ade3-8e47f5e6726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8dd89a-2115-4e76-9794-8b23fbd1a6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b86ef55-fac3-4033-8321-ab38bf441b99}" ma:internalName="TaxCatchAll" ma:showField="CatchAllData" ma:web="b98dd89a-2115-4e76-9794-8b23fbd1a6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98dd89a-2115-4e76-9794-8b23fbd1a66c" xsi:nil="true"/>
    <lcf76f155ced4ddcb4097134ff3c332f xmlns="8b51f410-8ff3-4c91-bbb0-f1d13a0d8f3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E89AE-1BCE-4B55-8E85-914196751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51f410-8ff3-4c91-bbb0-f1d13a0d8f31"/>
    <ds:schemaRef ds:uri="b98dd89a-2115-4e76-9794-8b23fbd1a6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0EF288-44BE-4D17-9A4B-7AA222C69403}">
  <ds:schemaRefs>
    <ds:schemaRef ds:uri="http://schemas.microsoft.com/office/2006/metadata/properties"/>
    <ds:schemaRef ds:uri="http://schemas.microsoft.com/office/infopath/2007/PartnerControls"/>
    <ds:schemaRef ds:uri="b98dd89a-2115-4e76-9794-8b23fbd1a66c"/>
    <ds:schemaRef ds:uri="8b51f410-8ff3-4c91-bbb0-f1d13a0d8f31"/>
  </ds:schemaRefs>
</ds:datastoreItem>
</file>

<file path=customXml/itemProps3.xml><?xml version="1.0" encoding="utf-8"?>
<ds:datastoreItem xmlns:ds="http://schemas.openxmlformats.org/officeDocument/2006/customXml" ds:itemID="{EDF29FF2-BF0D-441B-A7D6-1F25EBC93BA2}">
  <ds:schemaRefs>
    <ds:schemaRef ds:uri="http://schemas.microsoft.com/sharepoint/v3/contenttype/forms"/>
  </ds:schemaRefs>
</ds:datastoreItem>
</file>

<file path=customXml/itemProps4.xml><?xml version="1.0" encoding="utf-8"?>
<ds:datastoreItem xmlns:ds="http://schemas.openxmlformats.org/officeDocument/2006/customXml" ds:itemID="{5592ADE0-1EAE-4D71-AEA3-605882AFA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3</Pages>
  <Words>2937</Words>
  <Characters>16746</Characters>
  <Application>Microsoft Office Word</Application>
  <DocSecurity>0</DocSecurity>
  <Lines>139</Lines>
  <Paragraphs>39</Paragraphs>
  <ScaleCrop>false</ScaleCrop>
  <Company/>
  <LinksUpToDate>false</LinksUpToDate>
  <CharactersWithSpaces>1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Sanford</dc:creator>
  <cp:keywords/>
  <dc:description/>
  <cp:lastModifiedBy>Clint Thompson</cp:lastModifiedBy>
  <cp:revision>17</cp:revision>
  <dcterms:created xsi:type="dcterms:W3CDTF">2023-03-11T00:03:00Z</dcterms:created>
  <dcterms:modified xsi:type="dcterms:W3CDTF">2023-03-2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1D56C0332ED42A817F96E8BA2B823</vt:lpwstr>
  </property>
  <property fmtid="{D5CDD505-2E9C-101B-9397-08002B2CF9AE}" pid="3" name="MediaServiceImageTags">
    <vt:lpwstr/>
  </property>
</Properties>
</file>